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1591"/>
        <w:tblW w:w="0" w:type="auto"/>
        <w:jc w:val="center"/>
        <w:tblLook w:val="04A0" w:firstRow="1" w:lastRow="0" w:firstColumn="1" w:lastColumn="0" w:noHBand="0" w:noVBand="1"/>
      </w:tblPr>
      <w:tblGrid>
        <w:gridCol w:w="13824"/>
      </w:tblGrid>
      <w:tr w:rsidR="004316D6" w:rsidRPr="001E419E" w14:paraId="562CEF2D" w14:textId="77777777" w:rsidTr="002D5984">
        <w:trPr>
          <w:trHeight w:val="516"/>
          <w:jc w:val="center"/>
        </w:trPr>
        <w:tc>
          <w:tcPr>
            <w:tcW w:w="138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Style w:val="TableGrid"/>
              <w:tblpPr w:leftFromText="180" w:rightFromText="180" w:vertAnchor="page" w:horzAnchor="margin" w:tblpXSpec="center" w:tblpY="436"/>
              <w:tblOverlap w:val="never"/>
              <w:tblW w:w="13765" w:type="dxa"/>
              <w:jc w:val="center"/>
              <w:tblLook w:val="04A0" w:firstRow="1" w:lastRow="0" w:firstColumn="1" w:lastColumn="0" w:noHBand="0" w:noVBand="1"/>
            </w:tblPr>
            <w:tblGrid>
              <w:gridCol w:w="4855"/>
              <w:gridCol w:w="4770"/>
              <w:gridCol w:w="4140"/>
            </w:tblGrid>
            <w:tr w:rsidR="000079CF" w:rsidRPr="001E419E" w14:paraId="3AAAC4B1" w14:textId="77777777" w:rsidTr="002D5984">
              <w:trPr>
                <w:jc w:val="center"/>
              </w:trPr>
              <w:tc>
                <w:tcPr>
                  <w:tcW w:w="13765" w:type="dxa"/>
                  <w:gridSpan w:val="3"/>
                  <w:shd w:val="clear" w:color="auto" w:fill="F2F2F2"/>
                </w:tcPr>
                <w:p w14:paraId="1F5FD63E" w14:textId="77777777" w:rsidR="000079CF" w:rsidRPr="001E419E" w:rsidRDefault="000079CF" w:rsidP="00401F6C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Student Information</w:t>
                  </w:r>
                </w:p>
              </w:tc>
            </w:tr>
            <w:tr w:rsidR="004316D6" w:rsidRPr="001E419E" w14:paraId="383D6181" w14:textId="77777777" w:rsidTr="002D5984">
              <w:trPr>
                <w:jc w:val="center"/>
              </w:trPr>
              <w:tc>
                <w:tcPr>
                  <w:tcW w:w="4855" w:type="dxa"/>
                  <w:shd w:val="clear" w:color="auto" w:fill="FFFFFF" w:themeFill="background1"/>
                </w:tcPr>
                <w:p w14:paraId="44488EAC" w14:textId="77777777" w:rsidR="004316D6" w:rsidRPr="001E419E" w:rsidRDefault="00F86FA9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Address: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4770" w:type="dxa"/>
                  <w:shd w:val="clear" w:color="auto" w:fill="FFFFFF" w:themeFill="background1"/>
                </w:tcPr>
                <w:p w14:paraId="2E962431" w14:textId="77777777" w:rsidR="004316D6" w:rsidRPr="001E419E" w:rsidRDefault="004316D6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School District: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4140" w:type="dxa"/>
                  <w:shd w:val="clear" w:color="auto" w:fill="FFFFFF" w:themeFill="background1"/>
                </w:tcPr>
                <w:p w14:paraId="50F73F1F" w14:textId="77777777" w:rsidR="004316D6" w:rsidRPr="001E419E" w:rsidRDefault="004316D6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High School: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</w:tr>
            <w:tr w:rsidR="004316D6" w:rsidRPr="001E419E" w14:paraId="482320F9" w14:textId="77777777" w:rsidTr="002D5984">
              <w:trPr>
                <w:jc w:val="center"/>
              </w:trPr>
              <w:tc>
                <w:tcPr>
                  <w:tcW w:w="4855" w:type="dxa"/>
                  <w:shd w:val="clear" w:color="auto" w:fill="FFFFFF" w:themeFill="background1"/>
                </w:tcPr>
                <w:p w14:paraId="25D25227" w14:textId="77777777" w:rsidR="004316D6" w:rsidRPr="001E419E" w:rsidRDefault="004316D6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Date of Birth: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4770" w:type="dxa"/>
                  <w:shd w:val="clear" w:color="auto" w:fill="FFFFFF" w:themeFill="background1"/>
                </w:tcPr>
                <w:p w14:paraId="10A6762A" w14:textId="77777777" w:rsidR="004316D6" w:rsidRPr="001E419E" w:rsidRDefault="004316D6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Cell Phone: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4140" w:type="dxa"/>
                  <w:shd w:val="clear" w:color="auto" w:fill="FFFFFF" w:themeFill="background1"/>
                </w:tcPr>
                <w:p w14:paraId="5D0FF47C" w14:textId="77777777" w:rsidR="004316D6" w:rsidRPr="001E419E" w:rsidRDefault="004316D6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Home Phone: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</w:tr>
            <w:tr w:rsidR="004316D6" w:rsidRPr="001E419E" w14:paraId="158E3865" w14:textId="77777777" w:rsidTr="002D5984">
              <w:trPr>
                <w:jc w:val="center"/>
              </w:trPr>
              <w:tc>
                <w:tcPr>
                  <w:tcW w:w="4855" w:type="dxa"/>
                  <w:shd w:val="clear" w:color="auto" w:fill="FFFFFF" w:themeFill="background1"/>
                </w:tcPr>
                <w:p w14:paraId="06B4C7D4" w14:textId="77777777" w:rsidR="004316D6" w:rsidRPr="001E419E" w:rsidRDefault="00F86FA9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Year of Graduation/Exit: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4770" w:type="dxa"/>
                  <w:shd w:val="clear" w:color="auto" w:fill="FFFFFF" w:themeFill="background1"/>
                </w:tcPr>
                <w:p w14:paraId="6062BB8C" w14:textId="77777777" w:rsidR="004316D6" w:rsidRPr="001E419E" w:rsidRDefault="00F86FA9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Primary Disability: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4140" w:type="dxa"/>
                  <w:shd w:val="clear" w:color="auto" w:fill="FFFFFF" w:themeFill="background1"/>
                </w:tcPr>
                <w:p w14:paraId="46C1D827" w14:textId="77777777" w:rsidR="004316D6" w:rsidRPr="001E419E" w:rsidRDefault="00F86FA9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Secondary Disability</w:t>
                  </w:r>
                  <w:r w:rsidR="004C5358" w:rsidRPr="001E419E">
                    <w:rPr>
                      <w:rFonts w:ascii="Arial" w:hAnsi="Arial" w:cs="Arial"/>
                      <w:sz w:val="20"/>
                      <w:szCs w:val="20"/>
                    </w:rPr>
                    <w:t>: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0079CF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</w:tr>
            <w:tr w:rsidR="002E163F" w:rsidRPr="001E419E" w14:paraId="4DC46D73" w14:textId="77777777" w:rsidTr="002D5984">
              <w:trPr>
                <w:jc w:val="center"/>
              </w:trPr>
              <w:tc>
                <w:tcPr>
                  <w:tcW w:w="13765" w:type="dxa"/>
                  <w:gridSpan w:val="3"/>
                  <w:shd w:val="clear" w:color="auto" w:fill="FFFFFF" w:themeFill="background1"/>
                </w:tcPr>
                <w:p w14:paraId="0C164792" w14:textId="77777777" w:rsidR="002E163F" w:rsidRPr="001E419E" w:rsidRDefault="002E163F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Strengths: </w:t>
                  </w:r>
                </w:p>
              </w:tc>
            </w:tr>
          </w:tbl>
          <w:p w14:paraId="03A7C493" w14:textId="77777777" w:rsidR="004316D6" w:rsidRPr="001E419E" w:rsidRDefault="00AB5625" w:rsidP="00401F6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E419E">
              <w:rPr>
                <w:rFonts w:ascii="Arial" w:hAnsi="Arial" w:cs="Arial"/>
                <w:b/>
                <w:sz w:val="18"/>
                <w:szCs w:val="18"/>
                <w:shd w:val="clear" w:color="auto" w:fill="93C571"/>
              </w:rPr>
              <w:t>*This document is intended to be completed by the student AND teacher toge</w:t>
            </w:r>
            <w:r w:rsidR="006A5719" w:rsidRPr="001E419E">
              <w:rPr>
                <w:rFonts w:ascii="Arial" w:hAnsi="Arial" w:cs="Arial"/>
                <w:b/>
                <w:sz w:val="18"/>
                <w:szCs w:val="18"/>
                <w:shd w:val="clear" w:color="auto" w:fill="93C571"/>
              </w:rPr>
              <w:t>ther.  However, the responsibility falls to schools to ensure accurate completion.</w:t>
            </w:r>
          </w:p>
        </w:tc>
      </w:tr>
      <w:tr w:rsidR="004316D6" w:rsidRPr="001E419E" w14:paraId="2859A067" w14:textId="77777777" w:rsidTr="002D5984">
        <w:trPr>
          <w:jc w:val="center"/>
        </w:trPr>
        <w:tc>
          <w:tcPr>
            <w:tcW w:w="13824" w:type="dxa"/>
            <w:tcBorders>
              <w:top w:val="nil"/>
              <w:left w:val="nil"/>
              <w:bottom w:val="nil"/>
              <w:right w:val="nil"/>
            </w:tcBorders>
          </w:tcPr>
          <w:p w14:paraId="14E07EE5" w14:textId="77777777" w:rsidR="000C5BAD" w:rsidRPr="001E419E" w:rsidRDefault="000C5BAD" w:rsidP="00401F6C">
            <w:pPr>
              <w:tabs>
                <w:tab w:val="left" w:pos="1489"/>
              </w:tabs>
              <w:ind w:left="-18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47"/>
              <w:tblW w:w="31567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6"/>
              <w:gridCol w:w="3935"/>
              <w:gridCol w:w="543"/>
              <w:gridCol w:w="4290"/>
              <w:gridCol w:w="543"/>
              <w:gridCol w:w="4058"/>
              <w:gridCol w:w="3857"/>
              <w:gridCol w:w="13855"/>
            </w:tblGrid>
            <w:tr w:rsidR="002D5984" w:rsidRPr="001E419E" w14:paraId="1C51EECF" w14:textId="1CF0FBA5" w:rsidTr="002D5984">
              <w:trPr>
                <w:jc w:val="center"/>
              </w:trPr>
              <w:tc>
                <w:tcPr>
                  <w:tcW w:w="13855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0370E01A" w14:textId="42099B75" w:rsidR="002D5984" w:rsidRPr="001E419E" w:rsidRDefault="002D5984" w:rsidP="00401F6C">
                  <w:pPr>
                    <w:pStyle w:val="BodyText"/>
                    <w:ind w:left="0" w:right="523" w:firstLine="0"/>
                    <w:jc w:val="both"/>
                    <w:rPr>
                      <w:rFonts w:cs="Arial"/>
                      <w:b/>
                    </w:rPr>
                  </w:pPr>
                  <w:r>
                    <w:rPr>
                      <w:rFonts w:cs="Arial"/>
                      <w:b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059DA715" wp14:editId="01ABF54C">
                            <wp:simplePos x="0" y="0"/>
                            <wp:positionH relativeFrom="column">
                              <wp:posOffset>8688705</wp:posOffset>
                            </wp:positionH>
                            <wp:positionV relativeFrom="paragraph">
                              <wp:posOffset>3810</wp:posOffset>
                            </wp:positionV>
                            <wp:extent cx="0" cy="1912620"/>
                            <wp:effectExtent l="0" t="0" r="38100" b="30480"/>
                            <wp:wrapNone/>
                            <wp:docPr id="130254973" name="Straight Connector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0" cy="1912620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line w14:anchorId="7FBECB5E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4.15pt,.3pt" to="684.15pt,15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" strokecolor="black [3200]" strokeweight=".5pt">
                            <v:stroke joinstyle="miter"/>
                          </v:line>
                        </w:pict>
                      </mc:Fallback>
                    </mc:AlternateContent>
                  </w:r>
                  <w:r w:rsidRPr="001E419E">
                    <w:rPr>
                      <w:rFonts w:cs="Arial"/>
                      <w:b/>
                    </w:rPr>
                    <w:t>Assessment Reports</w:t>
                  </w:r>
                </w:p>
              </w:tc>
              <w:tc>
                <w:tcPr>
                  <w:tcW w:w="38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</w:tcPr>
                <w:p w14:paraId="5C9BC609" w14:textId="77777777" w:rsidR="002D5984" w:rsidRPr="001E419E" w:rsidRDefault="002D5984" w:rsidP="00401F6C">
                  <w:pPr>
                    <w:pStyle w:val="BodyText"/>
                    <w:ind w:left="0" w:right="523" w:firstLine="0"/>
                    <w:jc w:val="both"/>
                    <w:rPr>
                      <w:rFonts w:cs="Arial"/>
                      <w:b/>
                    </w:rPr>
                  </w:pPr>
                </w:p>
              </w:tc>
              <w:tc>
                <w:tcPr>
                  <w:tcW w:w="13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</w:tcPr>
                <w:p w14:paraId="63F297B2" w14:textId="0520F676" w:rsidR="002D5984" w:rsidRPr="001E419E" w:rsidRDefault="002D5984" w:rsidP="00401F6C">
                  <w:pPr>
                    <w:pStyle w:val="BodyText"/>
                    <w:ind w:left="0" w:right="523" w:firstLine="0"/>
                    <w:jc w:val="both"/>
                    <w:rPr>
                      <w:rFonts w:cs="Arial"/>
                      <w:b/>
                    </w:rPr>
                  </w:pPr>
                </w:p>
              </w:tc>
            </w:tr>
            <w:tr w:rsidR="002D5984" w:rsidRPr="001E419E" w14:paraId="6B852CD5" w14:textId="6CB26EB0" w:rsidTr="002D5984">
              <w:trPr>
                <w:jc w:val="center"/>
              </w:trPr>
              <w:tc>
                <w:tcPr>
                  <w:tcW w:w="13855" w:type="dxa"/>
                  <w:gridSpan w:val="6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0E4338DE" w14:textId="77777777" w:rsidR="002D5984" w:rsidRPr="001E419E" w:rsidRDefault="002D5984" w:rsidP="00401F6C">
                  <w:pPr>
                    <w:pStyle w:val="BodyText"/>
                    <w:ind w:left="0" w:right="523" w:firstLine="0"/>
                    <w:jc w:val="both"/>
                    <w:rPr>
                      <w:rFonts w:cs="Arial"/>
                    </w:rPr>
                  </w:pPr>
                  <w:r w:rsidRPr="001E419E">
                    <w:rPr>
                      <w:rFonts w:cs="Arial"/>
                    </w:rPr>
                    <w:t>Teachers: Check</w:t>
                  </w:r>
                  <w:r w:rsidRPr="001E419E">
                    <w:rPr>
                      <w:rFonts w:cs="Arial"/>
                      <w:spacing w:val="-3"/>
                    </w:rPr>
                    <w:t xml:space="preserve"> </w:t>
                  </w:r>
                  <w:r w:rsidRPr="001E419E">
                    <w:rPr>
                      <w:rFonts w:cs="Arial"/>
                      <w:spacing w:val="-1"/>
                    </w:rPr>
                    <w:t>and</w:t>
                  </w:r>
                  <w:r w:rsidRPr="001E419E">
                    <w:rPr>
                      <w:rFonts w:cs="Arial"/>
                      <w:spacing w:val="-6"/>
                    </w:rPr>
                    <w:t xml:space="preserve"> </w:t>
                  </w:r>
                  <w:r w:rsidRPr="001E419E">
                    <w:rPr>
                      <w:rFonts w:cs="Arial"/>
                      <w:bCs/>
                    </w:rPr>
                    <w:t>attach</w:t>
                  </w:r>
                  <w:r w:rsidRPr="001E419E">
                    <w:rPr>
                      <w:rFonts w:cs="Arial"/>
                      <w:bCs/>
                      <w:spacing w:val="-6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the</w:t>
                  </w:r>
                  <w:r w:rsidRPr="001E419E">
                    <w:rPr>
                      <w:rFonts w:cs="Arial"/>
                      <w:spacing w:val="-7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most</w:t>
                  </w:r>
                  <w:r w:rsidRPr="001E419E">
                    <w:rPr>
                      <w:rFonts w:cs="Arial"/>
                      <w:spacing w:val="-7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recent</w:t>
                  </w:r>
                  <w:r w:rsidRPr="001E419E">
                    <w:rPr>
                      <w:rFonts w:cs="Arial"/>
                      <w:spacing w:val="-6"/>
                    </w:rPr>
                    <w:t xml:space="preserve"> </w:t>
                  </w:r>
                  <w:r w:rsidRPr="001E419E">
                    <w:rPr>
                      <w:rFonts w:cs="Arial"/>
                      <w:spacing w:val="1"/>
                    </w:rPr>
                    <w:t>copy</w:t>
                  </w:r>
                  <w:r w:rsidRPr="001E419E">
                    <w:rPr>
                      <w:rFonts w:cs="Arial"/>
                      <w:spacing w:val="-9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of</w:t>
                  </w:r>
                  <w:r w:rsidRPr="001E419E">
                    <w:rPr>
                      <w:rFonts w:cs="Arial"/>
                      <w:spacing w:val="-5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assessment</w:t>
                  </w:r>
                  <w:r w:rsidRPr="001E419E">
                    <w:rPr>
                      <w:rFonts w:cs="Arial"/>
                      <w:spacing w:val="-7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reports</w:t>
                  </w:r>
                  <w:r w:rsidRPr="001E419E">
                    <w:rPr>
                      <w:rFonts w:cs="Arial"/>
                      <w:spacing w:val="-4"/>
                    </w:rPr>
                    <w:t xml:space="preserve"> </w:t>
                  </w:r>
                  <w:r w:rsidRPr="001E419E">
                    <w:rPr>
                      <w:rFonts w:cs="Arial"/>
                      <w:spacing w:val="-1"/>
                    </w:rPr>
                    <w:t>that</w:t>
                  </w:r>
                  <w:r w:rsidRPr="001E419E">
                    <w:rPr>
                      <w:rFonts w:cs="Arial"/>
                      <w:spacing w:val="-5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clearly</w:t>
                  </w:r>
                  <w:r w:rsidRPr="001E419E">
                    <w:rPr>
                      <w:rFonts w:cs="Arial"/>
                      <w:spacing w:val="-8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identifies</w:t>
                  </w:r>
                  <w:r w:rsidRPr="001E419E">
                    <w:rPr>
                      <w:rFonts w:cs="Arial"/>
                      <w:spacing w:val="-9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the</w:t>
                  </w:r>
                  <w:r w:rsidRPr="001E419E">
                    <w:rPr>
                      <w:rFonts w:cs="Arial"/>
                      <w:spacing w:val="-7"/>
                    </w:rPr>
                    <w:t xml:space="preserve"> </w:t>
                  </w:r>
                  <w:r w:rsidRPr="001E419E">
                    <w:rPr>
                      <w:rFonts w:cs="Arial"/>
                      <w:spacing w:val="-1"/>
                    </w:rPr>
                    <w:t>student’s</w:t>
                  </w:r>
                  <w:r w:rsidRPr="001E419E">
                    <w:rPr>
                      <w:rFonts w:cs="Arial"/>
                      <w:spacing w:val="-4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disability</w:t>
                  </w:r>
                  <w:r w:rsidRPr="001E419E">
                    <w:rPr>
                      <w:rFonts w:cs="Arial"/>
                      <w:spacing w:val="-10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or</w:t>
                  </w:r>
                  <w:r w:rsidRPr="001E419E">
                    <w:rPr>
                      <w:rFonts w:cs="Arial"/>
                      <w:spacing w:val="-6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functional</w:t>
                  </w:r>
                  <w:r w:rsidRPr="001E419E">
                    <w:rPr>
                      <w:rFonts w:cs="Arial"/>
                      <w:spacing w:val="-6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 xml:space="preserve">limitations </w:t>
                  </w:r>
                  <w:r w:rsidRPr="001E419E">
                    <w:rPr>
                      <w:rFonts w:cs="Arial"/>
                      <w:spacing w:val="-1"/>
                    </w:rPr>
                    <w:t>and</w:t>
                  </w:r>
                  <w:r w:rsidRPr="001E419E">
                    <w:rPr>
                      <w:rFonts w:cs="Arial"/>
                      <w:spacing w:val="-8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that</w:t>
                  </w:r>
                  <w:r w:rsidRPr="001E419E">
                    <w:rPr>
                      <w:rFonts w:cs="Arial"/>
                      <w:spacing w:val="-5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will</w:t>
                  </w:r>
                  <w:r w:rsidRPr="001E419E">
                    <w:rPr>
                      <w:rFonts w:cs="Arial"/>
                      <w:spacing w:val="-6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assist</w:t>
                  </w:r>
                  <w:r w:rsidRPr="001E419E">
                    <w:rPr>
                      <w:rFonts w:cs="Arial"/>
                      <w:spacing w:val="-7"/>
                    </w:rPr>
                    <w:t xml:space="preserve"> </w:t>
                  </w:r>
                  <w:r w:rsidRPr="001E419E">
                    <w:rPr>
                      <w:rFonts w:cs="Arial"/>
                      <w:spacing w:val="-1"/>
                    </w:rPr>
                    <w:t>in</w:t>
                  </w:r>
                  <w:r w:rsidRPr="001E419E">
                    <w:rPr>
                      <w:rFonts w:cs="Arial"/>
                      <w:spacing w:val="-6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postsecondary</w:t>
                  </w:r>
                  <w:r w:rsidRPr="001E419E">
                    <w:rPr>
                      <w:rFonts w:cs="Arial"/>
                      <w:spacing w:val="-10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 xml:space="preserve">planning along with any suggestions or summary points you feel appropriate.  </w:t>
                  </w:r>
                </w:p>
                <w:p w14:paraId="43E962EE" w14:textId="77777777" w:rsidR="002D5984" w:rsidRPr="001E419E" w:rsidRDefault="002D5984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3857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7FAEF9A8" w14:textId="77777777" w:rsidR="002D5984" w:rsidRPr="001E419E" w:rsidRDefault="002D5984" w:rsidP="00401F6C">
                  <w:pPr>
                    <w:pStyle w:val="BodyText"/>
                    <w:ind w:left="0" w:right="523" w:firstLine="0"/>
                    <w:jc w:val="both"/>
                    <w:rPr>
                      <w:rFonts w:cs="Arial"/>
                    </w:rPr>
                  </w:pPr>
                </w:p>
              </w:tc>
              <w:tc>
                <w:tcPr>
                  <w:tcW w:w="13855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144D4CC7" w14:textId="5F0937CF" w:rsidR="002D5984" w:rsidRPr="001E419E" w:rsidRDefault="002D5984" w:rsidP="00401F6C">
                  <w:pPr>
                    <w:pStyle w:val="BodyText"/>
                    <w:ind w:left="0" w:right="523" w:firstLine="0"/>
                    <w:jc w:val="both"/>
                    <w:rPr>
                      <w:rFonts w:cs="Arial"/>
                    </w:rPr>
                  </w:pPr>
                </w:p>
              </w:tc>
            </w:tr>
            <w:tr w:rsidR="002D5984" w:rsidRPr="001E419E" w14:paraId="24374F2D" w14:textId="74872510" w:rsidTr="002D5984">
              <w:trPr>
                <w:jc w:val="center"/>
              </w:trPr>
              <w:tc>
                <w:tcPr>
                  <w:tcW w:w="486" w:type="dxa"/>
                  <w:tcBorders>
                    <w:left w:val="single" w:sz="4" w:space="0" w:color="auto"/>
                  </w:tcBorders>
                  <w:vAlign w:val="center"/>
                </w:tcPr>
                <w:p w14:paraId="6F15E88D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0" w:name="Check1"/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0"/>
                </w:p>
              </w:tc>
              <w:tc>
                <w:tcPr>
                  <w:tcW w:w="3935" w:type="dxa"/>
                </w:tcPr>
                <w:p w14:paraId="36876F1F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Achievement/Academics</w:t>
                  </w:r>
                </w:p>
              </w:tc>
              <w:tc>
                <w:tcPr>
                  <w:tcW w:w="543" w:type="dxa"/>
                  <w:vAlign w:val="center"/>
                </w:tcPr>
                <w:p w14:paraId="04BEC285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290" w:type="dxa"/>
                </w:tcPr>
                <w:p w14:paraId="25391C05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Assistive Technology</w:t>
                  </w:r>
                </w:p>
              </w:tc>
              <w:tc>
                <w:tcPr>
                  <w:tcW w:w="543" w:type="dxa"/>
                  <w:vAlign w:val="center"/>
                </w:tcPr>
                <w:p w14:paraId="1AF4AC08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058" w:type="dxa"/>
                  <w:tcBorders>
                    <w:right w:val="single" w:sz="4" w:space="0" w:color="auto"/>
                  </w:tcBorders>
                </w:tcPr>
                <w:p w14:paraId="37787BEF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Behavior Intervention Plan (BIP)</w:t>
                  </w:r>
                </w:p>
              </w:tc>
              <w:tc>
                <w:tcPr>
                  <w:tcW w:w="3857" w:type="dxa"/>
                </w:tcPr>
                <w:p w14:paraId="549FAE96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3855" w:type="dxa"/>
                  <w:tcBorders>
                    <w:right w:val="single" w:sz="4" w:space="0" w:color="auto"/>
                  </w:tcBorders>
                </w:tcPr>
                <w:p w14:paraId="7FA5CE8B" w14:textId="76AC8CBA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D5984" w:rsidRPr="001E419E" w14:paraId="703444A2" w14:textId="16F1B4E4" w:rsidTr="002D5984">
              <w:trPr>
                <w:jc w:val="center"/>
              </w:trPr>
              <w:tc>
                <w:tcPr>
                  <w:tcW w:w="486" w:type="dxa"/>
                  <w:tcBorders>
                    <w:left w:val="single" w:sz="4" w:space="0" w:color="auto"/>
                  </w:tcBorders>
                  <w:vAlign w:val="center"/>
                </w:tcPr>
                <w:p w14:paraId="78E53288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" w:name="Check2"/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1"/>
                </w:p>
              </w:tc>
              <w:tc>
                <w:tcPr>
                  <w:tcW w:w="3935" w:type="dxa"/>
                </w:tcPr>
                <w:p w14:paraId="0BD08CA9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Behavior Accommodations</w:t>
                  </w:r>
                </w:p>
              </w:tc>
              <w:tc>
                <w:tcPr>
                  <w:tcW w:w="543" w:type="dxa"/>
                  <w:vAlign w:val="center"/>
                </w:tcPr>
                <w:p w14:paraId="5AB0EF9B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290" w:type="dxa"/>
                </w:tcPr>
                <w:p w14:paraId="50E500B3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Career/Vocational Assessment</w:t>
                  </w:r>
                </w:p>
              </w:tc>
              <w:tc>
                <w:tcPr>
                  <w:tcW w:w="543" w:type="dxa"/>
                  <w:vAlign w:val="center"/>
                </w:tcPr>
                <w:p w14:paraId="7C58A260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058" w:type="dxa"/>
                  <w:tcBorders>
                    <w:right w:val="single" w:sz="4" w:space="0" w:color="auto"/>
                  </w:tcBorders>
                </w:tcPr>
                <w:p w14:paraId="6F5A246C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Classroom Observations</w:t>
                  </w:r>
                </w:p>
              </w:tc>
              <w:tc>
                <w:tcPr>
                  <w:tcW w:w="3857" w:type="dxa"/>
                </w:tcPr>
                <w:p w14:paraId="5B343C73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3855" w:type="dxa"/>
                  <w:tcBorders>
                    <w:right w:val="single" w:sz="4" w:space="0" w:color="auto"/>
                  </w:tcBorders>
                </w:tcPr>
                <w:p w14:paraId="51B5552F" w14:textId="0CF98371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D5984" w:rsidRPr="001E419E" w14:paraId="4B7F1780" w14:textId="3491DB6B" w:rsidTr="002D5984">
              <w:trPr>
                <w:jc w:val="center"/>
              </w:trPr>
              <w:tc>
                <w:tcPr>
                  <w:tcW w:w="486" w:type="dxa"/>
                  <w:tcBorders>
                    <w:left w:val="single" w:sz="4" w:space="0" w:color="auto"/>
                  </w:tcBorders>
                  <w:vAlign w:val="center"/>
                </w:tcPr>
                <w:p w14:paraId="2039EF5E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3"/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2"/>
                </w:p>
              </w:tc>
              <w:tc>
                <w:tcPr>
                  <w:tcW w:w="3935" w:type="dxa"/>
                </w:tcPr>
                <w:p w14:paraId="69A0AE01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Communication</w:t>
                  </w:r>
                </w:p>
              </w:tc>
              <w:tc>
                <w:tcPr>
                  <w:tcW w:w="543" w:type="dxa"/>
                  <w:vAlign w:val="center"/>
                </w:tcPr>
                <w:p w14:paraId="544059CB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290" w:type="dxa"/>
                </w:tcPr>
                <w:p w14:paraId="43C19D22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Community-Based Assessment</w:t>
                  </w:r>
                </w:p>
              </w:tc>
              <w:tc>
                <w:tcPr>
                  <w:tcW w:w="543" w:type="dxa"/>
                  <w:vAlign w:val="center"/>
                </w:tcPr>
                <w:p w14:paraId="75B5F9C4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058" w:type="dxa"/>
                  <w:tcBorders>
                    <w:right w:val="single" w:sz="4" w:space="0" w:color="auto"/>
                  </w:tcBorders>
                </w:tcPr>
                <w:p w14:paraId="613BBAEE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Language/Proficiency</w:t>
                  </w:r>
                </w:p>
              </w:tc>
              <w:tc>
                <w:tcPr>
                  <w:tcW w:w="3857" w:type="dxa"/>
                </w:tcPr>
                <w:p w14:paraId="5BC1849B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3855" w:type="dxa"/>
                  <w:tcBorders>
                    <w:right w:val="single" w:sz="4" w:space="0" w:color="auto"/>
                  </w:tcBorders>
                </w:tcPr>
                <w:p w14:paraId="5A9B6E90" w14:textId="7DFFDCAB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D5984" w:rsidRPr="001E419E" w14:paraId="6FBF533B" w14:textId="17ED6A39" w:rsidTr="002D5984">
              <w:trPr>
                <w:jc w:val="center"/>
              </w:trPr>
              <w:tc>
                <w:tcPr>
                  <w:tcW w:w="486" w:type="dxa"/>
                  <w:tcBorders>
                    <w:left w:val="single" w:sz="4" w:space="0" w:color="auto"/>
                  </w:tcBorders>
                  <w:vAlign w:val="center"/>
                </w:tcPr>
                <w:p w14:paraId="65B55793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" w:name="Check4"/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3"/>
                </w:p>
              </w:tc>
              <w:tc>
                <w:tcPr>
                  <w:tcW w:w="3935" w:type="dxa"/>
                </w:tcPr>
                <w:p w14:paraId="78ED8694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Medical/Physical/Health Plan</w:t>
                  </w:r>
                </w:p>
              </w:tc>
              <w:tc>
                <w:tcPr>
                  <w:tcW w:w="543" w:type="dxa"/>
                  <w:vAlign w:val="center"/>
                </w:tcPr>
                <w:p w14:paraId="4B50D659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290" w:type="dxa"/>
                </w:tcPr>
                <w:p w14:paraId="773BF476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Neuropsychological Assessment</w:t>
                  </w:r>
                </w:p>
              </w:tc>
              <w:tc>
                <w:tcPr>
                  <w:tcW w:w="543" w:type="dxa"/>
                  <w:vAlign w:val="center"/>
                </w:tcPr>
                <w:p w14:paraId="521E54CB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058" w:type="dxa"/>
                  <w:tcBorders>
                    <w:right w:val="single" w:sz="4" w:space="0" w:color="auto"/>
                  </w:tcBorders>
                </w:tcPr>
                <w:p w14:paraId="70A7C862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Psychological/Cognitive</w:t>
                  </w:r>
                </w:p>
              </w:tc>
              <w:tc>
                <w:tcPr>
                  <w:tcW w:w="3857" w:type="dxa"/>
                </w:tcPr>
                <w:p w14:paraId="37FD664E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3855" w:type="dxa"/>
                  <w:tcBorders>
                    <w:right w:val="single" w:sz="4" w:space="0" w:color="auto"/>
                  </w:tcBorders>
                </w:tcPr>
                <w:p w14:paraId="0A10D35E" w14:textId="2A090B25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D5984" w:rsidRPr="001E419E" w14:paraId="518E8236" w14:textId="42897BA4" w:rsidTr="002D5984">
              <w:trPr>
                <w:jc w:val="center"/>
              </w:trPr>
              <w:tc>
                <w:tcPr>
                  <w:tcW w:w="486" w:type="dxa"/>
                  <w:tcBorders>
                    <w:left w:val="single" w:sz="4" w:space="0" w:color="auto"/>
                  </w:tcBorders>
                  <w:vAlign w:val="center"/>
                </w:tcPr>
                <w:p w14:paraId="19E8F38D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4" w:name="Check5"/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4"/>
                </w:p>
              </w:tc>
              <w:tc>
                <w:tcPr>
                  <w:tcW w:w="3935" w:type="dxa"/>
                </w:tcPr>
                <w:p w14:paraId="18D4181B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Reading Assessment</w:t>
                  </w:r>
                </w:p>
              </w:tc>
              <w:tc>
                <w:tcPr>
                  <w:tcW w:w="543" w:type="dxa"/>
                  <w:vAlign w:val="center"/>
                </w:tcPr>
                <w:p w14:paraId="1BAD79E9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290" w:type="dxa"/>
                </w:tcPr>
                <w:p w14:paraId="692A98AA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Response to Intervention (</w:t>
                  </w:r>
                  <w:proofErr w:type="spellStart"/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RtI</w:t>
                  </w:r>
                  <w:proofErr w:type="spellEnd"/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543" w:type="dxa"/>
                  <w:vAlign w:val="center"/>
                </w:tcPr>
                <w:p w14:paraId="222F945E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058" w:type="dxa"/>
                  <w:tcBorders>
                    <w:right w:val="single" w:sz="4" w:space="0" w:color="auto"/>
                  </w:tcBorders>
                </w:tcPr>
                <w:p w14:paraId="165B8F20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Self Determination</w:t>
                  </w:r>
                </w:p>
              </w:tc>
              <w:tc>
                <w:tcPr>
                  <w:tcW w:w="3857" w:type="dxa"/>
                </w:tcPr>
                <w:p w14:paraId="39F69C74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3855" w:type="dxa"/>
                  <w:tcBorders>
                    <w:right w:val="single" w:sz="4" w:space="0" w:color="auto"/>
                  </w:tcBorders>
                </w:tcPr>
                <w:p w14:paraId="2F5908CA" w14:textId="0F4A8C5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D5984" w:rsidRPr="001E419E" w14:paraId="40FFCA02" w14:textId="05B2E86E" w:rsidTr="002D5984">
              <w:trPr>
                <w:jc w:val="center"/>
              </w:trPr>
              <w:tc>
                <w:tcPr>
                  <w:tcW w:w="486" w:type="dxa"/>
                  <w:tcBorders>
                    <w:left w:val="single" w:sz="4" w:space="0" w:color="auto"/>
                  </w:tcBorders>
                  <w:vAlign w:val="center"/>
                </w:tcPr>
                <w:p w14:paraId="6326254F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5" w:name="Check6"/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5"/>
                </w:p>
              </w:tc>
              <w:tc>
                <w:tcPr>
                  <w:tcW w:w="3935" w:type="dxa"/>
                </w:tcPr>
                <w:p w14:paraId="497243C8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Social/Interpersonal Skills</w:t>
                  </w:r>
                </w:p>
              </w:tc>
              <w:tc>
                <w:tcPr>
                  <w:tcW w:w="543" w:type="dxa"/>
                  <w:vAlign w:val="center"/>
                </w:tcPr>
                <w:p w14:paraId="3F9F21B4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290" w:type="dxa"/>
                </w:tcPr>
                <w:p w14:paraId="56DCCC42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Functional Behavior Analysis (FBA)</w:t>
                  </w:r>
                </w:p>
              </w:tc>
              <w:tc>
                <w:tcPr>
                  <w:tcW w:w="543" w:type="dxa"/>
                  <w:vAlign w:val="center"/>
                </w:tcPr>
                <w:p w14:paraId="6F94DFF5" w14:textId="77777777" w:rsidR="002D5984" w:rsidRPr="001E419E" w:rsidRDefault="002D5984" w:rsidP="00401F6C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058" w:type="dxa"/>
                  <w:tcBorders>
                    <w:right w:val="single" w:sz="4" w:space="0" w:color="auto"/>
                  </w:tcBorders>
                </w:tcPr>
                <w:p w14:paraId="3D60ADFE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ACT/Aspire/Work Keys</w:t>
                  </w:r>
                </w:p>
              </w:tc>
              <w:tc>
                <w:tcPr>
                  <w:tcW w:w="3857" w:type="dxa"/>
                </w:tcPr>
                <w:p w14:paraId="6982DC71" w14:textId="77777777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3855" w:type="dxa"/>
                  <w:tcBorders>
                    <w:right w:val="single" w:sz="4" w:space="0" w:color="auto"/>
                  </w:tcBorders>
                </w:tcPr>
                <w:p w14:paraId="3B8B7C88" w14:textId="44DCE67B" w:rsidR="002D5984" w:rsidRPr="001E419E" w:rsidRDefault="002D5984" w:rsidP="00401F6C">
                  <w:pPr>
                    <w:ind w:left="126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D5984" w:rsidRPr="001E419E" w14:paraId="76A23595" w14:textId="71354C90" w:rsidTr="002D5984">
              <w:trPr>
                <w:jc w:val="center"/>
              </w:trPr>
              <w:tc>
                <w:tcPr>
                  <w:tcW w:w="13855" w:type="dxa"/>
                  <w:gridSpan w:val="6"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2FF5754F" w14:textId="77777777" w:rsidR="002D5984" w:rsidRPr="001E419E" w:rsidRDefault="002D5984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3857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9A49772" w14:textId="77777777" w:rsidR="002D5984" w:rsidRPr="001E419E" w:rsidRDefault="002D5984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3855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24C72461" w14:textId="5C4FBA22" w:rsidR="002D5984" w:rsidRPr="001E419E" w:rsidRDefault="002D5984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D5984" w:rsidRPr="001E419E" w14:paraId="2490AA53" w14:textId="06CB5EA8" w:rsidTr="002D5984">
              <w:trPr>
                <w:trHeight w:val="80"/>
                <w:jc w:val="center"/>
              </w:trPr>
              <w:tc>
                <w:tcPr>
                  <w:tcW w:w="13855" w:type="dxa"/>
                  <w:gridSpan w:val="6"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47EE85D2" w14:textId="77777777" w:rsidR="002D5984" w:rsidRPr="001E419E" w:rsidRDefault="002D5984" w:rsidP="00401F6C">
                  <w:pPr>
                    <w:tabs>
                      <w:tab w:val="left" w:pos="635"/>
                    </w:tabs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  </w: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ab/>
                    <w:t xml:space="preserve">Other </w:t>
                  </w:r>
                  <w:r w:rsidRPr="001E419E">
                    <w:rPr>
                      <w:rFonts w:ascii="Arial" w:hAnsi="Arial" w:cs="Arial"/>
                      <w:i/>
                      <w:sz w:val="20"/>
                      <w:szCs w:val="20"/>
                    </w:rPr>
                    <w:t>(specify)</w: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: </w: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3857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17D7D253" w14:textId="77777777" w:rsidR="002D5984" w:rsidRPr="001E419E" w:rsidRDefault="002D5984" w:rsidP="00401F6C">
                  <w:pPr>
                    <w:tabs>
                      <w:tab w:val="left" w:pos="635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3855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42FAF619" w14:textId="3A52DC3D" w:rsidR="002D5984" w:rsidRPr="001E419E" w:rsidRDefault="002D5984" w:rsidP="00401F6C">
                  <w:pPr>
                    <w:tabs>
                      <w:tab w:val="left" w:pos="635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D5984" w:rsidRPr="001E419E" w14:paraId="08DAB44B" w14:textId="30BFF739" w:rsidTr="002D5984">
              <w:trPr>
                <w:trHeight w:val="80"/>
                <w:jc w:val="center"/>
              </w:trPr>
              <w:tc>
                <w:tcPr>
                  <w:tcW w:w="13855" w:type="dxa"/>
                  <w:gridSpan w:val="6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E2EE3E" w14:textId="77777777" w:rsidR="002D5984" w:rsidRPr="001E419E" w:rsidRDefault="002D5984" w:rsidP="00401F6C">
                  <w:pPr>
                    <w:tabs>
                      <w:tab w:val="left" w:pos="635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3857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32916C" w14:textId="77777777" w:rsidR="002D5984" w:rsidRPr="001E419E" w:rsidRDefault="002D5984" w:rsidP="00401F6C">
                  <w:pPr>
                    <w:tabs>
                      <w:tab w:val="left" w:pos="635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3855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7C0CE3" w14:textId="4DAC7C8A" w:rsidR="002D5984" w:rsidRPr="001E419E" w:rsidRDefault="002D5984" w:rsidP="00401F6C">
                  <w:pPr>
                    <w:tabs>
                      <w:tab w:val="left" w:pos="635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494346B6" w14:textId="77777777" w:rsidR="00571CF3" w:rsidRPr="001E419E" w:rsidRDefault="00571CF3" w:rsidP="00401F6C">
            <w:pPr>
              <w:pStyle w:val="Heading1"/>
              <w:ind w:left="-23"/>
              <w:rPr>
                <w:rFonts w:cs="Arial"/>
                <w:b w:val="0"/>
                <w:spacing w:val="-1"/>
              </w:rPr>
            </w:pPr>
          </w:p>
          <w:p w14:paraId="34FC8710" w14:textId="58EAF27A" w:rsidR="00571CF3" w:rsidRPr="001E419E" w:rsidRDefault="00571CF3" w:rsidP="00401F6C">
            <w:pPr>
              <w:tabs>
                <w:tab w:val="left" w:pos="1489"/>
              </w:tabs>
              <w:ind w:left="-18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-265"/>
              <w:tblOverlap w:val="never"/>
              <w:tblW w:w="13675" w:type="dxa"/>
              <w:jc w:val="center"/>
              <w:tblCellMar>
                <w:top w:w="29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534"/>
              <w:gridCol w:w="4450"/>
              <w:gridCol w:w="3691"/>
            </w:tblGrid>
            <w:tr w:rsidR="00571CF3" w:rsidRPr="001E419E" w14:paraId="7B8596BA" w14:textId="77777777" w:rsidTr="002D5984">
              <w:trPr>
                <w:jc w:val="center"/>
              </w:trPr>
              <w:tc>
                <w:tcPr>
                  <w:tcW w:w="13675" w:type="dxa"/>
                  <w:gridSpan w:val="3"/>
                  <w:shd w:val="clear" w:color="auto" w:fill="F2F2F2"/>
                </w:tcPr>
                <w:p w14:paraId="56D64D93" w14:textId="77777777" w:rsidR="00571CF3" w:rsidRPr="001E419E" w:rsidRDefault="00266B2C" w:rsidP="00401F6C">
                  <w:pPr>
                    <w:widowControl w:val="0"/>
                    <w:tabs>
                      <w:tab w:val="left" w:pos="342"/>
                    </w:tabs>
                    <w:spacing w:before="4" w:line="207" w:lineRule="exact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Measurable </w:t>
                  </w:r>
                  <w:r w:rsidR="00571CF3"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Posts</w:t>
                  </w: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econdary Goals</w:t>
                  </w:r>
                </w:p>
                <w:p w14:paraId="766AD54B" w14:textId="77777777" w:rsidR="00A3448E" w:rsidRPr="001E419E" w:rsidRDefault="00A3448E" w:rsidP="00401F6C">
                  <w:pPr>
                    <w:widowControl w:val="0"/>
                    <w:tabs>
                      <w:tab w:val="left" w:pos="342"/>
                    </w:tabs>
                    <w:spacing w:before="4" w:line="207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(suggestions for accommodations, adaptive devices, assistive technology, compensatory strategies, and/or support services to enhance access in post-school environments can be listed here)</w:t>
                  </w:r>
                </w:p>
              </w:tc>
            </w:tr>
            <w:tr w:rsidR="00571CF3" w:rsidRPr="001E419E" w14:paraId="4E9AB278" w14:textId="77777777" w:rsidTr="002D5984">
              <w:trPr>
                <w:trHeight w:val="339"/>
                <w:jc w:val="center"/>
              </w:trPr>
              <w:tc>
                <w:tcPr>
                  <w:tcW w:w="5534" w:type="dxa"/>
                </w:tcPr>
                <w:p w14:paraId="19414B30" w14:textId="77777777" w:rsidR="00571CF3" w:rsidRDefault="00571CF3" w:rsidP="00401F6C">
                  <w:pPr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pP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Education/Training</w:t>
                  </w:r>
                  <w:r w:rsidR="001E419E"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266B2C" w:rsidRPr="001E419E"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  </w: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  <w:p w14:paraId="6351D4C3" w14:textId="77777777" w:rsidR="002D5984" w:rsidRDefault="002D5984" w:rsidP="00401F6C">
                  <w:pPr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pPr>
                </w:p>
                <w:p w14:paraId="4E14A6E0" w14:textId="77777777" w:rsidR="002D5984" w:rsidRDefault="002D5984" w:rsidP="00401F6C">
                  <w:pPr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pPr>
                </w:p>
                <w:p w14:paraId="4EF460C5" w14:textId="77777777" w:rsidR="002D5984" w:rsidRPr="001E419E" w:rsidRDefault="002D5984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450" w:type="dxa"/>
                </w:tcPr>
                <w:p w14:paraId="10314182" w14:textId="77777777" w:rsidR="00571CF3" w:rsidRPr="001E419E" w:rsidRDefault="00571CF3" w:rsidP="00401F6C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Employment</w:t>
                  </w:r>
                  <w:r w:rsidR="001E419E"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  <w:r w:rsidR="00266B2C" w:rsidRPr="001E419E"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 </w: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3691" w:type="dxa"/>
                </w:tcPr>
                <w:p w14:paraId="4CAAC6D5" w14:textId="77777777" w:rsidR="00571CF3" w:rsidRPr="001E419E" w:rsidRDefault="00571CF3" w:rsidP="00401F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Independent Living</w:t>
                  </w:r>
                  <w:r w:rsidR="001E419E"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  <w:r w:rsidR="00266B2C" w:rsidRPr="001E419E">
                    <w:rPr>
                      <w:rFonts w:ascii="Arial" w:hAnsi="Arial" w:cs="Arial"/>
                      <w:i/>
                      <w:sz w:val="20"/>
                      <w:szCs w:val="20"/>
                    </w:rPr>
                    <w:t xml:space="preserve"> </w: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</w:tr>
          </w:tbl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5528"/>
              <w:gridCol w:w="1971"/>
              <w:gridCol w:w="1492"/>
              <w:gridCol w:w="4607"/>
            </w:tblGrid>
            <w:tr w:rsidR="00F86FA9" w:rsidRPr="001E419E" w14:paraId="716359AA" w14:textId="77777777" w:rsidTr="005B2ADE">
              <w:trPr>
                <w:jc w:val="center"/>
              </w:trPr>
              <w:tc>
                <w:tcPr>
                  <w:tcW w:w="0" w:type="auto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</w:tcPr>
                <w:p w14:paraId="1FBD7E50" w14:textId="056A3097" w:rsidR="002E163F" w:rsidRPr="001E419E" w:rsidRDefault="00F86FA9" w:rsidP="002D5984">
                  <w:pPr>
                    <w:pStyle w:val="TableParagraph"/>
                    <w:framePr w:hSpace="180" w:wrap="around" w:vAnchor="page" w:hAnchor="margin" w:xAlign="center" w:y="1591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Functional</w:t>
                  </w:r>
                  <w:r w:rsidRPr="001E419E">
                    <w:rPr>
                      <w:rFonts w:ascii="Arial" w:hAnsi="Arial" w:cs="Arial"/>
                      <w:b/>
                      <w:spacing w:val="-24"/>
                      <w:sz w:val="20"/>
                      <w:szCs w:val="20"/>
                    </w:rPr>
                    <w:t xml:space="preserve"> </w:t>
                  </w: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>Performance – how your overall disability affects the things you do on a day to day basis.</w:t>
                  </w:r>
                  <w:r w:rsidR="00266B2C"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(</w:t>
                  </w:r>
                  <w:r w:rsidR="00266B2C" w:rsidRPr="001E419E">
                    <w:rPr>
                      <w:rFonts w:ascii="Wingdings" w:eastAsia="Wingdings" w:hAnsi="Wingdings" w:cs="Wingdings"/>
                      <w:b/>
                      <w:sz w:val="20"/>
                      <w:szCs w:val="20"/>
                    </w:rPr>
                    <w:t>þ</w:t>
                  </w:r>
                  <w:r w:rsidR="00266B2C"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that apply)</w:t>
                  </w:r>
                </w:p>
                <w:p w14:paraId="43A378F0" w14:textId="77777777" w:rsidR="00002FCB" w:rsidRPr="001E419E" w:rsidRDefault="002E163F" w:rsidP="002D5984">
                  <w:pPr>
                    <w:pStyle w:val="TableParagraph"/>
                    <w:framePr w:hSpace="180" w:wrap="around" w:vAnchor="page" w:hAnchor="margin" w:xAlign="center" w:y="1591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(grades, relationships, assignments, projects, communication, time on tests, mobility, extra-curricular activities)? </w:t>
                  </w:r>
                </w:p>
              </w:tc>
            </w:tr>
            <w:tr w:rsidR="00F86FA9" w:rsidRPr="001E419E" w14:paraId="5F297FC1" w14:textId="77777777" w:rsidTr="005B2ADE">
              <w:trPr>
                <w:trHeight w:val="957"/>
                <w:jc w:val="center"/>
              </w:trPr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FFFFFF" w:themeFill="background1"/>
                </w:tcPr>
                <w:p w14:paraId="0B73BDBB" w14:textId="77777777" w:rsidR="00F86FA9" w:rsidRPr="001E419E" w:rsidRDefault="00F86FA9" w:rsidP="002D5984">
                  <w:pPr>
                    <w:pStyle w:val="TableParagraph"/>
                    <w:framePr w:hSpace="180" w:wrap="around" w:vAnchor="page" w:hAnchor="margin" w:xAlign="center" w:y="1591"/>
                    <w:ind w:left="-14" w:right="72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="00B24017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Learning Skills      </w:t>
                  </w:r>
                </w:p>
                <w:p w14:paraId="724262DB" w14:textId="77777777" w:rsidR="00F86FA9" w:rsidRPr="001E419E" w:rsidRDefault="00F86FA9" w:rsidP="002D5984">
                  <w:pPr>
                    <w:pStyle w:val="TableParagraph"/>
                    <w:framePr w:hSpace="180" w:wrap="around" w:vAnchor="page" w:hAnchor="margin" w:xAlign="center" w:y="1591"/>
                    <w:ind w:left="-14" w:right="72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Attention and Organization </w:t>
                  </w:r>
                </w:p>
                <w:p w14:paraId="77D7670A" w14:textId="77777777" w:rsidR="00F86FA9" w:rsidRPr="001E419E" w:rsidRDefault="00F86FA9" w:rsidP="002D5984">
                  <w:pPr>
                    <w:pStyle w:val="TableParagraph"/>
                    <w:framePr w:hSpace="180" w:wrap="around" w:vAnchor="page" w:hAnchor="margin" w:xAlign="center" w:y="1591"/>
                    <w:ind w:left="-14" w:right="72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Career/Vocational/Employment </w:t>
                  </w:r>
                </w:p>
                <w:p w14:paraId="1D98D1A9" w14:textId="77777777" w:rsidR="00F86FA9" w:rsidRPr="001E419E" w:rsidRDefault="00F86FA9" w:rsidP="002D5984">
                  <w:pPr>
                    <w:pStyle w:val="TableParagraph"/>
                    <w:framePr w:hSpace="180" w:wrap="around" w:vAnchor="page" w:hAnchor="margin" w:xAlign="center" w:y="1591"/>
                    <w:ind w:left="-14" w:right="72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General Ability and Problem-Solving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FFFFF" w:themeFill="background1"/>
                </w:tcPr>
                <w:p w14:paraId="0AB010F2" w14:textId="77777777" w:rsidR="00F86FA9" w:rsidRPr="001E419E" w:rsidRDefault="00F86FA9" w:rsidP="002D5984">
                  <w:pPr>
                    <w:framePr w:hSpace="180" w:wrap="around" w:vAnchor="page" w:hAnchor="margin" w:xAlign="center" w:y="1591"/>
                    <w:tabs>
                      <w:tab w:val="left" w:pos="5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Social Skills and Behavior                  </w:t>
                  </w:r>
                </w:p>
                <w:p w14:paraId="1F86D182" w14:textId="77777777" w:rsidR="00F86FA9" w:rsidRPr="001E419E" w:rsidRDefault="00F86FA9" w:rsidP="002D5984">
                  <w:pPr>
                    <w:framePr w:hSpace="180" w:wrap="around" w:vAnchor="page" w:hAnchor="margin" w:xAlign="center" w:y="1591"/>
                    <w:tabs>
                      <w:tab w:val="left" w:pos="5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="00B24017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Independent Living              </w:t>
                  </w:r>
                </w:p>
                <w:p w14:paraId="1220278B" w14:textId="77777777" w:rsidR="00F86FA9" w:rsidRPr="001E419E" w:rsidRDefault="00F86FA9" w:rsidP="002D5984">
                  <w:pPr>
                    <w:framePr w:hSpace="180" w:wrap="around" w:vAnchor="page" w:hAnchor="margin" w:xAlign="center" w:y="1591"/>
                    <w:tabs>
                      <w:tab w:val="left" w:pos="5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Environmental Access and Mobility  </w:t>
                  </w:r>
                </w:p>
                <w:p w14:paraId="7699C5A0" w14:textId="77777777" w:rsidR="00F86FA9" w:rsidRPr="001E419E" w:rsidRDefault="00F86FA9" w:rsidP="002D5984">
                  <w:pPr>
                    <w:framePr w:hSpace="180" w:wrap="around" w:vAnchor="page" w:hAnchor="margin" w:xAlign="center" w:y="1591"/>
                    <w:tabs>
                      <w:tab w:val="left" w:pos="5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Self-Determination/Self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43F8BEE" w14:textId="4143B505" w:rsidR="00F86FA9" w:rsidRPr="001E419E" w:rsidRDefault="00F86FA9" w:rsidP="002D5984">
                  <w:pPr>
                    <w:pStyle w:val="TableParagraph"/>
                    <w:framePr w:hSpace="180" w:wrap="around" w:vAnchor="page" w:hAnchor="margin" w:xAlign="center" w:y="1591"/>
                    <w:ind w:left="-14" w:right="72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="00B24017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Communication</w:t>
                  </w:r>
                </w:p>
                <w:p w14:paraId="14E7E63B" w14:textId="77777777" w:rsidR="00F86FA9" w:rsidRPr="001E419E" w:rsidRDefault="00F86FA9" w:rsidP="002D5984">
                  <w:pPr>
                    <w:pStyle w:val="TableParagraph"/>
                    <w:framePr w:hSpace="180" w:wrap="around" w:vAnchor="page" w:hAnchor="margin" w:xAlign="center" w:y="1591"/>
                    <w:ind w:left="-14" w:right="72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="00B24017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>Time Management/Study Skills</w:t>
                  </w:r>
                </w:p>
                <w:p w14:paraId="1F7824D3" w14:textId="77777777" w:rsidR="00F86FA9" w:rsidRPr="001E419E" w:rsidRDefault="00F86FA9" w:rsidP="002D5984">
                  <w:pPr>
                    <w:pStyle w:val="TableParagraph"/>
                    <w:framePr w:hSpace="180" w:wrap="around" w:vAnchor="page" w:hAnchor="margin" w:xAlign="center" w:y="1591"/>
                    <w:ind w:left="-14" w:right="72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0000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Self-Advocacy </w:t>
                  </w:r>
                  <w:r w:rsidR="00266B2C"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  <w:r w:rsidRPr="001E419E">
                    <w:rPr>
                      <w:rFonts w:ascii="Arial" w:hAnsi="Arial" w:cs="Arial"/>
                      <w:sz w:val="20"/>
                      <w:szCs w:val="20"/>
                    </w:rPr>
                    <w:t xml:space="preserve">                                                      </w:t>
                  </w:r>
                </w:p>
              </w:tc>
            </w:tr>
            <w:tr w:rsidR="00E004B3" w:rsidRPr="001E419E" w14:paraId="41D3D609" w14:textId="77777777" w:rsidTr="005B2ADE">
              <w:trPr>
                <w:jc w:val="center"/>
              </w:trPr>
              <w:tc>
                <w:tcPr>
                  <w:tcW w:w="0" w:type="auto"/>
                  <w:gridSpan w:val="2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616E56E" w14:textId="77777777" w:rsidR="00E004B3" w:rsidRDefault="00E004B3" w:rsidP="002D5984">
                  <w:pPr>
                    <w:pStyle w:val="TableParagraph"/>
                    <w:framePr w:hSpace="180" w:wrap="around" w:vAnchor="page" w:hAnchor="margin" w:xAlign="center" w:y="1591"/>
                    <w:ind w:left="5" w:right="-108" w:hanging="12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For the boxes checked, </w:t>
                  </w:r>
                  <w:r w:rsidR="00E9474A"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describe the skills you have and how your disability impacts you in this area.  </w:t>
                  </w:r>
                </w:p>
                <w:p w14:paraId="08368019" w14:textId="77777777" w:rsidR="002D5984" w:rsidRDefault="002D5984" w:rsidP="002D5984">
                  <w:pPr>
                    <w:pStyle w:val="TableParagraph"/>
                    <w:framePr w:hSpace="180" w:wrap="around" w:vAnchor="page" w:hAnchor="margin" w:xAlign="center" w:y="1591"/>
                    <w:ind w:left="5" w:right="-108" w:hanging="12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126BB171" w14:textId="77777777" w:rsidR="002D5984" w:rsidRDefault="002D5984" w:rsidP="002D5984">
                  <w:pPr>
                    <w:pStyle w:val="TableParagraph"/>
                    <w:framePr w:hSpace="180" w:wrap="around" w:vAnchor="page" w:hAnchor="margin" w:xAlign="center" w:y="1591"/>
                    <w:ind w:left="5" w:right="-108" w:hanging="12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6199464F" w14:textId="7E2E2E3E" w:rsidR="002D5984" w:rsidRDefault="00C70541" w:rsidP="002D5984">
                  <w:pPr>
                    <w:pStyle w:val="TableParagraph"/>
                    <w:framePr w:hSpace="180" w:wrap="around" w:vAnchor="page" w:hAnchor="margin" w:xAlign="center" w:y="1591"/>
                    <w:ind w:left="5" w:right="-108" w:hanging="12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31D17B50" wp14:editId="53F89464">
                            <wp:simplePos x="0" y="0"/>
                            <wp:positionH relativeFrom="column">
                              <wp:posOffset>-55880</wp:posOffset>
                            </wp:positionH>
                            <wp:positionV relativeFrom="paragraph">
                              <wp:posOffset>-7620</wp:posOffset>
                            </wp:positionV>
                            <wp:extent cx="0" cy="571500"/>
                            <wp:effectExtent l="0" t="0" r="38100" b="19050"/>
                            <wp:wrapNone/>
                            <wp:docPr id="1031260311" name="Straight Connector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0" cy="571500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line w14:anchorId="5AF97C0F" id="Straight Connector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4pt,-.6pt" to="-4.4pt,4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" strokecolor="black [3200]" strokeweight=".5pt">
                            <v:stroke joinstyle="miter"/>
                          </v:line>
                        </w:pict>
                      </mc:Fallback>
                    </mc:AlternateContent>
                  </w:r>
                </w:p>
                <w:p w14:paraId="23EE66E6" w14:textId="77777777" w:rsidR="002D5984" w:rsidRPr="001E419E" w:rsidRDefault="002D5984" w:rsidP="002D5984">
                  <w:pPr>
                    <w:pStyle w:val="TableParagraph"/>
                    <w:framePr w:hSpace="180" w:wrap="around" w:vAnchor="page" w:hAnchor="margin" w:xAlign="center" w:y="1591"/>
                    <w:ind w:left="5" w:right="-108" w:hanging="12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476C9064" w14:textId="77777777" w:rsidR="00E004B3" w:rsidRPr="001E419E" w:rsidRDefault="00E004B3" w:rsidP="002D5984">
                  <w:pPr>
                    <w:pStyle w:val="TableParagraph"/>
                    <w:framePr w:hSpace="180" w:wrap="around" w:vAnchor="page" w:hAnchor="margin" w:xAlign="center" w:y="1591"/>
                    <w:ind w:left="102" w:right="-108" w:hanging="102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2AEC2798" w14:textId="66D36CEF" w:rsidR="00E004B3" w:rsidRPr="001E419E" w:rsidRDefault="00E004B3" w:rsidP="002D5984">
                  <w:pPr>
                    <w:pStyle w:val="ListParagraph"/>
                    <w:framePr w:hSpace="180" w:wrap="around" w:vAnchor="page" w:hAnchor="margin" w:xAlign="center" w:y="1591"/>
                    <w:widowControl w:val="0"/>
                    <w:tabs>
                      <w:tab w:val="left" w:pos="342"/>
                    </w:tabs>
                    <w:spacing w:before="4" w:line="207" w:lineRule="exact"/>
                    <w:ind w:left="335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gridSpan w:val="2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40B7AED6" w14:textId="77777777" w:rsidR="00E004B3" w:rsidRPr="001E419E" w:rsidRDefault="00E004B3" w:rsidP="002D5984">
                  <w:pPr>
                    <w:pStyle w:val="TableParagraph"/>
                    <w:framePr w:hSpace="180" w:wrap="around" w:vAnchor="page" w:hAnchor="margin" w:xAlign="center" w:y="1591"/>
                    <w:ind w:left="-14" w:right="72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 w:rsidRPr="001E419E">
                    <w:rPr>
                      <w:rFonts w:ascii="Arial" w:hAnsi="Arial" w:cs="Arial"/>
                      <w:b/>
                      <w:spacing w:val="-1"/>
                      <w:sz w:val="20"/>
                      <w:szCs w:val="20"/>
                    </w:rPr>
                    <w:lastRenderedPageBreak/>
                    <w:t>Accommodations/Modifications, Services, and Assistive</w:t>
                  </w:r>
                  <w:r w:rsidRPr="001E419E">
                    <w:rPr>
                      <w:rFonts w:ascii="Arial" w:hAnsi="Arial" w:cs="Arial"/>
                      <w:b/>
                      <w:spacing w:val="44"/>
                      <w:w w:val="99"/>
                      <w:sz w:val="20"/>
                      <w:szCs w:val="20"/>
                    </w:rPr>
                    <w:t xml:space="preserve"> </w:t>
                  </w:r>
                  <w:r w:rsidRPr="001E419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echnology </w:t>
                  </w:r>
                </w:p>
                <w:p w14:paraId="61BB1F8E" w14:textId="77777777" w:rsidR="00B24017" w:rsidRPr="001E419E" w:rsidRDefault="00E004B3" w:rsidP="002D5984">
                  <w:pPr>
                    <w:pStyle w:val="BodyText"/>
                    <w:framePr w:hSpace="180" w:wrap="around" w:vAnchor="page" w:hAnchor="margin" w:xAlign="center" w:y="1591"/>
                    <w:ind w:left="102" w:firstLine="0"/>
                    <w:rPr>
                      <w:rFonts w:cs="Arial"/>
                    </w:rPr>
                  </w:pPr>
                  <w:r w:rsidRPr="001E419E">
                    <w:rPr>
                      <w:rFonts w:cs="Arial"/>
                    </w:rPr>
                    <w:t>What</w:t>
                  </w:r>
                  <w:r w:rsidRPr="001E419E">
                    <w:rPr>
                      <w:rFonts w:cs="Arial"/>
                      <w:spacing w:val="-6"/>
                    </w:rPr>
                    <w:t xml:space="preserve"> </w:t>
                  </w:r>
                  <w:r w:rsidRPr="001E419E">
                    <w:rPr>
                      <w:rFonts w:cs="Arial"/>
                      <w:spacing w:val="-1"/>
                    </w:rPr>
                    <w:t>assistive</w:t>
                  </w:r>
                  <w:r w:rsidRPr="001E419E">
                    <w:rPr>
                      <w:rFonts w:cs="Arial"/>
                      <w:spacing w:val="-3"/>
                    </w:rPr>
                    <w:t xml:space="preserve"> </w:t>
                  </w:r>
                  <w:r w:rsidRPr="001E419E">
                    <w:rPr>
                      <w:rFonts w:cs="Arial"/>
                    </w:rPr>
                    <w:t>technology works best for you?  Explain.</w:t>
                  </w:r>
                </w:p>
                <w:p w14:paraId="62B6864A" w14:textId="77777777" w:rsidR="00E004B3" w:rsidRPr="001E419E" w:rsidRDefault="00E004B3" w:rsidP="002D5984">
                  <w:pPr>
                    <w:pStyle w:val="BodyText"/>
                    <w:framePr w:hSpace="180" w:wrap="around" w:vAnchor="page" w:hAnchor="margin" w:xAlign="center" w:y="1591"/>
                    <w:ind w:left="102" w:firstLine="0"/>
                    <w:rPr>
                      <w:rFonts w:cs="Arial"/>
                    </w:rPr>
                  </w:pPr>
                  <w:r w:rsidRPr="001E419E">
                    <w:rPr>
                      <w:rFonts w:cs="Arial"/>
                    </w:rPr>
                    <w:lastRenderedPageBreak/>
                    <w:t>What accommodations and/or modifications do you use?  Explain.</w:t>
                  </w:r>
                </w:p>
                <w:p w14:paraId="1E5B3BF2" w14:textId="77777777" w:rsidR="00A16460" w:rsidRDefault="00A16460" w:rsidP="002D5984">
                  <w:pPr>
                    <w:pStyle w:val="BodyText"/>
                    <w:framePr w:hSpace="180" w:wrap="around" w:vAnchor="page" w:hAnchor="margin" w:xAlign="center" w:y="1591"/>
                    <w:ind w:left="102" w:firstLine="0"/>
                    <w:rPr>
                      <w:rFonts w:cs="Arial"/>
                      <w:sz w:val="18"/>
                      <w:szCs w:val="18"/>
                    </w:rPr>
                  </w:pPr>
                  <w:r w:rsidRPr="001E419E">
                    <w:rPr>
                      <w:rFonts w:cs="Arial"/>
                      <w:sz w:val="18"/>
                      <w:szCs w:val="18"/>
                    </w:rPr>
                    <w:t>(can include what was tried and hasn’t worked too; if relevant)</w:t>
                  </w:r>
                </w:p>
                <w:p w14:paraId="4CB9B1EF" w14:textId="77777777" w:rsidR="005B2ADE" w:rsidRDefault="005B2ADE" w:rsidP="002D5984">
                  <w:pPr>
                    <w:pStyle w:val="BodyText"/>
                    <w:framePr w:hSpace="180" w:wrap="around" w:vAnchor="page" w:hAnchor="margin" w:xAlign="center" w:y="1591"/>
                    <w:ind w:left="102" w:firstLine="0"/>
                    <w:rPr>
                      <w:rFonts w:cs="Arial"/>
                      <w:sz w:val="18"/>
                      <w:szCs w:val="18"/>
                    </w:rPr>
                  </w:pPr>
                </w:p>
                <w:p w14:paraId="1A243F73" w14:textId="77777777" w:rsidR="005B2ADE" w:rsidRDefault="005B2ADE" w:rsidP="002D5984">
                  <w:pPr>
                    <w:pStyle w:val="BodyText"/>
                    <w:framePr w:hSpace="180" w:wrap="around" w:vAnchor="page" w:hAnchor="margin" w:xAlign="center" w:y="1591"/>
                    <w:ind w:left="102" w:firstLine="0"/>
                    <w:rPr>
                      <w:rFonts w:cs="Arial"/>
                      <w:sz w:val="18"/>
                      <w:szCs w:val="18"/>
                    </w:rPr>
                  </w:pPr>
                </w:p>
                <w:p w14:paraId="0F4AC0D1" w14:textId="77777777" w:rsidR="005B2ADE" w:rsidRPr="001E419E" w:rsidRDefault="005B2ADE" w:rsidP="002D5984">
                  <w:pPr>
                    <w:pStyle w:val="BodyText"/>
                    <w:framePr w:hSpace="180" w:wrap="around" w:vAnchor="page" w:hAnchor="margin" w:xAlign="center" w:y="1591"/>
                    <w:ind w:left="102" w:firstLine="0"/>
                    <w:rPr>
                      <w:rFonts w:cs="Arial"/>
                      <w:sz w:val="18"/>
                      <w:szCs w:val="18"/>
                    </w:rPr>
                  </w:pPr>
                </w:p>
              </w:tc>
            </w:tr>
            <w:tr w:rsidR="00E004B3" w:rsidRPr="001E419E" w14:paraId="759B1BB3" w14:textId="77777777" w:rsidTr="005B2ADE">
              <w:trPr>
                <w:jc w:val="center"/>
              </w:trPr>
              <w:tc>
                <w:tcPr>
                  <w:tcW w:w="0" w:type="auto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6C6F560" w14:textId="77777777" w:rsidR="00E004B3" w:rsidRPr="001E419E" w:rsidRDefault="00E004B3" w:rsidP="002D5984">
                  <w:pPr>
                    <w:framePr w:hSpace="180" w:wrap="around" w:vAnchor="page" w:hAnchor="margin" w:xAlign="center" w:y="1591"/>
                    <w:tabs>
                      <w:tab w:val="left" w:pos="1489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9C06979" w14:textId="77777777" w:rsidR="00E004B3" w:rsidRPr="001E419E" w:rsidRDefault="00E004B3" w:rsidP="002D5984">
                  <w:pPr>
                    <w:framePr w:hSpace="180" w:wrap="around" w:vAnchor="page" w:hAnchor="margin" w:xAlign="center" w:y="1591"/>
                    <w:tabs>
                      <w:tab w:val="left" w:pos="1489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0C25FCA3" w14:textId="77777777" w:rsidR="00B92C79" w:rsidRPr="001E419E" w:rsidRDefault="00B92C79" w:rsidP="00401F6C">
            <w:pPr>
              <w:tabs>
                <w:tab w:val="left" w:pos="14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16D6" w:rsidRPr="001E419E" w14:paraId="60AEFAC7" w14:textId="77777777" w:rsidTr="002D5984">
        <w:trPr>
          <w:trHeight w:val="80"/>
          <w:jc w:val="center"/>
        </w:trPr>
        <w:tc>
          <w:tcPr>
            <w:tcW w:w="13824" w:type="dxa"/>
            <w:tcBorders>
              <w:top w:val="nil"/>
              <w:left w:val="nil"/>
              <w:bottom w:val="nil"/>
              <w:right w:val="nil"/>
            </w:tcBorders>
          </w:tcPr>
          <w:p w14:paraId="116B692F" w14:textId="77777777" w:rsidR="004316D6" w:rsidRPr="001E419E" w:rsidRDefault="004316D6" w:rsidP="00401F6C">
            <w:pPr>
              <w:pStyle w:val="BodyText"/>
              <w:ind w:left="0" w:right="-144" w:firstLine="0"/>
              <w:rPr>
                <w:rFonts w:cs="Arial"/>
              </w:rPr>
            </w:pPr>
          </w:p>
        </w:tc>
      </w:tr>
    </w:tbl>
    <w:tbl>
      <w:tblPr>
        <w:tblStyle w:val="TableGrid"/>
        <w:tblW w:w="13853" w:type="dxa"/>
        <w:jc w:val="center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26"/>
        <w:gridCol w:w="6927"/>
      </w:tblGrid>
      <w:tr w:rsidR="00FB4C3F" w:rsidRPr="001E419E" w14:paraId="6D9B89AF" w14:textId="77777777" w:rsidTr="0086446F">
        <w:trPr>
          <w:trHeight w:val="340"/>
          <w:jc w:val="center"/>
        </w:trPr>
        <w:tc>
          <w:tcPr>
            <w:tcW w:w="13853" w:type="dxa"/>
            <w:gridSpan w:val="2"/>
            <w:shd w:val="clear" w:color="auto" w:fill="F2F2F2"/>
          </w:tcPr>
          <w:p w14:paraId="33D781CE" w14:textId="77777777" w:rsidR="00FB4C3F" w:rsidRPr="001E419E" w:rsidRDefault="00FB4C3F" w:rsidP="00E9474A">
            <w:pPr>
              <w:pStyle w:val="TableParagraph"/>
              <w:ind w:right="604"/>
              <w:rPr>
                <w:rFonts w:ascii="Arial" w:hAnsi="Arial" w:cs="Arial"/>
                <w:b/>
                <w:sz w:val="20"/>
                <w:szCs w:val="20"/>
              </w:rPr>
            </w:pPr>
            <w:r w:rsidRPr="001E419E">
              <w:rPr>
                <w:rFonts w:ascii="Arial" w:hAnsi="Arial" w:cs="Arial"/>
                <w:b/>
                <w:sz w:val="20"/>
                <w:szCs w:val="20"/>
              </w:rPr>
              <w:t>Summary of Academic Achievement – how</w:t>
            </w:r>
            <w:r w:rsidR="00432071" w:rsidRPr="001E419E">
              <w:rPr>
                <w:rFonts w:ascii="Arial" w:hAnsi="Arial" w:cs="Arial"/>
                <w:b/>
                <w:sz w:val="20"/>
                <w:szCs w:val="20"/>
              </w:rPr>
              <w:t xml:space="preserve"> you score on testing. (</w:t>
            </w:r>
            <w:r w:rsidR="00432071" w:rsidRPr="001E419E">
              <w:rPr>
                <w:rFonts w:ascii="Wingdings" w:eastAsia="Wingdings" w:hAnsi="Wingdings" w:cs="Wingdings"/>
                <w:b/>
                <w:sz w:val="20"/>
                <w:szCs w:val="20"/>
              </w:rPr>
              <w:t>þ</w:t>
            </w:r>
            <w:r w:rsidR="00432071" w:rsidRPr="001E419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D31F8" w:rsidRPr="001E419E">
              <w:rPr>
                <w:rFonts w:ascii="Arial" w:hAnsi="Arial" w:cs="Arial"/>
                <w:b/>
                <w:sz w:val="20"/>
                <w:szCs w:val="20"/>
              </w:rPr>
              <w:t>that apply)</w:t>
            </w:r>
          </w:p>
        </w:tc>
      </w:tr>
      <w:tr w:rsidR="00ED31F8" w:rsidRPr="001E419E" w14:paraId="6CEB69B9" w14:textId="77777777" w:rsidTr="00392C59">
        <w:trPr>
          <w:trHeight w:val="754"/>
          <w:jc w:val="center"/>
        </w:trPr>
        <w:tc>
          <w:tcPr>
            <w:tcW w:w="6926" w:type="dxa"/>
            <w:shd w:val="clear" w:color="auto" w:fill="FFFFFF" w:themeFill="background1"/>
          </w:tcPr>
          <w:p w14:paraId="02FDF437" w14:textId="77777777" w:rsidR="00ED31F8" w:rsidRPr="001E419E" w:rsidRDefault="00ED31F8" w:rsidP="00ED31F8">
            <w:pPr>
              <w:pStyle w:val="TableParagraph"/>
              <w:ind w:left="-23" w:right="-3552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1E419E">
              <w:rPr>
                <w:rFonts w:ascii="Arial" w:hAnsi="Arial" w:cs="Arial"/>
                <w:spacing w:val="-1"/>
                <w:sz w:val="20"/>
                <w:szCs w:val="20"/>
                <w:u w:val="single"/>
              </w:rPr>
              <w:t xml:space="preserve">English/Language Arts </w:t>
            </w:r>
          </w:p>
          <w:p w14:paraId="638E9C59" w14:textId="77777777" w:rsidR="00ED31F8" w:rsidRPr="001E419E" w:rsidRDefault="00ED31F8" w:rsidP="00FB4C3F">
            <w:pPr>
              <w:widowControl w:val="0"/>
              <w:tabs>
                <w:tab w:val="left" w:pos="463"/>
                <w:tab w:val="left" w:pos="1844"/>
                <w:tab w:val="left" w:pos="1954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E419E">
              <w:rPr>
                <w:rFonts w:ascii="Arial" w:hAnsi="Arial" w:cs="Arial"/>
                <w:sz w:val="20"/>
                <w:szCs w:val="20"/>
              </w:rPr>
              <w:t xml:space="preserve">Reading  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  <w:p w14:paraId="7110EF47" w14:textId="77777777" w:rsidR="00ED31F8" w:rsidRPr="001E419E" w:rsidRDefault="00ED31F8" w:rsidP="00FB4C3F">
            <w:pPr>
              <w:widowControl w:val="0"/>
              <w:tabs>
                <w:tab w:val="left" w:pos="463"/>
                <w:tab w:val="left" w:pos="1844"/>
                <w:tab w:val="left" w:pos="1954"/>
              </w:tabs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E419E">
              <w:rPr>
                <w:rFonts w:ascii="Arial" w:hAnsi="Arial" w:cs="Arial"/>
                <w:sz w:val="20"/>
                <w:szCs w:val="20"/>
              </w:rPr>
              <w:t xml:space="preserve">Writing 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  <w:p w14:paraId="31B86BAF" w14:textId="77777777" w:rsidR="00ED31F8" w:rsidRPr="001E419E" w:rsidRDefault="00ED31F8" w:rsidP="004C5358">
            <w:pPr>
              <w:widowControl w:val="0"/>
              <w:tabs>
                <w:tab w:val="left" w:pos="463"/>
                <w:tab w:val="left" w:pos="1844"/>
                <w:tab w:val="left" w:pos="1954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E419E">
              <w:rPr>
                <w:rFonts w:ascii="Arial" w:hAnsi="Arial" w:cs="Arial"/>
                <w:sz w:val="20"/>
                <w:szCs w:val="20"/>
              </w:rPr>
              <w:t>Speaking</w:t>
            </w:r>
            <w:r w:rsidRPr="001E419E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>&amp;</w:t>
            </w:r>
            <w:r w:rsidRPr="001E419E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proofErr w:type="gramStart"/>
            <w:r w:rsidRPr="001E419E">
              <w:rPr>
                <w:rFonts w:ascii="Arial" w:hAnsi="Arial" w:cs="Arial"/>
                <w:sz w:val="20"/>
                <w:szCs w:val="20"/>
              </w:rPr>
              <w:t>Listening</w:t>
            </w:r>
            <w:proofErr w:type="gramEnd"/>
            <w:r w:rsidRPr="001E419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  <w:p w14:paraId="0B07D9D7" w14:textId="77777777" w:rsidR="00ED31F8" w:rsidRPr="001E419E" w:rsidRDefault="00ED31F8" w:rsidP="004C5358">
            <w:pPr>
              <w:widowControl w:val="0"/>
              <w:tabs>
                <w:tab w:val="left" w:pos="463"/>
                <w:tab w:val="left" w:pos="1844"/>
                <w:tab w:val="left" w:pos="1954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E419E">
              <w:rPr>
                <w:rFonts w:ascii="Arial" w:hAnsi="Arial" w:cs="Arial"/>
                <w:sz w:val="20"/>
                <w:szCs w:val="20"/>
              </w:rPr>
              <w:t xml:space="preserve">Language  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  <w:p w14:paraId="473CC899" w14:textId="77777777" w:rsidR="00ED31F8" w:rsidRPr="001E419E" w:rsidRDefault="00ED31F8" w:rsidP="004C5358">
            <w:pPr>
              <w:widowControl w:val="0"/>
              <w:tabs>
                <w:tab w:val="left" w:pos="463"/>
                <w:tab w:val="left" w:pos="1844"/>
                <w:tab w:val="left" w:pos="1954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6927" w:type="dxa"/>
            <w:shd w:val="clear" w:color="auto" w:fill="FFFFFF" w:themeFill="background1"/>
          </w:tcPr>
          <w:p w14:paraId="01E877F8" w14:textId="77777777" w:rsidR="00ED31F8" w:rsidRPr="001E419E" w:rsidRDefault="00ED31F8" w:rsidP="00FB4C3F">
            <w:pPr>
              <w:pStyle w:val="TableParagraph"/>
              <w:ind w:right="604"/>
              <w:rPr>
                <w:rFonts w:ascii="Arial" w:hAnsi="Arial" w:cs="Arial"/>
                <w:spacing w:val="-8"/>
                <w:sz w:val="20"/>
                <w:szCs w:val="20"/>
                <w:u w:val="single"/>
              </w:rPr>
            </w:pP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t>Math</w:t>
            </w:r>
            <w:r w:rsidRPr="001E419E">
              <w:rPr>
                <w:rFonts w:ascii="Arial" w:hAnsi="Arial" w:cs="Arial"/>
                <w:spacing w:val="-8"/>
                <w:sz w:val="20"/>
                <w:szCs w:val="20"/>
                <w:u w:val="single"/>
              </w:rPr>
              <w:t xml:space="preserve"> </w:t>
            </w:r>
            <w:r w:rsidRPr="001E419E">
              <w:rPr>
                <w:rFonts w:ascii="Arial" w:hAnsi="Arial" w:cs="Arial"/>
                <w:spacing w:val="-1"/>
                <w:sz w:val="20"/>
                <w:szCs w:val="20"/>
              </w:rPr>
              <w:t>(current score and test used)</w:t>
            </w:r>
          </w:p>
          <w:p w14:paraId="4E4F052A" w14:textId="77777777" w:rsidR="00ED31F8" w:rsidRPr="001E419E" w:rsidRDefault="00ED31F8" w:rsidP="00FB4C3F">
            <w:pPr>
              <w:widowControl w:val="0"/>
              <w:tabs>
                <w:tab w:val="left" w:pos="463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E419E">
              <w:rPr>
                <w:rFonts w:ascii="Arial" w:hAnsi="Arial" w:cs="Arial"/>
                <w:sz w:val="20"/>
                <w:szCs w:val="20"/>
              </w:rPr>
              <w:t>Number</w:t>
            </w:r>
            <w:r w:rsidRPr="001E419E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pacing w:val="-1"/>
                <w:sz w:val="20"/>
                <w:szCs w:val="20"/>
              </w:rPr>
              <w:t>&amp;</w:t>
            </w:r>
            <w:r w:rsidRPr="001E419E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 xml:space="preserve">Quantity  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  <w:p w14:paraId="4885EC35" w14:textId="77777777" w:rsidR="00ED31F8" w:rsidRPr="001E419E" w:rsidRDefault="00ED31F8" w:rsidP="00FB4C3F">
            <w:pPr>
              <w:widowControl w:val="0"/>
              <w:tabs>
                <w:tab w:val="left" w:pos="463"/>
              </w:tabs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E419E">
              <w:rPr>
                <w:rFonts w:ascii="Arial" w:hAnsi="Arial" w:cs="Arial"/>
                <w:spacing w:val="-1"/>
                <w:sz w:val="20"/>
                <w:szCs w:val="20"/>
              </w:rPr>
              <w:t xml:space="preserve">Algebra 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  <w:p w14:paraId="54C396D4" w14:textId="77777777" w:rsidR="00ED31F8" w:rsidRPr="001E419E" w:rsidRDefault="00ED31F8" w:rsidP="004C5358">
            <w:pPr>
              <w:widowControl w:val="0"/>
              <w:tabs>
                <w:tab w:val="left" w:pos="463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E419E">
              <w:rPr>
                <w:rFonts w:ascii="Arial" w:hAnsi="Arial" w:cs="Arial"/>
                <w:sz w:val="20"/>
                <w:szCs w:val="20"/>
              </w:rPr>
              <w:t xml:space="preserve">Geometry 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  <w:p w14:paraId="6E7E1A3B" w14:textId="77777777" w:rsidR="00ED31F8" w:rsidRPr="001E419E" w:rsidRDefault="00ED31F8" w:rsidP="004C5358">
            <w:pPr>
              <w:widowControl w:val="0"/>
              <w:tabs>
                <w:tab w:val="left" w:pos="463"/>
              </w:tabs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E419E">
              <w:rPr>
                <w:rFonts w:ascii="Arial" w:hAnsi="Arial" w:cs="Arial"/>
                <w:spacing w:val="-1"/>
                <w:sz w:val="20"/>
                <w:szCs w:val="20"/>
              </w:rPr>
              <w:t>Statistics</w:t>
            </w:r>
            <w:r w:rsidRPr="001E419E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>&amp;</w:t>
            </w:r>
            <w:r w:rsidRPr="001E419E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 xml:space="preserve">Probability 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  <w:p w14:paraId="76C133C1" w14:textId="77777777" w:rsidR="00ED31F8" w:rsidRPr="001E419E" w:rsidRDefault="00ED31F8" w:rsidP="004C5358">
            <w:pPr>
              <w:widowControl w:val="0"/>
              <w:tabs>
                <w:tab w:val="left" w:pos="463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E419E">
              <w:rPr>
                <w:rFonts w:ascii="Arial" w:hAnsi="Arial" w:cs="Arial"/>
                <w:spacing w:val="-1"/>
                <w:sz w:val="20"/>
                <w:szCs w:val="20"/>
              </w:rPr>
              <w:t xml:space="preserve">Functions 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1E419E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</w:tc>
      </w:tr>
      <w:tr w:rsidR="00E9474A" w:rsidRPr="001E419E" w14:paraId="64DEE68A" w14:textId="77777777" w:rsidTr="00392C59">
        <w:trPr>
          <w:trHeight w:val="340"/>
          <w:jc w:val="center"/>
        </w:trPr>
        <w:tc>
          <w:tcPr>
            <w:tcW w:w="13853" w:type="dxa"/>
            <w:gridSpan w:val="2"/>
            <w:shd w:val="clear" w:color="auto" w:fill="F2F2F2"/>
          </w:tcPr>
          <w:p w14:paraId="1E43CCBB" w14:textId="77777777" w:rsidR="00E9474A" w:rsidRPr="001E419E" w:rsidRDefault="00E9474A" w:rsidP="00E9474A">
            <w:pPr>
              <w:pStyle w:val="TableParagraph"/>
              <w:ind w:left="-14" w:right="72"/>
              <w:rPr>
                <w:rFonts w:ascii="Arial" w:hAnsi="Arial" w:cs="Arial"/>
                <w:b/>
                <w:sz w:val="20"/>
                <w:szCs w:val="20"/>
              </w:rPr>
            </w:pPr>
            <w:r w:rsidRPr="001E419E">
              <w:rPr>
                <w:rFonts w:ascii="Arial" w:hAnsi="Arial" w:cs="Arial"/>
                <w:b/>
                <w:spacing w:val="-1"/>
                <w:sz w:val="20"/>
                <w:szCs w:val="20"/>
              </w:rPr>
              <w:t>Accommodations/Modifications, Services, and Assistive</w:t>
            </w:r>
            <w:r w:rsidRPr="001E419E">
              <w:rPr>
                <w:rFonts w:ascii="Arial" w:hAnsi="Arial" w:cs="Arial"/>
                <w:b/>
                <w:spacing w:val="44"/>
                <w:w w:val="99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b/>
                <w:sz w:val="20"/>
                <w:szCs w:val="20"/>
              </w:rPr>
              <w:t>Technology</w:t>
            </w:r>
          </w:p>
          <w:p w14:paraId="2A11D26A" w14:textId="77777777" w:rsidR="00A16460" w:rsidRPr="001E419E" w:rsidRDefault="00A16460" w:rsidP="003E355A">
            <w:pPr>
              <w:pStyle w:val="BodyText"/>
              <w:ind w:left="0" w:firstLine="0"/>
              <w:rPr>
                <w:rFonts w:cs="Arial"/>
              </w:rPr>
            </w:pPr>
            <w:r w:rsidRPr="001E419E">
              <w:rPr>
                <w:rFonts w:cs="Arial"/>
              </w:rPr>
              <w:t>What</w:t>
            </w:r>
            <w:r w:rsidRPr="001E419E">
              <w:rPr>
                <w:rFonts w:cs="Arial"/>
                <w:spacing w:val="-6"/>
              </w:rPr>
              <w:t xml:space="preserve"> </w:t>
            </w:r>
            <w:r w:rsidRPr="001E419E">
              <w:rPr>
                <w:rFonts w:cs="Arial"/>
                <w:spacing w:val="-1"/>
              </w:rPr>
              <w:t>assistive</w:t>
            </w:r>
            <w:r w:rsidRPr="001E419E">
              <w:rPr>
                <w:rFonts w:cs="Arial"/>
                <w:spacing w:val="-3"/>
              </w:rPr>
              <w:t xml:space="preserve"> </w:t>
            </w:r>
            <w:r w:rsidRPr="001E419E">
              <w:rPr>
                <w:rFonts w:cs="Arial"/>
              </w:rPr>
              <w:t>technology works best for you?  Explain.</w:t>
            </w:r>
          </w:p>
          <w:p w14:paraId="08C1F3FE" w14:textId="77777777" w:rsidR="00A16460" w:rsidRPr="001E419E" w:rsidRDefault="00A16460" w:rsidP="003E355A">
            <w:pPr>
              <w:pStyle w:val="BodyText"/>
              <w:ind w:left="0" w:firstLine="0"/>
              <w:rPr>
                <w:rFonts w:cs="Arial"/>
              </w:rPr>
            </w:pPr>
            <w:r w:rsidRPr="001E419E">
              <w:rPr>
                <w:rFonts w:cs="Arial"/>
              </w:rPr>
              <w:t>What accommodations and/or modifications do you use?  Explain.</w:t>
            </w:r>
          </w:p>
          <w:p w14:paraId="13BA15B1" w14:textId="77777777" w:rsidR="00E9474A" w:rsidRPr="001E419E" w:rsidRDefault="00A16460" w:rsidP="00A16460">
            <w:pPr>
              <w:pStyle w:val="TableParagraph"/>
              <w:ind w:left="-14" w:right="72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18"/>
                <w:szCs w:val="18"/>
              </w:rPr>
              <w:t xml:space="preserve"> (can include what was tried and hasn’t worked too; if relevant)</w:t>
            </w:r>
          </w:p>
        </w:tc>
      </w:tr>
      <w:tr w:rsidR="00E9474A" w:rsidRPr="001E419E" w14:paraId="194F1119" w14:textId="77777777" w:rsidTr="00392C59">
        <w:trPr>
          <w:trHeight w:val="772"/>
          <w:jc w:val="center"/>
        </w:trPr>
        <w:tc>
          <w:tcPr>
            <w:tcW w:w="6926" w:type="dxa"/>
            <w:shd w:val="clear" w:color="auto" w:fill="FFFFFF" w:themeFill="background1"/>
          </w:tcPr>
          <w:p w14:paraId="563F21A9" w14:textId="77777777" w:rsidR="00E9474A" w:rsidRPr="001E419E" w:rsidRDefault="00E9474A" w:rsidP="004C5358">
            <w:pPr>
              <w:pStyle w:val="BodyText"/>
              <w:ind w:left="0" w:firstLine="0"/>
              <w:rPr>
                <w:rFonts w:cs="Arial"/>
              </w:rPr>
            </w:pPr>
            <w:r w:rsidRPr="001E419E">
              <w:rPr>
                <w:rFonts w:cs="Arial"/>
              </w:rPr>
              <w:t>English/Language Arts</w:t>
            </w:r>
          </w:p>
        </w:tc>
        <w:tc>
          <w:tcPr>
            <w:tcW w:w="6927" w:type="dxa"/>
            <w:shd w:val="clear" w:color="auto" w:fill="FFFFFF" w:themeFill="background1"/>
          </w:tcPr>
          <w:p w14:paraId="4EFB2EF4" w14:textId="77777777" w:rsidR="00E9474A" w:rsidRPr="001E419E" w:rsidRDefault="00E9474A" w:rsidP="00E9474A">
            <w:pPr>
              <w:pStyle w:val="BodyText"/>
              <w:ind w:left="0" w:firstLine="0"/>
              <w:rPr>
                <w:rFonts w:cs="Arial"/>
              </w:rPr>
            </w:pPr>
            <w:r w:rsidRPr="001E419E">
              <w:rPr>
                <w:rFonts w:cs="Arial"/>
              </w:rPr>
              <w:t>Math</w:t>
            </w:r>
          </w:p>
          <w:p w14:paraId="15452953" w14:textId="77777777" w:rsidR="00E9474A" w:rsidRPr="001E419E" w:rsidRDefault="00E9474A" w:rsidP="00E9474A">
            <w:pPr>
              <w:pStyle w:val="BodyText"/>
              <w:ind w:left="0" w:firstLine="0"/>
              <w:rPr>
                <w:rFonts w:cs="Arial"/>
              </w:rPr>
            </w:pPr>
          </w:p>
        </w:tc>
      </w:tr>
      <w:tr w:rsidR="00A53F8F" w:rsidRPr="001E419E" w14:paraId="30D895A9" w14:textId="77777777" w:rsidTr="00392C59">
        <w:trPr>
          <w:trHeight w:val="577"/>
          <w:jc w:val="center"/>
        </w:trPr>
        <w:tc>
          <w:tcPr>
            <w:tcW w:w="13853" w:type="dxa"/>
            <w:gridSpan w:val="2"/>
          </w:tcPr>
          <w:p w14:paraId="094FAB8D" w14:textId="77777777" w:rsidR="00A53F8F" w:rsidRPr="001E419E" w:rsidRDefault="00A53F8F" w:rsidP="00B36C4F">
            <w:pPr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t>Did</w:t>
            </w:r>
            <w:r w:rsidRPr="001E419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332181" w:rsidRPr="001E419E">
              <w:rPr>
                <w:rFonts w:ascii="Arial" w:hAnsi="Arial" w:cs="Arial"/>
                <w:sz w:val="20"/>
                <w:szCs w:val="20"/>
              </w:rPr>
              <w:t>you</w:t>
            </w:r>
            <w:r w:rsidRPr="001E419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>receive</w:t>
            </w:r>
            <w:r w:rsidRPr="001E419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>accommodations</w:t>
            </w:r>
            <w:r w:rsidRPr="001E419E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>on</w:t>
            </w:r>
            <w:r w:rsidRPr="001E419E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pacing w:val="-1"/>
                <w:sz w:val="20"/>
                <w:szCs w:val="20"/>
              </w:rPr>
              <w:t>standardized</w:t>
            </w:r>
            <w:r w:rsidRPr="001E419E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pacing w:val="-1"/>
                <w:sz w:val="20"/>
                <w:szCs w:val="20"/>
              </w:rPr>
              <w:t>tests</w:t>
            </w:r>
            <w:r w:rsidRPr="001E419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>(</w:t>
            </w:r>
            <w:r w:rsidR="00AA2558" w:rsidRPr="001E419E">
              <w:rPr>
                <w:rFonts w:ascii="Arial" w:hAnsi="Arial" w:cs="Arial"/>
                <w:sz w:val="20"/>
                <w:szCs w:val="20"/>
              </w:rPr>
              <w:t>Statewide Testing</w:t>
            </w:r>
            <w:r w:rsidRPr="001E419E">
              <w:rPr>
                <w:rFonts w:ascii="Arial" w:hAnsi="Arial" w:cs="Arial"/>
                <w:sz w:val="20"/>
                <w:szCs w:val="20"/>
              </w:rPr>
              <w:t>,</w:t>
            </w:r>
            <w:r w:rsidRPr="001E419E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>ACT,</w:t>
            </w:r>
            <w:r w:rsidRPr="001E419E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pacing w:val="-1"/>
                <w:sz w:val="20"/>
                <w:szCs w:val="20"/>
              </w:rPr>
              <w:t>MAPS,</w:t>
            </w:r>
            <w:r w:rsidRPr="001E419E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1E419E">
              <w:rPr>
                <w:rFonts w:ascii="Arial" w:hAnsi="Arial" w:cs="Arial"/>
                <w:sz w:val="20"/>
                <w:szCs w:val="20"/>
              </w:rPr>
              <w:t>etc.)?</w:t>
            </w:r>
            <w:r w:rsidR="002A5AFB" w:rsidRPr="001E419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D1A87" w:rsidRPr="001E419E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4C5358"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C5358"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C5358"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2A5AFB" w:rsidRPr="001E419E">
              <w:rPr>
                <w:rFonts w:ascii="Arial" w:hAnsi="Arial" w:cs="Arial"/>
                <w:sz w:val="20"/>
                <w:szCs w:val="20"/>
              </w:rPr>
              <w:t xml:space="preserve">  Yes   </w:t>
            </w:r>
            <w:r w:rsidR="00B36C4F" w:rsidRPr="001E419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36C4F" w:rsidRPr="001E419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36C4F" w:rsidRPr="001E419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2A5AFB" w:rsidRPr="001E419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  <w:p w14:paraId="5074EDEE" w14:textId="77777777" w:rsidR="002A5AFB" w:rsidRPr="001E419E" w:rsidRDefault="002A5AFB" w:rsidP="00B36C4F">
            <w:pPr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t>If yes, describe the accommodation provided:</w:t>
            </w:r>
            <w:r w:rsidR="00B36C4F" w:rsidRPr="001E419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7FF231D5" w14:textId="4177B2BB" w:rsidR="00863A0E" w:rsidRPr="001E419E" w:rsidRDefault="00863A0E" w:rsidP="003232E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3853" w:type="dxa"/>
        <w:jc w:val="center"/>
        <w:tblLook w:val="04A0" w:firstRow="1" w:lastRow="0" w:firstColumn="1" w:lastColumn="0" w:noHBand="0" w:noVBand="1"/>
      </w:tblPr>
      <w:tblGrid>
        <w:gridCol w:w="6923"/>
        <w:gridCol w:w="6930"/>
      </w:tblGrid>
      <w:tr w:rsidR="00002FCB" w:rsidRPr="001E419E" w14:paraId="0C83C5CC" w14:textId="77777777" w:rsidTr="003E355A">
        <w:trPr>
          <w:jc w:val="center"/>
        </w:trPr>
        <w:tc>
          <w:tcPr>
            <w:tcW w:w="14040" w:type="dxa"/>
            <w:gridSpan w:val="2"/>
            <w:shd w:val="clear" w:color="auto" w:fill="F2F2F2" w:themeFill="background1" w:themeFillShade="F2"/>
          </w:tcPr>
          <w:p w14:paraId="096EB67D" w14:textId="77777777" w:rsidR="00002FCB" w:rsidRPr="001E419E" w:rsidRDefault="00002FCB" w:rsidP="00002FC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E419E">
              <w:rPr>
                <w:rFonts w:ascii="Arial" w:hAnsi="Arial" w:cs="Arial"/>
                <w:b/>
                <w:sz w:val="20"/>
                <w:szCs w:val="20"/>
              </w:rPr>
              <w:t>Next Steps and Contacts</w:t>
            </w:r>
          </w:p>
          <w:p w14:paraId="775B817E" w14:textId="77777777" w:rsidR="00002FCB" w:rsidRPr="001E419E" w:rsidRDefault="00002FCB" w:rsidP="00002FCB">
            <w:pPr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b/>
                <w:sz w:val="20"/>
                <w:szCs w:val="20"/>
              </w:rPr>
              <w:t xml:space="preserve">What are your needs as you leave high school and begin further learning, </w:t>
            </w:r>
            <w:proofErr w:type="gramStart"/>
            <w:r w:rsidRPr="001E419E">
              <w:rPr>
                <w:rFonts w:ascii="Arial" w:hAnsi="Arial" w:cs="Arial"/>
                <w:b/>
                <w:sz w:val="20"/>
                <w:szCs w:val="20"/>
              </w:rPr>
              <w:t>working</w:t>
            </w:r>
            <w:proofErr w:type="gramEnd"/>
            <w:r w:rsidRPr="001E419E">
              <w:rPr>
                <w:rFonts w:ascii="Arial" w:hAnsi="Arial" w:cs="Arial"/>
                <w:b/>
                <w:sz w:val="20"/>
                <w:szCs w:val="20"/>
              </w:rPr>
              <w:t xml:space="preserve"> and living?</w:t>
            </w:r>
            <w:r w:rsidRPr="001E419E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C4AD0" w:rsidRPr="001E419E">
              <w:rPr>
                <w:rFonts w:ascii="Arial" w:hAnsi="Arial" w:cs="Arial"/>
                <w:sz w:val="20"/>
                <w:szCs w:val="20"/>
              </w:rPr>
              <w:t>(to include things like OT/PT/Speech)</w:t>
            </w:r>
          </w:p>
        </w:tc>
      </w:tr>
      <w:tr w:rsidR="00863A0E" w:rsidRPr="001E419E" w14:paraId="2AAE9CB8" w14:textId="77777777" w:rsidTr="003E355A">
        <w:trPr>
          <w:jc w:val="center"/>
        </w:trPr>
        <w:tc>
          <w:tcPr>
            <w:tcW w:w="7020" w:type="dxa"/>
          </w:tcPr>
          <w:p w14:paraId="3647E2E0" w14:textId="77777777" w:rsidR="00863A0E" w:rsidRPr="001E419E" w:rsidRDefault="00863A0E" w:rsidP="00002FCB">
            <w:pPr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t>Action Steps</w:t>
            </w:r>
          </w:p>
        </w:tc>
        <w:tc>
          <w:tcPr>
            <w:tcW w:w="7020" w:type="dxa"/>
          </w:tcPr>
          <w:p w14:paraId="7ED774F3" w14:textId="77777777" w:rsidR="00863A0E" w:rsidRPr="001E419E" w:rsidRDefault="009523FD" w:rsidP="00002FCB">
            <w:pPr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t>Contact Information</w:t>
            </w:r>
          </w:p>
        </w:tc>
      </w:tr>
      <w:tr w:rsidR="00863A0E" w:rsidRPr="001E419E" w14:paraId="1F310C6C" w14:textId="77777777" w:rsidTr="00392C59">
        <w:trPr>
          <w:trHeight w:val="70"/>
          <w:jc w:val="center"/>
        </w:trPr>
        <w:tc>
          <w:tcPr>
            <w:tcW w:w="7020" w:type="dxa"/>
          </w:tcPr>
          <w:p w14:paraId="07BEFDDD" w14:textId="77777777" w:rsidR="00863A0E" w:rsidRPr="001E419E" w:rsidRDefault="00863A0E" w:rsidP="003232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0" w:type="dxa"/>
          </w:tcPr>
          <w:p w14:paraId="451DB18B" w14:textId="77777777" w:rsidR="00863A0E" w:rsidRPr="001E419E" w:rsidRDefault="00863A0E" w:rsidP="003232E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3A0E" w:rsidRPr="001E419E" w14:paraId="5656C282" w14:textId="77777777" w:rsidTr="00392C59">
        <w:trPr>
          <w:jc w:val="center"/>
        </w:trPr>
        <w:tc>
          <w:tcPr>
            <w:tcW w:w="7020" w:type="dxa"/>
          </w:tcPr>
          <w:p w14:paraId="37B6466E" w14:textId="77777777" w:rsidR="00863A0E" w:rsidRPr="001E419E" w:rsidRDefault="00863A0E" w:rsidP="003232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0" w:type="dxa"/>
          </w:tcPr>
          <w:p w14:paraId="66B8B077" w14:textId="77777777" w:rsidR="00863A0E" w:rsidRPr="001E419E" w:rsidRDefault="00863A0E" w:rsidP="003232E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70EA0A" w14:textId="77777777" w:rsidR="00560FD0" w:rsidRPr="001E419E" w:rsidRDefault="00560FD0" w:rsidP="003232E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3853" w:type="dxa"/>
        <w:jc w:val="center"/>
        <w:tblLook w:val="04A0" w:firstRow="1" w:lastRow="0" w:firstColumn="1" w:lastColumn="0" w:noHBand="0" w:noVBand="1"/>
      </w:tblPr>
      <w:tblGrid>
        <w:gridCol w:w="6924"/>
        <w:gridCol w:w="6929"/>
      </w:tblGrid>
      <w:tr w:rsidR="008371B9" w:rsidRPr="001E419E" w14:paraId="3DFA96DC" w14:textId="77777777" w:rsidTr="00AE5708">
        <w:trPr>
          <w:jc w:val="center"/>
        </w:trPr>
        <w:tc>
          <w:tcPr>
            <w:tcW w:w="14040" w:type="dxa"/>
            <w:gridSpan w:val="2"/>
            <w:shd w:val="clear" w:color="auto" w:fill="F2F2F2"/>
          </w:tcPr>
          <w:p w14:paraId="5BCF624A" w14:textId="77777777" w:rsidR="008371B9" w:rsidRPr="001E419E" w:rsidRDefault="00A3448E" w:rsidP="005E71F7">
            <w:pPr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b/>
                <w:sz w:val="20"/>
                <w:szCs w:val="20"/>
              </w:rPr>
              <w:t>IEP Team</w:t>
            </w:r>
            <w:r w:rsidR="008371B9" w:rsidRPr="001E419E">
              <w:rPr>
                <w:rFonts w:ascii="Arial" w:hAnsi="Arial" w:cs="Arial"/>
                <w:b/>
                <w:sz w:val="20"/>
                <w:szCs w:val="20"/>
              </w:rPr>
              <w:t xml:space="preserve"> Input</w:t>
            </w:r>
            <w:r w:rsidR="009523FD" w:rsidRPr="001E419E">
              <w:rPr>
                <w:rFonts w:ascii="Arial" w:hAnsi="Arial" w:cs="Arial"/>
                <w:b/>
                <w:sz w:val="20"/>
                <w:szCs w:val="20"/>
              </w:rPr>
              <w:t xml:space="preserve"> and Contact </w:t>
            </w:r>
            <w:proofErr w:type="gramStart"/>
            <w:r w:rsidR="009523FD" w:rsidRPr="001E419E">
              <w:rPr>
                <w:rFonts w:ascii="Arial" w:hAnsi="Arial" w:cs="Arial"/>
                <w:b/>
                <w:sz w:val="20"/>
                <w:szCs w:val="20"/>
              </w:rPr>
              <w:t>Information</w:t>
            </w:r>
            <w:r w:rsidR="008371B9" w:rsidRPr="001E419E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6A5719" w:rsidRPr="001E419E">
              <w:rPr>
                <w:rFonts w:ascii="Arial" w:hAnsi="Arial" w:cs="Arial"/>
                <w:sz w:val="18"/>
                <w:szCs w:val="18"/>
              </w:rPr>
              <w:t>(</w:t>
            </w:r>
            <w:proofErr w:type="gramEnd"/>
            <w:r w:rsidR="006A5719" w:rsidRPr="001E419E">
              <w:rPr>
                <w:rFonts w:ascii="Arial" w:hAnsi="Arial" w:cs="Arial"/>
                <w:sz w:val="18"/>
                <w:szCs w:val="18"/>
              </w:rPr>
              <w:t>may attach separate documentation</w:t>
            </w:r>
            <w:r w:rsidR="009523FD" w:rsidRPr="001E419E">
              <w:rPr>
                <w:rFonts w:ascii="Arial" w:hAnsi="Arial" w:cs="Arial"/>
                <w:sz w:val="18"/>
                <w:szCs w:val="18"/>
              </w:rPr>
              <w:t xml:space="preserve"> for any additional information thought to be required for postsecondary success</w:t>
            </w:r>
            <w:r w:rsidR="006A5719" w:rsidRPr="001E419E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8371B9" w:rsidRPr="001E419E" w14:paraId="45184883" w14:textId="77777777" w:rsidTr="003E355A">
        <w:trPr>
          <w:jc w:val="center"/>
        </w:trPr>
        <w:tc>
          <w:tcPr>
            <w:tcW w:w="7020" w:type="dxa"/>
          </w:tcPr>
          <w:p w14:paraId="517A57ED" w14:textId="77777777" w:rsidR="008371B9" w:rsidRPr="001E419E" w:rsidRDefault="008371B9" w:rsidP="005E71F7">
            <w:pPr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t>Family</w:t>
            </w:r>
            <w:r w:rsidR="00A3448E" w:rsidRPr="001E419E">
              <w:rPr>
                <w:rFonts w:ascii="Arial" w:hAnsi="Arial" w:cs="Arial"/>
                <w:sz w:val="20"/>
                <w:szCs w:val="20"/>
              </w:rPr>
              <w:t xml:space="preserve"> (contact information)</w:t>
            </w:r>
          </w:p>
          <w:p w14:paraId="5D8C0F6A" w14:textId="77777777" w:rsidR="00A3448E" w:rsidRPr="001E419E" w:rsidRDefault="00A3448E" w:rsidP="009523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0" w:type="dxa"/>
          </w:tcPr>
          <w:p w14:paraId="61383A0F" w14:textId="77777777" w:rsidR="008371B9" w:rsidRPr="001E419E" w:rsidRDefault="008371B9" w:rsidP="005E71F7">
            <w:pPr>
              <w:rPr>
                <w:rFonts w:ascii="Arial" w:hAnsi="Arial" w:cs="Arial"/>
                <w:sz w:val="20"/>
                <w:szCs w:val="20"/>
              </w:rPr>
            </w:pPr>
            <w:r w:rsidRPr="001E419E">
              <w:rPr>
                <w:rFonts w:ascii="Arial" w:hAnsi="Arial" w:cs="Arial"/>
                <w:sz w:val="20"/>
                <w:szCs w:val="20"/>
              </w:rPr>
              <w:t>Teacher/School</w:t>
            </w:r>
            <w:r w:rsidR="006A5719" w:rsidRPr="001E419E">
              <w:rPr>
                <w:rFonts w:ascii="Arial" w:hAnsi="Arial" w:cs="Arial"/>
                <w:sz w:val="20"/>
                <w:szCs w:val="20"/>
              </w:rPr>
              <w:t xml:space="preserve"> (c</w:t>
            </w:r>
            <w:r w:rsidR="00A3448E" w:rsidRPr="001E419E">
              <w:rPr>
                <w:rFonts w:ascii="Arial" w:hAnsi="Arial" w:cs="Arial"/>
                <w:sz w:val="20"/>
                <w:szCs w:val="20"/>
              </w:rPr>
              <w:t>ontact information</w:t>
            </w:r>
            <w:r w:rsidR="006A5719" w:rsidRPr="001E419E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8371B9" w:rsidRPr="001E419E" w14:paraId="3DB81320" w14:textId="77777777" w:rsidTr="00392C59">
        <w:trPr>
          <w:trHeight w:val="70"/>
          <w:jc w:val="center"/>
        </w:trPr>
        <w:tc>
          <w:tcPr>
            <w:tcW w:w="7020" w:type="dxa"/>
          </w:tcPr>
          <w:p w14:paraId="4FA2951E" w14:textId="77777777" w:rsidR="008371B9" w:rsidRPr="001E419E" w:rsidRDefault="008371B9" w:rsidP="005E71F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0" w:type="dxa"/>
          </w:tcPr>
          <w:p w14:paraId="2B3F7D56" w14:textId="77777777" w:rsidR="008371B9" w:rsidRPr="001E419E" w:rsidRDefault="008371B9" w:rsidP="005E71F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71B9" w:rsidRPr="001E419E" w14:paraId="056A1EB7" w14:textId="77777777" w:rsidTr="00392C59">
        <w:trPr>
          <w:jc w:val="center"/>
        </w:trPr>
        <w:tc>
          <w:tcPr>
            <w:tcW w:w="7020" w:type="dxa"/>
          </w:tcPr>
          <w:p w14:paraId="59C28605" w14:textId="77777777" w:rsidR="008371B9" w:rsidRPr="001E419E" w:rsidRDefault="008371B9" w:rsidP="005E71F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0" w:type="dxa"/>
          </w:tcPr>
          <w:p w14:paraId="169C4E07" w14:textId="77777777" w:rsidR="008371B9" w:rsidRPr="001E419E" w:rsidRDefault="008371B9" w:rsidP="005E71F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17CCCDF" w14:textId="77777777" w:rsidR="005B2ADE" w:rsidRDefault="005B2ADE">
      <w:pPr>
        <w:rPr>
          <w:rFonts w:ascii="Arial" w:hAnsi="Arial" w:cs="Arial"/>
          <w:sz w:val="20"/>
          <w:szCs w:val="20"/>
        </w:rPr>
      </w:pPr>
    </w:p>
    <w:p w14:paraId="08D4F215" w14:textId="77777777" w:rsidR="005B2ADE" w:rsidRDefault="005B2ADE">
      <w:pPr>
        <w:rPr>
          <w:rFonts w:ascii="Arial" w:hAnsi="Arial" w:cs="Arial"/>
          <w:sz w:val="20"/>
          <w:szCs w:val="20"/>
        </w:rPr>
      </w:pPr>
    </w:p>
    <w:p w14:paraId="7E2CF809" w14:textId="21736414" w:rsidR="1D3F5D60" w:rsidRDefault="001344DF" w:rsidP="1D3F5D60">
      <w:pPr>
        <w:rPr>
          <w:rFonts w:ascii="Arial" w:hAnsi="Arial" w:cs="Arial"/>
          <w:sz w:val="20"/>
          <w:szCs w:val="20"/>
        </w:rPr>
      </w:pPr>
      <w:r w:rsidRPr="001E419E"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04831D" wp14:editId="3326E938">
                <wp:simplePos x="0" y="0"/>
                <wp:positionH relativeFrom="page">
                  <wp:align>center</wp:align>
                </wp:positionH>
                <wp:positionV relativeFrom="paragraph">
                  <wp:posOffset>219075</wp:posOffset>
                </wp:positionV>
                <wp:extent cx="8796528" cy="868680"/>
                <wp:effectExtent l="0" t="0" r="24130" b="266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6528" cy="868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E4ED4C" w14:textId="77777777" w:rsidR="001344DF" w:rsidRDefault="001344DF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is was a collaborative effort of both the special education teacher and student.  We verify that both parties had equal input into this Summary of Performance document.  Signature (student): _______________________________________________________________</w:t>
                            </w:r>
                          </w:p>
                          <w:p w14:paraId="0F706091" w14:textId="77777777" w:rsidR="001344DF" w:rsidRDefault="00E34FF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  </w:t>
                            </w:r>
                            <w:r w:rsidR="001344DF">
                              <w:rPr>
                                <w:rFonts w:ascii="Arial" w:hAnsi="Arial" w:cs="Arial"/>
                              </w:rPr>
                              <w:t>Signature (teacher): _______________________________________________________________</w:t>
                            </w:r>
                          </w:p>
                          <w:p w14:paraId="653559FD" w14:textId="77777777" w:rsidR="001344DF" w:rsidRPr="001344DF" w:rsidRDefault="001344D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24162FB4">
              <v:shapetype id="_x0000_t202" coordsize="21600,21600" o:spt="202" path="m,l,21600r21600,l21600,xe" w14:anchorId="6704831D">
                <v:stroke joinstyle="miter"/>
                <v:path gradientshapeok="t" o:connecttype="rect"/>
              </v:shapetype>
              <v:shape id="Text Box 1" style="position:absolute;margin-left:0;margin-top:17.25pt;width:692.65pt;height:68.4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">
                <v:textbox>
                  <w:txbxContent>
                    <w:p w:rsidR="001344DF" w:rsidRDefault="001344DF" w14:paraId="67A3E962" w14:textId="7777777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is was a collaborative effort of both the special education teacher and student.  We verify that both parties had equal input into this Summary of Performance document.  Signature (student): _______________________________________________________________</w:t>
                      </w:r>
                    </w:p>
                    <w:p w:rsidR="001344DF" w:rsidRDefault="00E34FFB" w14:paraId="75C31052" w14:textId="7777777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 w:rsidR="001344DF">
                        <w:rPr>
                          <w:rFonts w:ascii="Arial" w:hAnsi="Arial" w:cs="Arial"/>
                        </w:rPr>
                        <w:t>Signature (teacher): _______________________________________________________________</w:t>
                      </w:r>
                    </w:p>
                    <w:p w:rsidRPr="001344DF" w:rsidR="001344DF" w:rsidRDefault="001344DF" w14:paraId="672A6659" w14:textId="77777777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5E200AE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06E72801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41E9543A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54A74774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617DDF2E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3F45D2DA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25D50B10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616F0C61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761A246A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21E1EF24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5C77F197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308251DF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14A5D033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47AD0B2F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24E1DB4A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18061ED3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51A437A6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74B5D287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707D41CD" w14:textId="77777777" w:rsidR="002D5984" w:rsidRDefault="002D5984" w:rsidP="1D3F5D60">
      <w:pPr>
        <w:rPr>
          <w:rFonts w:ascii="Arial" w:hAnsi="Arial" w:cs="Arial"/>
          <w:sz w:val="20"/>
          <w:szCs w:val="20"/>
        </w:rPr>
      </w:pPr>
    </w:p>
    <w:p w14:paraId="2A16A914" w14:textId="0545AD21" w:rsidR="1D3F5D60" w:rsidRDefault="1D3F5D60" w:rsidP="1D3F5D60">
      <w:pPr>
        <w:rPr>
          <w:rFonts w:ascii="Arial" w:hAnsi="Arial" w:cs="Arial"/>
          <w:sz w:val="20"/>
          <w:szCs w:val="20"/>
        </w:rPr>
      </w:pPr>
    </w:p>
    <w:p w14:paraId="7FE86602" w14:textId="108312A2" w:rsidR="1D3F5D60" w:rsidRDefault="1D3F5D60" w:rsidP="1D3F5D60">
      <w:pPr>
        <w:rPr>
          <w:rFonts w:ascii="Lato" w:eastAsia="Lato" w:hAnsi="Lato" w:cs="Lato"/>
          <w:i/>
          <w:iCs/>
          <w:color w:val="201F1E"/>
        </w:rPr>
      </w:pPr>
      <w:r w:rsidRPr="1D3F5D60">
        <w:rPr>
          <w:rFonts w:ascii="Lato" w:eastAsia="Lato" w:hAnsi="Lato" w:cs="Lato"/>
          <w:i/>
          <w:iCs/>
          <w:color w:val="201F1E"/>
        </w:rPr>
        <w:t xml:space="preserve">The Transition Improvement Grant (CFDA #84.027) acknowledges the support of the Wisconsin Department of Public Instruction in the development of this resource and for the continued support of this </w:t>
      </w:r>
      <w:proofErr w:type="gramStart"/>
      <w:r w:rsidRPr="1D3F5D60">
        <w:rPr>
          <w:rFonts w:ascii="Lato" w:eastAsia="Lato" w:hAnsi="Lato" w:cs="Lato"/>
          <w:i/>
          <w:iCs/>
          <w:color w:val="201F1E"/>
        </w:rPr>
        <w:t>federally-funded</w:t>
      </w:r>
      <w:proofErr w:type="gramEnd"/>
      <w:r w:rsidRPr="1D3F5D60">
        <w:rPr>
          <w:rFonts w:ascii="Lato" w:eastAsia="Lato" w:hAnsi="Lato" w:cs="Lato"/>
          <w:i/>
          <w:iCs/>
          <w:color w:val="201F1E"/>
        </w:rPr>
        <w:t xml:space="preserve"> grant project. There are no copyright restrictions on this document; however, please credit the Wisconsin DPI and support of federal funds when copying all or part of this material.</w:t>
      </w:r>
    </w:p>
    <w:sectPr w:rsidR="1D3F5D60" w:rsidSect="00972C1A">
      <w:headerReference w:type="default" r:id="rId9"/>
      <w:footerReference w:type="default" r:id="rId10"/>
      <w:pgSz w:w="15840" w:h="12240" w:orient="landscape" w:code="1"/>
      <w:pgMar w:top="1440" w:right="1008" w:bottom="806" w:left="1008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88880" w14:textId="77777777" w:rsidR="00972C1A" w:rsidRDefault="00972C1A" w:rsidP="001036A6">
      <w:pPr>
        <w:spacing w:after="0" w:line="240" w:lineRule="auto"/>
      </w:pPr>
      <w:r>
        <w:separator/>
      </w:r>
    </w:p>
  </w:endnote>
  <w:endnote w:type="continuationSeparator" w:id="0">
    <w:p w14:paraId="292CB3AF" w14:textId="77777777" w:rsidR="00972C1A" w:rsidRDefault="00972C1A" w:rsidP="0010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18AD7" w14:textId="77777777" w:rsidR="004424B7" w:rsidRDefault="004424B7" w:rsidP="00534EEE">
    <w:pPr>
      <w:spacing w:after="0" w:line="240" w:lineRule="auto"/>
      <w:ind w:left="14"/>
      <w:rPr>
        <w:sz w:val="16"/>
        <w:szCs w:val="16"/>
      </w:rPr>
    </w:pPr>
  </w:p>
  <w:p w14:paraId="027821D1" w14:textId="77777777" w:rsidR="009A2F9E" w:rsidRDefault="009A2F9E" w:rsidP="00534EEE">
    <w:pPr>
      <w:spacing w:after="0" w:line="240" w:lineRule="auto"/>
      <w:ind w:left="14"/>
      <w:rPr>
        <w:rFonts w:ascii="Calibri"/>
        <w:i/>
        <w:color w:val="FF0000"/>
        <w:spacing w:val="-1"/>
        <w:sz w:val="16"/>
        <w:szCs w:val="16"/>
      </w:rPr>
    </w:pPr>
    <w:r>
      <w:rPr>
        <w:sz w:val="16"/>
        <w:szCs w:val="16"/>
      </w:rPr>
      <w:t>Transition Improvement Grant</w:t>
    </w:r>
    <w:r w:rsidRPr="00BD2012">
      <w:rPr>
        <w:sz w:val="16"/>
        <w:szCs w:val="16"/>
      </w:rPr>
      <w:t xml:space="preserve"> (</w:t>
    </w:r>
    <w:hyperlink r:id="rId1" w:history="1">
      <w:r w:rsidRPr="00784540">
        <w:rPr>
          <w:rStyle w:val="Hyperlink"/>
          <w:sz w:val="16"/>
          <w:szCs w:val="16"/>
        </w:rPr>
        <w:t>www.witig.org</w:t>
      </w:r>
    </w:hyperlink>
    <w:r>
      <w:rPr>
        <w:sz w:val="16"/>
        <w:szCs w:val="16"/>
      </w:rPr>
      <w:t xml:space="preserve">)  </w:t>
    </w:r>
    <w:r w:rsidRPr="00BD2012">
      <w:rPr>
        <w:sz w:val="16"/>
        <w:szCs w:val="16"/>
      </w:rPr>
      <w:t xml:space="preserve"> IDEA CFDA #84.027</w:t>
    </w:r>
    <w:r w:rsidRPr="009E3DB8">
      <w:rPr>
        <w:i/>
        <w:iCs/>
        <w:sz w:val="16"/>
        <w:szCs w:val="16"/>
      </w:rPr>
      <w:t>.</w:t>
    </w:r>
    <w:r>
      <w:rPr>
        <w:rFonts w:ascii="Calibri"/>
        <w:i/>
        <w:color w:val="FF0000"/>
        <w:spacing w:val="-1"/>
        <w:sz w:val="16"/>
        <w:szCs w:val="16"/>
      </w:rPr>
      <w:t xml:space="preserve">  </w:t>
    </w:r>
  </w:p>
  <w:p w14:paraId="55B5FBE2" w14:textId="120290D5" w:rsidR="009A2F9E" w:rsidRPr="00C65041" w:rsidRDefault="009A2F9E" w:rsidP="00534EEE">
    <w:pPr>
      <w:spacing w:after="0" w:line="240" w:lineRule="auto"/>
      <w:ind w:left="14"/>
      <w:rPr>
        <w:rFonts w:ascii="Calibri" w:eastAsia="Calibri" w:hAnsi="Calibri" w:cs="Calibri"/>
        <w:sz w:val="16"/>
        <w:szCs w:val="16"/>
      </w:rPr>
    </w:pPr>
    <w:r w:rsidRPr="00C65041">
      <w:rPr>
        <w:rFonts w:ascii="Calibri"/>
        <w:i/>
        <w:spacing w:val="-1"/>
        <w:sz w:val="16"/>
        <w:szCs w:val="16"/>
      </w:rPr>
      <w:t xml:space="preserve">Developed in cooperation </w:t>
    </w:r>
    <w:r w:rsidRPr="00C65041">
      <w:rPr>
        <w:rFonts w:ascii="Calibri"/>
        <w:i/>
        <w:sz w:val="16"/>
        <w:szCs w:val="16"/>
      </w:rPr>
      <w:t>with</w:t>
    </w:r>
    <w:r w:rsidRPr="00C65041">
      <w:rPr>
        <w:rFonts w:ascii="Calibri"/>
        <w:i/>
        <w:spacing w:val="-1"/>
        <w:sz w:val="16"/>
        <w:szCs w:val="16"/>
      </w:rPr>
      <w:t xml:space="preserve"> Wisconsin DPI</w:t>
    </w:r>
    <w:r w:rsidRPr="00C65041">
      <w:rPr>
        <w:rFonts w:ascii="Calibri"/>
        <w:i/>
        <w:sz w:val="16"/>
        <w:szCs w:val="16"/>
      </w:rPr>
      <w:t xml:space="preserve"> </w:t>
    </w:r>
    <w:r w:rsidRPr="00C65041">
      <w:rPr>
        <w:rFonts w:ascii="Calibri"/>
        <w:i/>
        <w:spacing w:val="-2"/>
        <w:sz w:val="16"/>
        <w:szCs w:val="16"/>
      </w:rPr>
      <w:t>and</w:t>
    </w:r>
    <w:r w:rsidRPr="00C65041">
      <w:rPr>
        <w:rFonts w:ascii="Calibri"/>
        <w:i/>
        <w:spacing w:val="-1"/>
        <w:sz w:val="16"/>
        <w:szCs w:val="16"/>
      </w:rPr>
      <w:t xml:space="preserve"> the</w:t>
    </w:r>
    <w:r w:rsidRPr="00C65041">
      <w:rPr>
        <w:rFonts w:ascii="Calibri"/>
        <w:i/>
        <w:sz w:val="16"/>
        <w:szCs w:val="16"/>
      </w:rPr>
      <w:t xml:space="preserve"> </w:t>
    </w:r>
    <w:r w:rsidRPr="00C65041">
      <w:rPr>
        <w:rFonts w:ascii="Calibri"/>
        <w:i/>
        <w:spacing w:val="-1"/>
        <w:sz w:val="16"/>
        <w:szCs w:val="16"/>
      </w:rPr>
      <w:t>Nationally</w:t>
    </w:r>
    <w:r w:rsidRPr="00C65041">
      <w:rPr>
        <w:rFonts w:ascii="Calibri"/>
        <w:i/>
        <w:sz w:val="16"/>
        <w:szCs w:val="16"/>
      </w:rPr>
      <w:t xml:space="preserve"> </w:t>
    </w:r>
    <w:r w:rsidRPr="00C65041">
      <w:rPr>
        <w:rFonts w:ascii="Calibri"/>
        <w:i/>
        <w:spacing w:val="-1"/>
        <w:sz w:val="16"/>
        <w:szCs w:val="16"/>
      </w:rPr>
      <w:t>Ratified Summary</w:t>
    </w:r>
    <w:r w:rsidRPr="00C65041">
      <w:rPr>
        <w:rFonts w:ascii="Calibri"/>
        <w:i/>
        <w:sz w:val="16"/>
        <w:szCs w:val="16"/>
      </w:rPr>
      <w:t xml:space="preserve"> </w:t>
    </w:r>
    <w:r w:rsidRPr="00C65041">
      <w:rPr>
        <w:rFonts w:ascii="Calibri"/>
        <w:i/>
        <w:spacing w:val="-1"/>
        <w:sz w:val="16"/>
        <w:szCs w:val="16"/>
      </w:rPr>
      <w:t>of Performance</w:t>
    </w:r>
    <w:r w:rsidRPr="00C65041">
      <w:rPr>
        <w:rFonts w:ascii="Calibri"/>
        <w:i/>
        <w:sz w:val="16"/>
        <w:szCs w:val="16"/>
      </w:rPr>
      <w:t xml:space="preserve"> </w:t>
    </w:r>
    <w:hyperlink r:id="rId2" w:history="1">
      <w:r w:rsidRPr="00784540">
        <w:rPr>
          <w:rStyle w:val="Hyperlink"/>
          <w:rFonts w:ascii="Calibri"/>
          <w:i/>
          <w:spacing w:val="-1"/>
          <w:sz w:val="16"/>
          <w:szCs w:val="16"/>
        </w:rPr>
        <w:t>http://www.calstat.org/publications/pdfs/SOP.pdf</w:t>
      </w:r>
    </w:hyperlink>
    <w:r>
      <w:rPr>
        <w:rFonts w:ascii="Calibri"/>
        <w:i/>
        <w:spacing w:val="-1"/>
        <w:sz w:val="16"/>
        <w:szCs w:val="16"/>
      </w:rPr>
      <w:t xml:space="preserve"> </w:t>
    </w:r>
    <w:r w:rsidRPr="00C65041">
      <w:rPr>
        <w:rFonts w:ascii="Calibri"/>
        <w:i/>
        <w:spacing w:val="-1"/>
        <w:sz w:val="16"/>
        <w:szCs w:val="16"/>
      </w:rPr>
      <w:t xml:space="preserve"> </w:t>
    </w:r>
    <w:r>
      <w:rPr>
        <w:rFonts w:ascii="Calibri"/>
        <w:i/>
        <w:spacing w:val="-1"/>
        <w:sz w:val="16"/>
        <w:szCs w:val="16"/>
      </w:rPr>
      <w:t xml:space="preserve">    </w:t>
    </w:r>
    <w:r w:rsidRPr="00C65041">
      <w:rPr>
        <w:rFonts w:ascii="Calibri"/>
        <w:i/>
        <w:spacing w:val="-1"/>
        <w:sz w:val="16"/>
        <w:szCs w:val="16"/>
      </w:rPr>
      <w:t>Revised</w:t>
    </w:r>
    <w:r w:rsidRPr="00C65041">
      <w:rPr>
        <w:rFonts w:ascii="Calibri"/>
        <w:i/>
        <w:spacing w:val="-2"/>
        <w:sz w:val="16"/>
        <w:szCs w:val="16"/>
      </w:rPr>
      <w:t xml:space="preserve"> </w:t>
    </w:r>
    <w:r w:rsidR="002D5984">
      <w:rPr>
        <w:rFonts w:ascii="Calibri"/>
        <w:i/>
        <w:spacing w:val="-1"/>
        <w:sz w:val="16"/>
        <w:szCs w:val="16"/>
      </w:rPr>
      <w:t>February 2024</w:t>
    </w:r>
  </w:p>
  <w:p w14:paraId="418CE658" w14:textId="77777777" w:rsidR="009A2F9E" w:rsidRDefault="009A2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CB445" w14:textId="77777777" w:rsidR="00972C1A" w:rsidRDefault="00972C1A" w:rsidP="001036A6">
      <w:pPr>
        <w:spacing w:after="0" w:line="240" w:lineRule="auto"/>
      </w:pPr>
      <w:r>
        <w:separator/>
      </w:r>
    </w:p>
  </w:footnote>
  <w:footnote w:type="continuationSeparator" w:id="0">
    <w:p w14:paraId="61A92A31" w14:textId="77777777" w:rsidR="00972C1A" w:rsidRDefault="00972C1A" w:rsidP="001036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21735" w14:textId="77777777" w:rsidR="00CE7D0F" w:rsidRDefault="00CE7D0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0" allowOverlap="1" wp14:anchorId="7B0B811E" wp14:editId="036543C1">
              <wp:simplePos x="0" y="0"/>
              <wp:positionH relativeFrom="page">
                <wp:align>center</wp:align>
              </wp:positionH>
              <wp:positionV relativeFrom="topMargin">
                <wp:posOffset>190501</wp:posOffset>
              </wp:positionV>
              <wp:extent cx="9043416" cy="594360"/>
              <wp:effectExtent l="0" t="0" r="5715" b="0"/>
              <wp:wrapNone/>
              <wp:docPr id="225" name="Group 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043416" cy="594360"/>
                        <a:chOff x="409" y="360"/>
                        <a:chExt cx="14215" cy="306"/>
                      </a:xfrm>
                    </wpg:grpSpPr>
                    <wps:wsp>
                      <wps:cNvPr id="226" name="Rectangle 197"/>
                      <wps:cNvSpPr>
                        <a:spLocks noChangeArrowheads="1"/>
                      </wps:cNvSpPr>
                      <wps:spPr bwMode="auto">
                        <a:xfrm>
                          <a:off x="409" y="360"/>
                          <a:ext cx="11988" cy="30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84BA66" w14:textId="77777777" w:rsidR="00CE7D0F" w:rsidRPr="00CE7D0F" w:rsidRDefault="00C019FD" w:rsidP="00CE7D0F">
                            <w:pPr>
                              <w:pStyle w:val="Header"/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Student &amp; Teacher Collaborative: </w:t>
                            </w:r>
                            <w:r w:rsidR="00CE7D0F" w:rsidRPr="00CE7D0F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Summary of Performance</w:t>
                            </w:r>
                          </w:p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Title"/>
                              <w:id w:val="50086225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4AEFB9D7" w14:textId="77777777" w:rsidR="00CE7D0F" w:rsidRDefault="009929EE" w:rsidP="00CE7D0F">
                                <w:pPr>
                                  <w:pStyle w:val="Header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Student Name:</w:t>
                                </w:r>
                              </w:p>
                            </w:sdtContent>
                          </w:sdt>
                          <w:p w14:paraId="69B93E53" w14:textId="77777777" w:rsidR="00CE7D0F" w:rsidRDefault="00CE7D0F">
                            <w:pPr>
                              <w:pStyle w:val="Head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27" name="Rectangle 198"/>
                      <wps:cNvSpPr>
                        <a:spLocks noChangeArrowheads="1"/>
                      </wps:cNvSpPr>
                      <wps:spPr bwMode="auto">
                        <a:xfrm>
                          <a:off x="12395" y="360"/>
                          <a:ext cx="2229" cy="306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alias w:val="Year"/>
                              <w:id w:val="2017270386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06-06-15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409A5975" w14:textId="77777777" w:rsidR="00CE7D0F" w:rsidRDefault="00CE7D0F">
                                <w:pPr>
                                  <w:pStyle w:val="Header"/>
                                  <w:rPr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[Year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26E71D5B">
            <v:group id="Group 196" style="position:absolute;margin-left:0;margin-top:15pt;width:712.1pt;height:46.8pt;z-index:251659264;mso-position-horizontal:center;mso-position-horizontal-relative:page;mso-position-vertical-relative:top-margin-area" coordsize="14215,306" coordorigin="409,360" o:spid="_x0000_s1027" o:allowincell="f" w14:anchorId="7B0B81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">
              <v:rect id="Rectangle 197" style="position:absolute;left:409;top:360;width:11988;height:306;visibility:visible;mso-wrap-style:square;v-text-anchor:middle" o:spid="_x0000_s1028" fillcolor="#538135 [2409]" stroked="f" strokecolor="white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">
                <v:textbox>
                  <w:txbxContent>
                    <w:p w:rsidRPr="00CE7D0F" w:rsidR="00CE7D0F" w:rsidP="00CE7D0F" w:rsidRDefault="00C019FD" w14:paraId="4FCEDCBF" w14:textId="77777777">
                      <w:pPr>
                        <w:pStyle w:val="Header"/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 xml:space="preserve">Student &amp; Teacher Collaborative: </w:t>
                      </w:r>
                      <w:r w:rsidRPr="00CE7D0F" w:rsidR="00CE7D0F">
                        <w:rPr>
                          <w:color w:val="FFFFFF" w:themeColor="background1"/>
                          <w:sz w:val="36"/>
                          <w:szCs w:val="36"/>
                        </w:rPr>
                        <w:t>Summary of Performance</w:t>
                      </w:r>
                    </w:p>
                    <w:sdt>
                      <w:sdtPr>
                        <w:id w:val="1280466979"/>
                        <w:rPr>
                          <w:color w:val="FFFFFF" w:themeColor="background1"/>
                          <w:sz w:val="28"/>
                          <w:szCs w:val="28"/>
                        </w:rPr>
                        <w:alias w:val="Title"/>
                        <w:id w:val="50086225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 w:rsidR="00CE7D0F" w:rsidP="00CE7D0F" w:rsidRDefault="009929EE" w14:paraId="382E3B85" w14:textId="77777777">
                          <w:pPr>
                            <w:pStyle w:val="Header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>Student Name:</w:t>
                          </w:r>
                        </w:p>
                      </w:sdtContent>
                    </w:sdt>
                    <w:p w:rsidR="00CE7D0F" w:rsidRDefault="00CE7D0F" w14:paraId="0A37501D" w14:textId="77777777">
                      <w:pPr>
                        <w:pStyle w:val="Head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  <v:rect id="Rectangle 198" style="position:absolute;left:12395;top:360;width:2229;height:306;visibility:visible;mso-wrap-style:square;v-text-anchor:middle" o:spid="_x0000_s1029" fillcolor="#a5a5a5 [3206]" stroked="f" strokecolor="white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">
                <v:textbox>
                  <w:txbxContent>
                    <w:sdt>
                      <w:sdtPr>
                        <w:id w:val="387675173"/>
                        <w:rPr>
                          <w:color w:val="FFFFFF" w:themeColor="background1"/>
                          <w:sz w:val="36"/>
                          <w:szCs w:val="36"/>
                        </w:rPr>
                        <w:alias w:val="Year"/>
                        <w:id w:val="2017270386"/>
                        <w:showingPlcHdr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06-06-15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CE7D0F" w:rsidRDefault="00CE7D0F" w14:paraId="0976610E" w14:textId="77777777">
                          <w:pPr>
                            <w:pStyle w:val="Header"/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t>[Year]</w:t>
                          </w:r>
                        </w:p>
                      </w:sdtContent>
                    </w:sdt>
                  </w:txbxContent>
                </v:textbox>
              </v:rect>
              <w10:wrap anchorx="page" anchory="margin"/>
            </v:group>
          </w:pict>
        </mc:Fallback>
      </mc:AlternateContent>
    </w:r>
  </w:p>
  <w:p w14:paraId="42811D1A" w14:textId="77777777" w:rsidR="00CE7D0F" w:rsidRDefault="00CE7D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4074"/>
    <w:multiLevelType w:val="hybridMultilevel"/>
    <w:tmpl w:val="A1444A8E"/>
    <w:lvl w:ilvl="0" w:tplc="A8A41920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3FE0CDC2">
      <w:start w:val="1"/>
      <w:numFmt w:val="upperLetter"/>
      <w:lvlText w:val="%2."/>
      <w:lvlJc w:val="left"/>
      <w:pPr>
        <w:ind w:left="884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2" w:tplc="3E6068AA">
      <w:start w:val="1"/>
      <w:numFmt w:val="bullet"/>
      <w:lvlText w:val="•"/>
      <w:lvlJc w:val="left"/>
      <w:pPr>
        <w:ind w:left="2374" w:hanging="360"/>
      </w:pPr>
      <w:rPr>
        <w:rFonts w:hint="default"/>
      </w:rPr>
    </w:lvl>
    <w:lvl w:ilvl="3" w:tplc="DA209890">
      <w:start w:val="1"/>
      <w:numFmt w:val="bullet"/>
      <w:lvlText w:val="•"/>
      <w:lvlJc w:val="left"/>
      <w:pPr>
        <w:ind w:left="3865" w:hanging="360"/>
      </w:pPr>
      <w:rPr>
        <w:rFonts w:hint="default"/>
      </w:rPr>
    </w:lvl>
    <w:lvl w:ilvl="4" w:tplc="477CDA40">
      <w:start w:val="1"/>
      <w:numFmt w:val="bullet"/>
      <w:lvlText w:val="•"/>
      <w:lvlJc w:val="left"/>
      <w:pPr>
        <w:ind w:left="5356" w:hanging="360"/>
      </w:pPr>
      <w:rPr>
        <w:rFonts w:hint="default"/>
      </w:rPr>
    </w:lvl>
    <w:lvl w:ilvl="5" w:tplc="638ED33C">
      <w:start w:val="1"/>
      <w:numFmt w:val="bullet"/>
      <w:lvlText w:val="•"/>
      <w:lvlJc w:val="left"/>
      <w:pPr>
        <w:ind w:left="6846" w:hanging="360"/>
      </w:pPr>
      <w:rPr>
        <w:rFonts w:hint="default"/>
      </w:rPr>
    </w:lvl>
    <w:lvl w:ilvl="6" w:tplc="4404E3A8">
      <w:start w:val="1"/>
      <w:numFmt w:val="bullet"/>
      <w:lvlText w:val="•"/>
      <w:lvlJc w:val="left"/>
      <w:pPr>
        <w:ind w:left="8337" w:hanging="360"/>
      </w:pPr>
      <w:rPr>
        <w:rFonts w:hint="default"/>
      </w:rPr>
    </w:lvl>
    <w:lvl w:ilvl="7" w:tplc="64E889A8">
      <w:start w:val="1"/>
      <w:numFmt w:val="bullet"/>
      <w:lvlText w:val="•"/>
      <w:lvlJc w:val="left"/>
      <w:pPr>
        <w:ind w:left="9828" w:hanging="360"/>
      </w:pPr>
      <w:rPr>
        <w:rFonts w:hint="default"/>
      </w:rPr>
    </w:lvl>
    <w:lvl w:ilvl="8" w:tplc="657A5DF0">
      <w:start w:val="1"/>
      <w:numFmt w:val="bullet"/>
      <w:lvlText w:val="•"/>
      <w:lvlJc w:val="left"/>
      <w:pPr>
        <w:ind w:left="11318" w:hanging="360"/>
      </w:pPr>
      <w:rPr>
        <w:rFonts w:hint="default"/>
      </w:rPr>
    </w:lvl>
  </w:abstractNum>
  <w:abstractNum w:abstractNumId="1" w15:restartNumberingAfterBreak="0">
    <w:nsid w:val="02A402F5"/>
    <w:multiLevelType w:val="hybridMultilevel"/>
    <w:tmpl w:val="D9F87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64CB3"/>
    <w:multiLevelType w:val="hybridMultilevel"/>
    <w:tmpl w:val="72269910"/>
    <w:lvl w:ilvl="0" w:tplc="FCFABAB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67915"/>
    <w:multiLevelType w:val="hybridMultilevel"/>
    <w:tmpl w:val="ACDAC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F122E"/>
    <w:multiLevelType w:val="hybridMultilevel"/>
    <w:tmpl w:val="3ACE4C20"/>
    <w:lvl w:ilvl="0" w:tplc="FCFABAB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D48"/>
    <w:multiLevelType w:val="hybridMultilevel"/>
    <w:tmpl w:val="D5A46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85F8B"/>
    <w:multiLevelType w:val="hybridMultilevel"/>
    <w:tmpl w:val="306AAA70"/>
    <w:lvl w:ilvl="0" w:tplc="FCFABAB4">
      <w:start w:val="1"/>
      <w:numFmt w:val="bullet"/>
      <w:lvlText w:val="•"/>
      <w:lvlJc w:val="left"/>
      <w:pPr>
        <w:ind w:left="462" w:hanging="360"/>
      </w:pPr>
      <w:rPr>
        <w:rFonts w:hint="default"/>
        <w:w w:val="99"/>
        <w:sz w:val="20"/>
        <w:szCs w:val="20"/>
      </w:rPr>
    </w:lvl>
    <w:lvl w:ilvl="1" w:tplc="52AC1F02">
      <w:start w:val="1"/>
      <w:numFmt w:val="bullet"/>
      <w:lvlText w:val="•"/>
      <w:lvlJc w:val="left"/>
      <w:pPr>
        <w:ind w:left="799" w:hanging="360"/>
      </w:pPr>
      <w:rPr>
        <w:rFonts w:hint="default"/>
      </w:rPr>
    </w:lvl>
    <w:lvl w:ilvl="2" w:tplc="1ADE1750">
      <w:start w:val="1"/>
      <w:numFmt w:val="bullet"/>
      <w:lvlText w:val="•"/>
      <w:lvlJc w:val="left"/>
      <w:pPr>
        <w:ind w:left="1137" w:hanging="360"/>
      </w:pPr>
      <w:rPr>
        <w:rFonts w:hint="default"/>
      </w:rPr>
    </w:lvl>
    <w:lvl w:ilvl="3" w:tplc="A2041384">
      <w:start w:val="1"/>
      <w:numFmt w:val="bullet"/>
      <w:lvlText w:val="•"/>
      <w:lvlJc w:val="left"/>
      <w:pPr>
        <w:ind w:left="1475" w:hanging="360"/>
      </w:pPr>
      <w:rPr>
        <w:rFonts w:hint="default"/>
      </w:rPr>
    </w:lvl>
    <w:lvl w:ilvl="4" w:tplc="217A8FDC">
      <w:start w:val="1"/>
      <w:numFmt w:val="bullet"/>
      <w:lvlText w:val="•"/>
      <w:lvlJc w:val="left"/>
      <w:pPr>
        <w:ind w:left="1812" w:hanging="360"/>
      </w:pPr>
      <w:rPr>
        <w:rFonts w:hint="default"/>
      </w:rPr>
    </w:lvl>
    <w:lvl w:ilvl="5" w:tplc="8EBEA07A">
      <w:start w:val="1"/>
      <w:numFmt w:val="bullet"/>
      <w:lvlText w:val="•"/>
      <w:lvlJc w:val="left"/>
      <w:pPr>
        <w:ind w:left="2150" w:hanging="360"/>
      </w:pPr>
      <w:rPr>
        <w:rFonts w:hint="default"/>
      </w:rPr>
    </w:lvl>
    <w:lvl w:ilvl="6" w:tplc="15AE2CD0">
      <w:start w:val="1"/>
      <w:numFmt w:val="bullet"/>
      <w:lvlText w:val="•"/>
      <w:lvlJc w:val="left"/>
      <w:pPr>
        <w:ind w:left="2487" w:hanging="360"/>
      </w:pPr>
      <w:rPr>
        <w:rFonts w:hint="default"/>
      </w:rPr>
    </w:lvl>
    <w:lvl w:ilvl="7" w:tplc="7E24AAD4">
      <w:start w:val="1"/>
      <w:numFmt w:val="bullet"/>
      <w:lvlText w:val="•"/>
      <w:lvlJc w:val="left"/>
      <w:pPr>
        <w:ind w:left="2825" w:hanging="360"/>
      </w:pPr>
      <w:rPr>
        <w:rFonts w:hint="default"/>
      </w:rPr>
    </w:lvl>
    <w:lvl w:ilvl="8" w:tplc="261A2668">
      <w:start w:val="1"/>
      <w:numFmt w:val="bullet"/>
      <w:lvlText w:val="•"/>
      <w:lvlJc w:val="left"/>
      <w:pPr>
        <w:ind w:left="3163" w:hanging="360"/>
      </w:pPr>
      <w:rPr>
        <w:rFonts w:hint="default"/>
      </w:rPr>
    </w:lvl>
  </w:abstractNum>
  <w:abstractNum w:abstractNumId="7" w15:restartNumberingAfterBreak="0">
    <w:nsid w:val="13154168"/>
    <w:multiLevelType w:val="hybridMultilevel"/>
    <w:tmpl w:val="FDE019D6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164A5BEF"/>
    <w:multiLevelType w:val="hybridMultilevel"/>
    <w:tmpl w:val="7240937A"/>
    <w:lvl w:ilvl="0" w:tplc="1B70DDF8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FCFABAB4">
      <w:start w:val="1"/>
      <w:numFmt w:val="bullet"/>
      <w:lvlText w:val="•"/>
      <w:lvlJc w:val="left"/>
      <w:pPr>
        <w:ind w:left="2171" w:hanging="360"/>
      </w:pPr>
      <w:rPr>
        <w:rFonts w:hint="default"/>
      </w:rPr>
    </w:lvl>
    <w:lvl w:ilvl="2" w:tplc="2104DE34">
      <w:start w:val="1"/>
      <w:numFmt w:val="bullet"/>
      <w:lvlText w:val="•"/>
      <w:lvlJc w:val="left"/>
      <w:pPr>
        <w:ind w:left="3519" w:hanging="360"/>
      </w:pPr>
      <w:rPr>
        <w:rFonts w:hint="default"/>
      </w:rPr>
    </w:lvl>
    <w:lvl w:ilvl="3" w:tplc="F17CA7D4">
      <w:start w:val="1"/>
      <w:numFmt w:val="bullet"/>
      <w:lvlText w:val="•"/>
      <w:lvlJc w:val="left"/>
      <w:pPr>
        <w:ind w:left="4866" w:hanging="360"/>
      </w:pPr>
      <w:rPr>
        <w:rFonts w:hint="default"/>
      </w:rPr>
    </w:lvl>
    <w:lvl w:ilvl="4" w:tplc="DC380A62">
      <w:start w:val="1"/>
      <w:numFmt w:val="bullet"/>
      <w:lvlText w:val="•"/>
      <w:lvlJc w:val="left"/>
      <w:pPr>
        <w:ind w:left="6214" w:hanging="360"/>
      </w:pPr>
      <w:rPr>
        <w:rFonts w:hint="default"/>
      </w:rPr>
    </w:lvl>
    <w:lvl w:ilvl="5" w:tplc="A4A4BBE0">
      <w:start w:val="1"/>
      <w:numFmt w:val="bullet"/>
      <w:lvlText w:val="•"/>
      <w:lvlJc w:val="left"/>
      <w:pPr>
        <w:ind w:left="7562" w:hanging="360"/>
      </w:pPr>
      <w:rPr>
        <w:rFonts w:hint="default"/>
      </w:rPr>
    </w:lvl>
    <w:lvl w:ilvl="6" w:tplc="226E312E">
      <w:start w:val="1"/>
      <w:numFmt w:val="bullet"/>
      <w:lvlText w:val="•"/>
      <w:lvlJc w:val="left"/>
      <w:pPr>
        <w:ind w:left="8909" w:hanging="360"/>
      </w:pPr>
      <w:rPr>
        <w:rFonts w:hint="default"/>
      </w:rPr>
    </w:lvl>
    <w:lvl w:ilvl="7" w:tplc="1F66EB16">
      <w:start w:val="1"/>
      <w:numFmt w:val="bullet"/>
      <w:lvlText w:val="•"/>
      <w:lvlJc w:val="left"/>
      <w:pPr>
        <w:ind w:left="10257" w:hanging="360"/>
      </w:pPr>
      <w:rPr>
        <w:rFonts w:hint="default"/>
      </w:rPr>
    </w:lvl>
    <w:lvl w:ilvl="8" w:tplc="6638089E">
      <w:start w:val="1"/>
      <w:numFmt w:val="bullet"/>
      <w:lvlText w:val="•"/>
      <w:lvlJc w:val="left"/>
      <w:pPr>
        <w:ind w:left="11604" w:hanging="360"/>
      </w:pPr>
      <w:rPr>
        <w:rFonts w:hint="default"/>
      </w:rPr>
    </w:lvl>
  </w:abstractNum>
  <w:abstractNum w:abstractNumId="9" w15:restartNumberingAfterBreak="0">
    <w:nsid w:val="179027C2"/>
    <w:multiLevelType w:val="hybridMultilevel"/>
    <w:tmpl w:val="4F168A4A"/>
    <w:lvl w:ilvl="0" w:tplc="A8B6D6E0">
      <w:start w:val="2"/>
      <w:numFmt w:val="decimal"/>
      <w:lvlText w:val="%1."/>
      <w:lvlJc w:val="left"/>
      <w:pPr>
        <w:ind w:left="465" w:hanging="272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1" w:tplc="107CA14E">
      <w:start w:val="1"/>
      <w:numFmt w:val="bullet"/>
      <w:lvlText w:val="•"/>
      <w:lvlJc w:val="left"/>
      <w:pPr>
        <w:ind w:left="769" w:hanging="272"/>
      </w:pPr>
      <w:rPr>
        <w:rFonts w:hint="default"/>
      </w:rPr>
    </w:lvl>
    <w:lvl w:ilvl="2" w:tplc="DD686444">
      <w:start w:val="1"/>
      <w:numFmt w:val="bullet"/>
      <w:lvlText w:val="•"/>
      <w:lvlJc w:val="left"/>
      <w:pPr>
        <w:ind w:left="1074" w:hanging="272"/>
      </w:pPr>
      <w:rPr>
        <w:rFonts w:hint="default"/>
      </w:rPr>
    </w:lvl>
    <w:lvl w:ilvl="3" w:tplc="DE560A2C">
      <w:start w:val="1"/>
      <w:numFmt w:val="bullet"/>
      <w:lvlText w:val="•"/>
      <w:lvlJc w:val="left"/>
      <w:pPr>
        <w:ind w:left="1378" w:hanging="272"/>
      </w:pPr>
      <w:rPr>
        <w:rFonts w:hint="default"/>
      </w:rPr>
    </w:lvl>
    <w:lvl w:ilvl="4" w:tplc="9E548826">
      <w:start w:val="1"/>
      <w:numFmt w:val="bullet"/>
      <w:lvlText w:val="•"/>
      <w:lvlJc w:val="left"/>
      <w:pPr>
        <w:ind w:left="1683" w:hanging="272"/>
      </w:pPr>
      <w:rPr>
        <w:rFonts w:hint="default"/>
      </w:rPr>
    </w:lvl>
    <w:lvl w:ilvl="5" w:tplc="C4B2833A">
      <w:start w:val="1"/>
      <w:numFmt w:val="bullet"/>
      <w:lvlText w:val="•"/>
      <w:lvlJc w:val="left"/>
      <w:pPr>
        <w:ind w:left="1987" w:hanging="272"/>
      </w:pPr>
      <w:rPr>
        <w:rFonts w:hint="default"/>
      </w:rPr>
    </w:lvl>
    <w:lvl w:ilvl="6" w:tplc="CC569432">
      <w:start w:val="1"/>
      <w:numFmt w:val="bullet"/>
      <w:lvlText w:val="•"/>
      <w:lvlJc w:val="left"/>
      <w:pPr>
        <w:ind w:left="2291" w:hanging="272"/>
      </w:pPr>
      <w:rPr>
        <w:rFonts w:hint="default"/>
      </w:rPr>
    </w:lvl>
    <w:lvl w:ilvl="7" w:tplc="E35A7806">
      <w:start w:val="1"/>
      <w:numFmt w:val="bullet"/>
      <w:lvlText w:val="•"/>
      <w:lvlJc w:val="left"/>
      <w:pPr>
        <w:ind w:left="2596" w:hanging="272"/>
      </w:pPr>
      <w:rPr>
        <w:rFonts w:hint="default"/>
      </w:rPr>
    </w:lvl>
    <w:lvl w:ilvl="8" w:tplc="F830F7E8">
      <w:start w:val="1"/>
      <w:numFmt w:val="bullet"/>
      <w:lvlText w:val="•"/>
      <w:lvlJc w:val="left"/>
      <w:pPr>
        <w:ind w:left="2900" w:hanging="272"/>
      </w:pPr>
      <w:rPr>
        <w:rFonts w:hint="default"/>
      </w:rPr>
    </w:lvl>
  </w:abstractNum>
  <w:abstractNum w:abstractNumId="10" w15:restartNumberingAfterBreak="0">
    <w:nsid w:val="1D976375"/>
    <w:multiLevelType w:val="hybridMultilevel"/>
    <w:tmpl w:val="0C964A7C"/>
    <w:lvl w:ilvl="0" w:tplc="E0A6D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06964"/>
    <w:multiLevelType w:val="hybridMultilevel"/>
    <w:tmpl w:val="9C981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772D9B"/>
    <w:multiLevelType w:val="hybridMultilevel"/>
    <w:tmpl w:val="12441B52"/>
    <w:lvl w:ilvl="0" w:tplc="95C04E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42373E"/>
    <w:multiLevelType w:val="hybridMultilevel"/>
    <w:tmpl w:val="FE6AC060"/>
    <w:lvl w:ilvl="0" w:tplc="9510026C">
      <w:start w:val="1"/>
      <w:numFmt w:val="bullet"/>
      <w:lvlText w:val=""/>
      <w:lvlJc w:val="left"/>
      <w:pPr>
        <w:ind w:left="462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52AC1F02">
      <w:start w:val="1"/>
      <w:numFmt w:val="bullet"/>
      <w:lvlText w:val="•"/>
      <w:lvlJc w:val="left"/>
      <w:pPr>
        <w:ind w:left="799" w:hanging="360"/>
      </w:pPr>
      <w:rPr>
        <w:rFonts w:hint="default"/>
      </w:rPr>
    </w:lvl>
    <w:lvl w:ilvl="2" w:tplc="1ADE1750">
      <w:start w:val="1"/>
      <w:numFmt w:val="bullet"/>
      <w:lvlText w:val="•"/>
      <w:lvlJc w:val="left"/>
      <w:pPr>
        <w:ind w:left="1137" w:hanging="360"/>
      </w:pPr>
      <w:rPr>
        <w:rFonts w:hint="default"/>
      </w:rPr>
    </w:lvl>
    <w:lvl w:ilvl="3" w:tplc="A2041384">
      <w:start w:val="1"/>
      <w:numFmt w:val="bullet"/>
      <w:lvlText w:val="•"/>
      <w:lvlJc w:val="left"/>
      <w:pPr>
        <w:ind w:left="1475" w:hanging="360"/>
      </w:pPr>
      <w:rPr>
        <w:rFonts w:hint="default"/>
      </w:rPr>
    </w:lvl>
    <w:lvl w:ilvl="4" w:tplc="217A8FDC">
      <w:start w:val="1"/>
      <w:numFmt w:val="bullet"/>
      <w:lvlText w:val="•"/>
      <w:lvlJc w:val="left"/>
      <w:pPr>
        <w:ind w:left="1812" w:hanging="360"/>
      </w:pPr>
      <w:rPr>
        <w:rFonts w:hint="default"/>
      </w:rPr>
    </w:lvl>
    <w:lvl w:ilvl="5" w:tplc="8EBEA07A">
      <w:start w:val="1"/>
      <w:numFmt w:val="bullet"/>
      <w:lvlText w:val="•"/>
      <w:lvlJc w:val="left"/>
      <w:pPr>
        <w:ind w:left="2150" w:hanging="360"/>
      </w:pPr>
      <w:rPr>
        <w:rFonts w:hint="default"/>
      </w:rPr>
    </w:lvl>
    <w:lvl w:ilvl="6" w:tplc="15AE2CD0">
      <w:start w:val="1"/>
      <w:numFmt w:val="bullet"/>
      <w:lvlText w:val="•"/>
      <w:lvlJc w:val="left"/>
      <w:pPr>
        <w:ind w:left="2487" w:hanging="360"/>
      </w:pPr>
      <w:rPr>
        <w:rFonts w:hint="default"/>
      </w:rPr>
    </w:lvl>
    <w:lvl w:ilvl="7" w:tplc="7E24AAD4">
      <w:start w:val="1"/>
      <w:numFmt w:val="bullet"/>
      <w:lvlText w:val="•"/>
      <w:lvlJc w:val="left"/>
      <w:pPr>
        <w:ind w:left="2825" w:hanging="360"/>
      </w:pPr>
      <w:rPr>
        <w:rFonts w:hint="default"/>
      </w:rPr>
    </w:lvl>
    <w:lvl w:ilvl="8" w:tplc="261A2668">
      <w:start w:val="1"/>
      <w:numFmt w:val="bullet"/>
      <w:lvlText w:val="•"/>
      <w:lvlJc w:val="left"/>
      <w:pPr>
        <w:ind w:left="3163" w:hanging="360"/>
      </w:pPr>
      <w:rPr>
        <w:rFonts w:hint="default"/>
      </w:rPr>
    </w:lvl>
  </w:abstractNum>
  <w:abstractNum w:abstractNumId="14" w15:restartNumberingAfterBreak="0">
    <w:nsid w:val="30003997"/>
    <w:multiLevelType w:val="hybridMultilevel"/>
    <w:tmpl w:val="49944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01CEB"/>
    <w:multiLevelType w:val="hybridMultilevel"/>
    <w:tmpl w:val="778CA7FA"/>
    <w:lvl w:ilvl="0" w:tplc="CFF0D87E">
      <w:start w:val="1"/>
      <w:numFmt w:val="bullet"/>
      <w:lvlText w:val="•"/>
      <w:lvlJc w:val="left"/>
      <w:pPr>
        <w:ind w:left="455" w:hanging="360"/>
      </w:pPr>
      <w:rPr>
        <w:rFonts w:asciiTheme="minorHAnsi" w:hAnsiTheme="minorHAnsi" w:hint="default"/>
        <w:b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175" w:hanging="360"/>
      </w:pPr>
    </w:lvl>
    <w:lvl w:ilvl="2" w:tplc="0409001B" w:tentative="1">
      <w:start w:val="1"/>
      <w:numFmt w:val="lowerRoman"/>
      <w:lvlText w:val="%3."/>
      <w:lvlJc w:val="right"/>
      <w:pPr>
        <w:ind w:left="1895" w:hanging="180"/>
      </w:pPr>
    </w:lvl>
    <w:lvl w:ilvl="3" w:tplc="0409000F" w:tentative="1">
      <w:start w:val="1"/>
      <w:numFmt w:val="decimal"/>
      <w:lvlText w:val="%4."/>
      <w:lvlJc w:val="left"/>
      <w:pPr>
        <w:ind w:left="2615" w:hanging="360"/>
      </w:pPr>
    </w:lvl>
    <w:lvl w:ilvl="4" w:tplc="04090019" w:tentative="1">
      <w:start w:val="1"/>
      <w:numFmt w:val="lowerLetter"/>
      <w:lvlText w:val="%5."/>
      <w:lvlJc w:val="left"/>
      <w:pPr>
        <w:ind w:left="3335" w:hanging="360"/>
      </w:pPr>
    </w:lvl>
    <w:lvl w:ilvl="5" w:tplc="0409001B" w:tentative="1">
      <w:start w:val="1"/>
      <w:numFmt w:val="lowerRoman"/>
      <w:lvlText w:val="%6."/>
      <w:lvlJc w:val="right"/>
      <w:pPr>
        <w:ind w:left="4055" w:hanging="180"/>
      </w:pPr>
    </w:lvl>
    <w:lvl w:ilvl="6" w:tplc="0409000F" w:tentative="1">
      <w:start w:val="1"/>
      <w:numFmt w:val="decimal"/>
      <w:lvlText w:val="%7."/>
      <w:lvlJc w:val="left"/>
      <w:pPr>
        <w:ind w:left="4775" w:hanging="360"/>
      </w:pPr>
    </w:lvl>
    <w:lvl w:ilvl="7" w:tplc="04090019" w:tentative="1">
      <w:start w:val="1"/>
      <w:numFmt w:val="lowerLetter"/>
      <w:lvlText w:val="%8."/>
      <w:lvlJc w:val="left"/>
      <w:pPr>
        <w:ind w:left="5495" w:hanging="360"/>
      </w:pPr>
    </w:lvl>
    <w:lvl w:ilvl="8" w:tplc="0409001B" w:tentative="1">
      <w:start w:val="1"/>
      <w:numFmt w:val="lowerRoman"/>
      <w:lvlText w:val="%9."/>
      <w:lvlJc w:val="right"/>
      <w:pPr>
        <w:ind w:left="6215" w:hanging="180"/>
      </w:pPr>
    </w:lvl>
  </w:abstractNum>
  <w:abstractNum w:abstractNumId="16" w15:restartNumberingAfterBreak="0">
    <w:nsid w:val="3D757530"/>
    <w:multiLevelType w:val="multilevel"/>
    <w:tmpl w:val="72188D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FB43DD"/>
    <w:multiLevelType w:val="hybridMultilevel"/>
    <w:tmpl w:val="4C62DC3C"/>
    <w:lvl w:ilvl="0" w:tplc="9FA2A2FC">
      <w:start w:val="15"/>
      <w:numFmt w:val="bullet"/>
      <w:lvlText w:val="-"/>
      <w:lvlJc w:val="left"/>
      <w:pPr>
        <w:ind w:left="4508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68" w:hanging="360"/>
      </w:pPr>
      <w:rPr>
        <w:rFonts w:ascii="Wingdings" w:hAnsi="Wingdings" w:hint="default"/>
      </w:rPr>
    </w:lvl>
  </w:abstractNum>
  <w:abstractNum w:abstractNumId="18" w15:restartNumberingAfterBreak="0">
    <w:nsid w:val="40013A00"/>
    <w:multiLevelType w:val="hybridMultilevel"/>
    <w:tmpl w:val="BC64B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3F7412"/>
    <w:multiLevelType w:val="hybridMultilevel"/>
    <w:tmpl w:val="8EA007F0"/>
    <w:lvl w:ilvl="0" w:tplc="FE6E73A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7855C6"/>
    <w:multiLevelType w:val="hybridMultilevel"/>
    <w:tmpl w:val="C47A1386"/>
    <w:lvl w:ilvl="0" w:tplc="2A24168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D4797"/>
    <w:multiLevelType w:val="hybridMultilevel"/>
    <w:tmpl w:val="18946DC4"/>
    <w:lvl w:ilvl="0" w:tplc="7880463C">
      <w:start w:val="1"/>
      <w:numFmt w:val="decimal"/>
      <w:lvlText w:val="%1."/>
      <w:lvlJc w:val="left"/>
      <w:pPr>
        <w:ind w:left="484" w:hanging="270"/>
      </w:pPr>
      <w:rPr>
        <w:rFonts w:ascii="Arial" w:eastAsia="Arial" w:hAnsi="Arial" w:hint="default"/>
        <w:sz w:val="18"/>
        <w:szCs w:val="18"/>
      </w:rPr>
    </w:lvl>
    <w:lvl w:ilvl="1" w:tplc="E9261D10">
      <w:start w:val="1"/>
      <w:numFmt w:val="bullet"/>
      <w:lvlText w:val="•"/>
      <w:lvlJc w:val="left"/>
      <w:pPr>
        <w:ind w:left="775" w:hanging="270"/>
      </w:pPr>
      <w:rPr>
        <w:rFonts w:hint="default"/>
      </w:rPr>
    </w:lvl>
    <w:lvl w:ilvl="2" w:tplc="61B86A0E">
      <w:start w:val="1"/>
      <w:numFmt w:val="bullet"/>
      <w:lvlText w:val="•"/>
      <w:lvlJc w:val="left"/>
      <w:pPr>
        <w:ind w:left="1067" w:hanging="270"/>
      </w:pPr>
      <w:rPr>
        <w:rFonts w:hint="default"/>
      </w:rPr>
    </w:lvl>
    <w:lvl w:ilvl="3" w:tplc="193ECC50">
      <w:start w:val="1"/>
      <w:numFmt w:val="bullet"/>
      <w:lvlText w:val="•"/>
      <w:lvlJc w:val="left"/>
      <w:pPr>
        <w:ind w:left="1358" w:hanging="270"/>
      </w:pPr>
      <w:rPr>
        <w:rFonts w:hint="default"/>
      </w:rPr>
    </w:lvl>
    <w:lvl w:ilvl="4" w:tplc="B130F318">
      <w:start w:val="1"/>
      <w:numFmt w:val="bullet"/>
      <w:lvlText w:val="•"/>
      <w:lvlJc w:val="left"/>
      <w:pPr>
        <w:ind w:left="1650" w:hanging="270"/>
      </w:pPr>
      <w:rPr>
        <w:rFonts w:hint="default"/>
      </w:rPr>
    </w:lvl>
    <w:lvl w:ilvl="5" w:tplc="93D00A92">
      <w:start w:val="1"/>
      <w:numFmt w:val="bullet"/>
      <w:lvlText w:val="•"/>
      <w:lvlJc w:val="left"/>
      <w:pPr>
        <w:ind w:left="1941" w:hanging="270"/>
      </w:pPr>
      <w:rPr>
        <w:rFonts w:hint="default"/>
      </w:rPr>
    </w:lvl>
    <w:lvl w:ilvl="6" w:tplc="CCA0B9C6">
      <w:start w:val="1"/>
      <w:numFmt w:val="bullet"/>
      <w:lvlText w:val="•"/>
      <w:lvlJc w:val="left"/>
      <w:pPr>
        <w:ind w:left="2233" w:hanging="270"/>
      </w:pPr>
      <w:rPr>
        <w:rFonts w:hint="default"/>
      </w:rPr>
    </w:lvl>
    <w:lvl w:ilvl="7" w:tplc="5B66C170">
      <w:start w:val="1"/>
      <w:numFmt w:val="bullet"/>
      <w:lvlText w:val="•"/>
      <w:lvlJc w:val="left"/>
      <w:pPr>
        <w:ind w:left="2524" w:hanging="270"/>
      </w:pPr>
      <w:rPr>
        <w:rFonts w:hint="default"/>
      </w:rPr>
    </w:lvl>
    <w:lvl w:ilvl="8" w:tplc="87205A96">
      <w:start w:val="1"/>
      <w:numFmt w:val="bullet"/>
      <w:lvlText w:val="•"/>
      <w:lvlJc w:val="left"/>
      <w:pPr>
        <w:ind w:left="2816" w:hanging="270"/>
      </w:pPr>
      <w:rPr>
        <w:rFonts w:hint="default"/>
      </w:rPr>
    </w:lvl>
  </w:abstractNum>
  <w:abstractNum w:abstractNumId="22" w15:restartNumberingAfterBreak="0">
    <w:nsid w:val="4C354610"/>
    <w:multiLevelType w:val="hybridMultilevel"/>
    <w:tmpl w:val="1C426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DE1EC0"/>
    <w:multiLevelType w:val="hybridMultilevel"/>
    <w:tmpl w:val="D7208D84"/>
    <w:lvl w:ilvl="0" w:tplc="FCFABAB4">
      <w:start w:val="1"/>
      <w:numFmt w:val="bullet"/>
      <w:lvlText w:val="•"/>
      <w:lvlJc w:val="left"/>
      <w:pPr>
        <w:ind w:left="462" w:hanging="360"/>
      </w:pPr>
      <w:rPr>
        <w:rFonts w:hint="default"/>
        <w:w w:val="99"/>
        <w:sz w:val="20"/>
        <w:szCs w:val="20"/>
      </w:rPr>
    </w:lvl>
    <w:lvl w:ilvl="1" w:tplc="A66E3CA4">
      <w:start w:val="1"/>
      <w:numFmt w:val="bullet"/>
      <w:lvlText w:val="•"/>
      <w:lvlJc w:val="left"/>
      <w:pPr>
        <w:ind w:left="799" w:hanging="360"/>
      </w:pPr>
      <w:rPr>
        <w:rFonts w:hint="default"/>
      </w:rPr>
    </w:lvl>
    <w:lvl w:ilvl="2" w:tplc="D468230C">
      <w:start w:val="1"/>
      <w:numFmt w:val="bullet"/>
      <w:lvlText w:val="•"/>
      <w:lvlJc w:val="left"/>
      <w:pPr>
        <w:ind w:left="1137" w:hanging="360"/>
      </w:pPr>
      <w:rPr>
        <w:rFonts w:hint="default"/>
      </w:rPr>
    </w:lvl>
    <w:lvl w:ilvl="3" w:tplc="E788EA8C">
      <w:start w:val="1"/>
      <w:numFmt w:val="bullet"/>
      <w:lvlText w:val="•"/>
      <w:lvlJc w:val="left"/>
      <w:pPr>
        <w:ind w:left="1475" w:hanging="360"/>
      </w:pPr>
      <w:rPr>
        <w:rFonts w:hint="default"/>
      </w:rPr>
    </w:lvl>
    <w:lvl w:ilvl="4" w:tplc="B59A7234">
      <w:start w:val="1"/>
      <w:numFmt w:val="bullet"/>
      <w:lvlText w:val="•"/>
      <w:lvlJc w:val="left"/>
      <w:pPr>
        <w:ind w:left="1812" w:hanging="360"/>
      </w:pPr>
      <w:rPr>
        <w:rFonts w:hint="default"/>
      </w:rPr>
    </w:lvl>
    <w:lvl w:ilvl="5" w:tplc="8D6C14F2">
      <w:start w:val="1"/>
      <w:numFmt w:val="bullet"/>
      <w:lvlText w:val="•"/>
      <w:lvlJc w:val="left"/>
      <w:pPr>
        <w:ind w:left="2150" w:hanging="360"/>
      </w:pPr>
      <w:rPr>
        <w:rFonts w:hint="default"/>
      </w:rPr>
    </w:lvl>
    <w:lvl w:ilvl="6" w:tplc="FFDAFCCE">
      <w:start w:val="1"/>
      <w:numFmt w:val="bullet"/>
      <w:lvlText w:val="•"/>
      <w:lvlJc w:val="left"/>
      <w:pPr>
        <w:ind w:left="2487" w:hanging="360"/>
      </w:pPr>
      <w:rPr>
        <w:rFonts w:hint="default"/>
      </w:rPr>
    </w:lvl>
    <w:lvl w:ilvl="7" w:tplc="F2961166">
      <w:start w:val="1"/>
      <w:numFmt w:val="bullet"/>
      <w:lvlText w:val="•"/>
      <w:lvlJc w:val="left"/>
      <w:pPr>
        <w:ind w:left="2825" w:hanging="360"/>
      </w:pPr>
      <w:rPr>
        <w:rFonts w:hint="default"/>
      </w:rPr>
    </w:lvl>
    <w:lvl w:ilvl="8" w:tplc="C4348A40">
      <w:start w:val="1"/>
      <w:numFmt w:val="bullet"/>
      <w:lvlText w:val="•"/>
      <w:lvlJc w:val="left"/>
      <w:pPr>
        <w:ind w:left="3163" w:hanging="360"/>
      </w:pPr>
      <w:rPr>
        <w:rFonts w:hint="default"/>
      </w:rPr>
    </w:lvl>
  </w:abstractNum>
  <w:abstractNum w:abstractNumId="24" w15:restartNumberingAfterBreak="0">
    <w:nsid w:val="5636115C"/>
    <w:multiLevelType w:val="hybridMultilevel"/>
    <w:tmpl w:val="B4744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952BAC2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3A0499"/>
    <w:multiLevelType w:val="hybridMultilevel"/>
    <w:tmpl w:val="8EB6431A"/>
    <w:lvl w:ilvl="0" w:tplc="C28E7522">
      <w:start w:val="1"/>
      <w:numFmt w:val="bullet"/>
      <w:lvlText w:val="•"/>
      <w:lvlJc w:val="left"/>
      <w:pPr>
        <w:ind w:left="720" w:hanging="360"/>
      </w:pPr>
      <w:rPr>
        <w:rFonts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EA2C2C"/>
    <w:multiLevelType w:val="hybridMultilevel"/>
    <w:tmpl w:val="94D2C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F5582F"/>
    <w:multiLevelType w:val="hybridMultilevel"/>
    <w:tmpl w:val="A02082CC"/>
    <w:lvl w:ilvl="0" w:tplc="498E63D0">
      <w:start w:val="1"/>
      <w:numFmt w:val="bullet"/>
      <w:lvlText w:val=""/>
      <w:lvlJc w:val="left"/>
      <w:pPr>
        <w:ind w:left="462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A66E3CA4">
      <w:start w:val="1"/>
      <w:numFmt w:val="bullet"/>
      <w:lvlText w:val="•"/>
      <w:lvlJc w:val="left"/>
      <w:pPr>
        <w:ind w:left="799" w:hanging="360"/>
      </w:pPr>
      <w:rPr>
        <w:rFonts w:hint="default"/>
      </w:rPr>
    </w:lvl>
    <w:lvl w:ilvl="2" w:tplc="D468230C">
      <w:start w:val="1"/>
      <w:numFmt w:val="bullet"/>
      <w:lvlText w:val="•"/>
      <w:lvlJc w:val="left"/>
      <w:pPr>
        <w:ind w:left="1137" w:hanging="360"/>
      </w:pPr>
      <w:rPr>
        <w:rFonts w:hint="default"/>
      </w:rPr>
    </w:lvl>
    <w:lvl w:ilvl="3" w:tplc="E788EA8C">
      <w:start w:val="1"/>
      <w:numFmt w:val="bullet"/>
      <w:lvlText w:val="•"/>
      <w:lvlJc w:val="left"/>
      <w:pPr>
        <w:ind w:left="1475" w:hanging="360"/>
      </w:pPr>
      <w:rPr>
        <w:rFonts w:hint="default"/>
      </w:rPr>
    </w:lvl>
    <w:lvl w:ilvl="4" w:tplc="B59A7234">
      <w:start w:val="1"/>
      <w:numFmt w:val="bullet"/>
      <w:lvlText w:val="•"/>
      <w:lvlJc w:val="left"/>
      <w:pPr>
        <w:ind w:left="1812" w:hanging="360"/>
      </w:pPr>
      <w:rPr>
        <w:rFonts w:hint="default"/>
      </w:rPr>
    </w:lvl>
    <w:lvl w:ilvl="5" w:tplc="8D6C14F2">
      <w:start w:val="1"/>
      <w:numFmt w:val="bullet"/>
      <w:lvlText w:val="•"/>
      <w:lvlJc w:val="left"/>
      <w:pPr>
        <w:ind w:left="2150" w:hanging="360"/>
      </w:pPr>
      <w:rPr>
        <w:rFonts w:hint="default"/>
      </w:rPr>
    </w:lvl>
    <w:lvl w:ilvl="6" w:tplc="FFDAFCCE">
      <w:start w:val="1"/>
      <w:numFmt w:val="bullet"/>
      <w:lvlText w:val="•"/>
      <w:lvlJc w:val="left"/>
      <w:pPr>
        <w:ind w:left="2487" w:hanging="360"/>
      </w:pPr>
      <w:rPr>
        <w:rFonts w:hint="default"/>
      </w:rPr>
    </w:lvl>
    <w:lvl w:ilvl="7" w:tplc="F2961166">
      <w:start w:val="1"/>
      <w:numFmt w:val="bullet"/>
      <w:lvlText w:val="•"/>
      <w:lvlJc w:val="left"/>
      <w:pPr>
        <w:ind w:left="2825" w:hanging="360"/>
      </w:pPr>
      <w:rPr>
        <w:rFonts w:hint="default"/>
      </w:rPr>
    </w:lvl>
    <w:lvl w:ilvl="8" w:tplc="C4348A40">
      <w:start w:val="1"/>
      <w:numFmt w:val="bullet"/>
      <w:lvlText w:val="•"/>
      <w:lvlJc w:val="left"/>
      <w:pPr>
        <w:ind w:left="3163" w:hanging="360"/>
      </w:pPr>
      <w:rPr>
        <w:rFonts w:hint="default"/>
      </w:rPr>
    </w:lvl>
  </w:abstractNum>
  <w:abstractNum w:abstractNumId="28" w15:restartNumberingAfterBreak="0">
    <w:nsid w:val="62A6406F"/>
    <w:multiLevelType w:val="hybridMultilevel"/>
    <w:tmpl w:val="4D34587A"/>
    <w:lvl w:ilvl="0" w:tplc="ACB87AF4">
      <w:start w:val="1"/>
      <w:numFmt w:val="decimal"/>
      <w:lvlText w:val="%1."/>
      <w:lvlJc w:val="left"/>
      <w:pPr>
        <w:ind w:left="455" w:hanging="361"/>
      </w:pPr>
      <w:rPr>
        <w:rFonts w:ascii="Arial" w:eastAsia="Arial" w:hAnsi="Arial" w:hint="default"/>
        <w:sz w:val="18"/>
        <w:szCs w:val="18"/>
      </w:rPr>
    </w:lvl>
    <w:lvl w:ilvl="1" w:tplc="5A5E2AD0">
      <w:start w:val="1"/>
      <w:numFmt w:val="bullet"/>
      <w:lvlText w:val="•"/>
      <w:lvlJc w:val="left"/>
      <w:pPr>
        <w:ind w:left="738" w:hanging="361"/>
      </w:pPr>
      <w:rPr>
        <w:rFonts w:hint="default"/>
      </w:rPr>
    </w:lvl>
    <w:lvl w:ilvl="2" w:tplc="F9F01CA2">
      <w:start w:val="1"/>
      <w:numFmt w:val="bullet"/>
      <w:lvlText w:val="•"/>
      <w:lvlJc w:val="left"/>
      <w:pPr>
        <w:ind w:left="1022" w:hanging="361"/>
      </w:pPr>
      <w:rPr>
        <w:rFonts w:hint="default"/>
      </w:rPr>
    </w:lvl>
    <w:lvl w:ilvl="3" w:tplc="C172ECE0">
      <w:start w:val="1"/>
      <w:numFmt w:val="bullet"/>
      <w:lvlText w:val="•"/>
      <w:lvlJc w:val="left"/>
      <w:pPr>
        <w:ind w:left="1305" w:hanging="361"/>
      </w:pPr>
      <w:rPr>
        <w:rFonts w:hint="default"/>
      </w:rPr>
    </w:lvl>
    <w:lvl w:ilvl="4" w:tplc="1478956A">
      <w:start w:val="1"/>
      <w:numFmt w:val="bullet"/>
      <w:lvlText w:val="•"/>
      <w:lvlJc w:val="left"/>
      <w:pPr>
        <w:ind w:left="1588" w:hanging="361"/>
      </w:pPr>
      <w:rPr>
        <w:rFonts w:hint="default"/>
      </w:rPr>
    </w:lvl>
    <w:lvl w:ilvl="5" w:tplc="92065300">
      <w:start w:val="1"/>
      <w:numFmt w:val="bullet"/>
      <w:lvlText w:val="•"/>
      <w:lvlJc w:val="left"/>
      <w:pPr>
        <w:ind w:left="1872" w:hanging="361"/>
      </w:pPr>
      <w:rPr>
        <w:rFonts w:hint="default"/>
      </w:rPr>
    </w:lvl>
    <w:lvl w:ilvl="6" w:tplc="8E6A0750">
      <w:start w:val="1"/>
      <w:numFmt w:val="bullet"/>
      <w:lvlText w:val="•"/>
      <w:lvlJc w:val="left"/>
      <w:pPr>
        <w:ind w:left="2155" w:hanging="361"/>
      </w:pPr>
      <w:rPr>
        <w:rFonts w:hint="default"/>
      </w:rPr>
    </w:lvl>
    <w:lvl w:ilvl="7" w:tplc="0BA40F30">
      <w:start w:val="1"/>
      <w:numFmt w:val="bullet"/>
      <w:lvlText w:val="•"/>
      <w:lvlJc w:val="left"/>
      <w:pPr>
        <w:ind w:left="2438" w:hanging="361"/>
      </w:pPr>
      <w:rPr>
        <w:rFonts w:hint="default"/>
      </w:rPr>
    </w:lvl>
    <w:lvl w:ilvl="8" w:tplc="23E44658">
      <w:start w:val="1"/>
      <w:numFmt w:val="bullet"/>
      <w:lvlText w:val="•"/>
      <w:lvlJc w:val="left"/>
      <w:pPr>
        <w:ind w:left="2722" w:hanging="361"/>
      </w:pPr>
      <w:rPr>
        <w:rFonts w:hint="default"/>
      </w:rPr>
    </w:lvl>
  </w:abstractNum>
  <w:abstractNum w:abstractNumId="29" w15:restartNumberingAfterBreak="0">
    <w:nsid w:val="678D60E6"/>
    <w:multiLevelType w:val="hybridMultilevel"/>
    <w:tmpl w:val="F6360E72"/>
    <w:lvl w:ilvl="0" w:tplc="752443FC">
      <w:start w:val="1"/>
      <w:numFmt w:val="bullet"/>
      <w:lvlText w:val="•"/>
      <w:lvlJc w:val="left"/>
      <w:pPr>
        <w:ind w:left="484" w:hanging="270"/>
      </w:pPr>
      <w:rPr>
        <w:rFonts w:asciiTheme="minorHAnsi" w:hAnsiTheme="minorHAnsi" w:hint="default"/>
        <w:sz w:val="18"/>
        <w:szCs w:val="18"/>
      </w:rPr>
    </w:lvl>
    <w:lvl w:ilvl="1" w:tplc="E9261D10">
      <w:start w:val="1"/>
      <w:numFmt w:val="bullet"/>
      <w:lvlText w:val="•"/>
      <w:lvlJc w:val="left"/>
      <w:pPr>
        <w:ind w:left="775" w:hanging="270"/>
      </w:pPr>
      <w:rPr>
        <w:rFonts w:hint="default"/>
      </w:rPr>
    </w:lvl>
    <w:lvl w:ilvl="2" w:tplc="61B86A0E">
      <w:start w:val="1"/>
      <w:numFmt w:val="bullet"/>
      <w:lvlText w:val="•"/>
      <w:lvlJc w:val="left"/>
      <w:pPr>
        <w:ind w:left="1067" w:hanging="270"/>
      </w:pPr>
      <w:rPr>
        <w:rFonts w:hint="default"/>
      </w:rPr>
    </w:lvl>
    <w:lvl w:ilvl="3" w:tplc="193ECC50">
      <w:start w:val="1"/>
      <w:numFmt w:val="bullet"/>
      <w:lvlText w:val="•"/>
      <w:lvlJc w:val="left"/>
      <w:pPr>
        <w:ind w:left="1358" w:hanging="270"/>
      </w:pPr>
      <w:rPr>
        <w:rFonts w:hint="default"/>
      </w:rPr>
    </w:lvl>
    <w:lvl w:ilvl="4" w:tplc="B130F318">
      <w:start w:val="1"/>
      <w:numFmt w:val="bullet"/>
      <w:lvlText w:val="•"/>
      <w:lvlJc w:val="left"/>
      <w:pPr>
        <w:ind w:left="1650" w:hanging="270"/>
      </w:pPr>
      <w:rPr>
        <w:rFonts w:hint="default"/>
      </w:rPr>
    </w:lvl>
    <w:lvl w:ilvl="5" w:tplc="93D00A92">
      <w:start w:val="1"/>
      <w:numFmt w:val="bullet"/>
      <w:lvlText w:val="•"/>
      <w:lvlJc w:val="left"/>
      <w:pPr>
        <w:ind w:left="1941" w:hanging="270"/>
      </w:pPr>
      <w:rPr>
        <w:rFonts w:hint="default"/>
      </w:rPr>
    </w:lvl>
    <w:lvl w:ilvl="6" w:tplc="CCA0B9C6">
      <w:start w:val="1"/>
      <w:numFmt w:val="bullet"/>
      <w:lvlText w:val="•"/>
      <w:lvlJc w:val="left"/>
      <w:pPr>
        <w:ind w:left="2233" w:hanging="270"/>
      </w:pPr>
      <w:rPr>
        <w:rFonts w:hint="default"/>
      </w:rPr>
    </w:lvl>
    <w:lvl w:ilvl="7" w:tplc="5B66C170">
      <w:start w:val="1"/>
      <w:numFmt w:val="bullet"/>
      <w:lvlText w:val="•"/>
      <w:lvlJc w:val="left"/>
      <w:pPr>
        <w:ind w:left="2524" w:hanging="270"/>
      </w:pPr>
      <w:rPr>
        <w:rFonts w:hint="default"/>
      </w:rPr>
    </w:lvl>
    <w:lvl w:ilvl="8" w:tplc="87205A96">
      <w:start w:val="1"/>
      <w:numFmt w:val="bullet"/>
      <w:lvlText w:val="•"/>
      <w:lvlJc w:val="left"/>
      <w:pPr>
        <w:ind w:left="2816" w:hanging="270"/>
      </w:pPr>
      <w:rPr>
        <w:rFonts w:hint="default"/>
      </w:rPr>
    </w:lvl>
  </w:abstractNum>
  <w:abstractNum w:abstractNumId="30" w15:restartNumberingAfterBreak="0">
    <w:nsid w:val="69384AC0"/>
    <w:multiLevelType w:val="hybridMultilevel"/>
    <w:tmpl w:val="BC94F8DC"/>
    <w:lvl w:ilvl="0" w:tplc="DBF49A14">
      <w:start w:val="1"/>
      <w:numFmt w:val="decimal"/>
      <w:lvlText w:val="%1."/>
      <w:lvlJc w:val="left"/>
      <w:pPr>
        <w:ind w:left="540" w:hanging="360"/>
      </w:pPr>
      <w:rPr>
        <w:rFonts w:ascii="Arial" w:eastAsiaTheme="minorHAnsi" w:hAnsiTheme="minorHAnsi" w:cstheme="minorBidi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69890A73"/>
    <w:multiLevelType w:val="hybridMultilevel"/>
    <w:tmpl w:val="8196C26A"/>
    <w:lvl w:ilvl="0" w:tplc="11DCA1AC">
      <w:start w:val="1"/>
      <w:numFmt w:val="bullet"/>
      <w:lvlText w:val="•"/>
      <w:lvlJc w:val="left"/>
      <w:pPr>
        <w:ind w:left="720" w:hanging="360"/>
      </w:pPr>
      <w:rPr>
        <w:rFonts w:asciiTheme="minorHAnsi" w:hAnsiTheme="minorHAnsi" w:hint="default"/>
        <w:b w:val="0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DF44C7"/>
    <w:multiLevelType w:val="hybridMultilevel"/>
    <w:tmpl w:val="F98E6CD6"/>
    <w:lvl w:ilvl="0" w:tplc="BA4C9170">
      <w:start w:val="1"/>
      <w:numFmt w:val="bullet"/>
      <w:lvlText w:val="•"/>
      <w:lvlJc w:val="left"/>
      <w:pPr>
        <w:ind w:left="540" w:hanging="360"/>
      </w:pPr>
      <w:rPr>
        <w:rFonts w:hint="default"/>
        <w:b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6E241DEF"/>
    <w:multiLevelType w:val="hybridMultilevel"/>
    <w:tmpl w:val="408C8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007F89"/>
    <w:multiLevelType w:val="hybridMultilevel"/>
    <w:tmpl w:val="5D9C9BF6"/>
    <w:lvl w:ilvl="0" w:tplc="9E5EFAEE">
      <w:start w:val="1"/>
      <w:numFmt w:val="bullet"/>
      <w:lvlText w:val="•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F44CFD"/>
    <w:multiLevelType w:val="hybridMultilevel"/>
    <w:tmpl w:val="FA30C0DA"/>
    <w:lvl w:ilvl="0" w:tplc="F7C28466">
      <w:start w:val="1"/>
      <w:numFmt w:val="decimal"/>
      <w:lvlText w:val="%1."/>
      <w:lvlJc w:val="left"/>
      <w:pPr>
        <w:ind w:left="455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5" w:hanging="360"/>
      </w:pPr>
    </w:lvl>
    <w:lvl w:ilvl="2" w:tplc="0409001B" w:tentative="1">
      <w:start w:val="1"/>
      <w:numFmt w:val="lowerRoman"/>
      <w:lvlText w:val="%3."/>
      <w:lvlJc w:val="right"/>
      <w:pPr>
        <w:ind w:left="1895" w:hanging="180"/>
      </w:pPr>
    </w:lvl>
    <w:lvl w:ilvl="3" w:tplc="0409000F" w:tentative="1">
      <w:start w:val="1"/>
      <w:numFmt w:val="decimal"/>
      <w:lvlText w:val="%4."/>
      <w:lvlJc w:val="left"/>
      <w:pPr>
        <w:ind w:left="2615" w:hanging="360"/>
      </w:pPr>
    </w:lvl>
    <w:lvl w:ilvl="4" w:tplc="04090019" w:tentative="1">
      <w:start w:val="1"/>
      <w:numFmt w:val="lowerLetter"/>
      <w:lvlText w:val="%5."/>
      <w:lvlJc w:val="left"/>
      <w:pPr>
        <w:ind w:left="3335" w:hanging="360"/>
      </w:pPr>
    </w:lvl>
    <w:lvl w:ilvl="5" w:tplc="0409001B" w:tentative="1">
      <w:start w:val="1"/>
      <w:numFmt w:val="lowerRoman"/>
      <w:lvlText w:val="%6."/>
      <w:lvlJc w:val="right"/>
      <w:pPr>
        <w:ind w:left="4055" w:hanging="180"/>
      </w:pPr>
    </w:lvl>
    <w:lvl w:ilvl="6" w:tplc="0409000F" w:tentative="1">
      <w:start w:val="1"/>
      <w:numFmt w:val="decimal"/>
      <w:lvlText w:val="%7."/>
      <w:lvlJc w:val="left"/>
      <w:pPr>
        <w:ind w:left="4775" w:hanging="360"/>
      </w:pPr>
    </w:lvl>
    <w:lvl w:ilvl="7" w:tplc="04090019" w:tentative="1">
      <w:start w:val="1"/>
      <w:numFmt w:val="lowerLetter"/>
      <w:lvlText w:val="%8."/>
      <w:lvlJc w:val="left"/>
      <w:pPr>
        <w:ind w:left="5495" w:hanging="360"/>
      </w:pPr>
    </w:lvl>
    <w:lvl w:ilvl="8" w:tplc="0409001B" w:tentative="1">
      <w:start w:val="1"/>
      <w:numFmt w:val="lowerRoman"/>
      <w:lvlText w:val="%9."/>
      <w:lvlJc w:val="right"/>
      <w:pPr>
        <w:ind w:left="6215" w:hanging="180"/>
      </w:pPr>
    </w:lvl>
  </w:abstractNum>
  <w:abstractNum w:abstractNumId="36" w15:restartNumberingAfterBreak="0">
    <w:nsid w:val="7B7A48EF"/>
    <w:multiLevelType w:val="hybridMultilevel"/>
    <w:tmpl w:val="2B687C40"/>
    <w:lvl w:ilvl="0" w:tplc="049AE494">
      <w:start w:val="1"/>
      <w:numFmt w:val="bullet"/>
      <w:lvlText w:val="•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097704">
    <w:abstractNumId w:val="8"/>
  </w:num>
  <w:num w:numId="2" w16cid:durableId="241183622">
    <w:abstractNumId w:val="22"/>
  </w:num>
  <w:num w:numId="3" w16cid:durableId="965156774">
    <w:abstractNumId w:val="9"/>
  </w:num>
  <w:num w:numId="4" w16cid:durableId="1097016335">
    <w:abstractNumId w:val="35"/>
  </w:num>
  <w:num w:numId="5" w16cid:durableId="1977449677">
    <w:abstractNumId w:val="27"/>
  </w:num>
  <w:num w:numId="6" w16cid:durableId="1331449184">
    <w:abstractNumId w:val="30"/>
  </w:num>
  <w:num w:numId="7" w16cid:durableId="1656836970">
    <w:abstractNumId w:val="13"/>
  </w:num>
  <w:num w:numId="8" w16cid:durableId="987825888">
    <w:abstractNumId w:val="12"/>
  </w:num>
  <w:num w:numId="9" w16cid:durableId="313484719">
    <w:abstractNumId w:val="0"/>
  </w:num>
  <w:num w:numId="10" w16cid:durableId="2035298855">
    <w:abstractNumId w:val="28"/>
  </w:num>
  <w:num w:numId="11" w16cid:durableId="2115857614">
    <w:abstractNumId w:val="21"/>
  </w:num>
  <w:num w:numId="12" w16cid:durableId="552230788">
    <w:abstractNumId w:val="11"/>
  </w:num>
  <w:num w:numId="13" w16cid:durableId="1353723258">
    <w:abstractNumId w:val="24"/>
  </w:num>
  <w:num w:numId="14" w16cid:durableId="838931784">
    <w:abstractNumId w:val="16"/>
  </w:num>
  <w:num w:numId="15" w16cid:durableId="630286242">
    <w:abstractNumId w:val="1"/>
  </w:num>
  <w:num w:numId="16" w16cid:durableId="385759958">
    <w:abstractNumId w:val="26"/>
  </w:num>
  <w:num w:numId="17" w16cid:durableId="116068507">
    <w:abstractNumId w:val="3"/>
  </w:num>
  <w:num w:numId="18" w16cid:durableId="1622999214">
    <w:abstractNumId w:val="5"/>
  </w:num>
  <w:num w:numId="19" w16cid:durableId="1882592407">
    <w:abstractNumId w:val="14"/>
  </w:num>
  <w:num w:numId="20" w16cid:durableId="1812138358">
    <w:abstractNumId w:val="18"/>
  </w:num>
  <w:num w:numId="21" w16cid:durableId="1433016215">
    <w:abstractNumId w:val="33"/>
  </w:num>
  <w:num w:numId="22" w16cid:durableId="726031313">
    <w:abstractNumId w:val="17"/>
  </w:num>
  <w:num w:numId="23" w16cid:durableId="2093116761">
    <w:abstractNumId w:val="10"/>
  </w:num>
  <w:num w:numId="24" w16cid:durableId="1578708284">
    <w:abstractNumId w:val="36"/>
  </w:num>
  <w:num w:numId="25" w16cid:durableId="548424319">
    <w:abstractNumId w:val="25"/>
  </w:num>
  <w:num w:numId="26" w16cid:durableId="1032614524">
    <w:abstractNumId w:val="31"/>
  </w:num>
  <w:num w:numId="27" w16cid:durableId="581061607">
    <w:abstractNumId w:val="29"/>
  </w:num>
  <w:num w:numId="28" w16cid:durableId="628051910">
    <w:abstractNumId w:val="2"/>
  </w:num>
  <w:num w:numId="29" w16cid:durableId="1205945924">
    <w:abstractNumId w:val="6"/>
  </w:num>
  <w:num w:numId="30" w16cid:durableId="1364332475">
    <w:abstractNumId w:val="23"/>
  </w:num>
  <w:num w:numId="31" w16cid:durableId="25299402">
    <w:abstractNumId w:val="32"/>
  </w:num>
  <w:num w:numId="32" w16cid:durableId="2037541680">
    <w:abstractNumId w:val="15"/>
  </w:num>
  <w:num w:numId="33" w16cid:durableId="509223070">
    <w:abstractNumId w:val="34"/>
  </w:num>
  <w:num w:numId="34" w16cid:durableId="638001732">
    <w:abstractNumId w:val="4"/>
  </w:num>
  <w:num w:numId="35" w16cid:durableId="214237952">
    <w:abstractNumId w:val="7"/>
  </w:num>
  <w:num w:numId="36" w16cid:durableId="948007947">
    <w:abstractNumId w:val="19"/>
  </w:num>
  <w:num w:numId="37" w16cid:durableId="200416215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rW0NDA1MjcxMDBT0lEKTi0uzszPAykwrAUAjl/pDiwAAAA="/>
  </w:docVars>
  <w:rsids>
    <w:rsidRoot w:val="00487E6F"/>
    <w:rsid w:val="00002FCB"/>
    <w:rsid w:val="000079CF"/>
    <w:rsid w:val="0001506D"/>
    <w:rsid w:val="000449C8"/>
    <w:rsid w:val="00057571"/>
    <w:rsid w:val="000606BD"/>
    <w:rsid w:val="000759AA"/>
    <w:rsid w:val="000808F3"/>
    <w:rsid w:val="00090D5E"/>
    <w:rsid w:val="000A39DC"/>
    <w:rsid w:val="000C3FA1"/>
    <w:rsid w:val="000C5BAD"/>
    <w:rsid w:val="000C75C3"/>
    <w:rsid w:val="000D258B"/>
    <w:rsid w:val="000E4F53"/>
    <w:rsid w:val="001031C1"/>
    <w:rsid w:val="001036A6"/>
    <w:rsid w:val="001105D6"/>
    <w:rsid w:val="001125BD"/>
    <w:rsid w:val="00113365"/>
    <w:rsid w:val="00117480"/>
    <w:rsid w:val="00127E6E"/>
    <w:rsid w:val="00127F98"/>
    <w:rsid w:val="001344DF"/>
    <w:rsid w:val="00163A04"/>
    <w:rsid w:val="00170068"/>
    <w:rsid w:val="001806A3"/>
    <w:rsid w:val="00182C73"/>
    <w:rsid w:val="00191C65"/>
    <w:rsid w:val="001A052C"/>
    <w:rsid w:val="001B6C54"/>
    <w:rsid w:val="001C6494"/>
    <w:rsid w:val="001E419E"/>
    <w:rsid w:val="00204146"/>
    <w:rsid w:val="002128C9"/>
    <w:rsid w:val="00225FC4"/>
    <w:rsid w:val="002342BA"/>
    <w:rsid w:val="0025260D"/>
    <w:rsid w:val="0025311F"/>
    <w:rsid w:val="002616C0"/>
    <w:rsid w:val="00266B2C"/>
    <w:rsid w:val="00270B7A"/>
    <w:rsid w:val="00273F45"/>
    <w:rsid w:val="0028146D"/>
    <w:rsid w:val="002A5AFB"/>
    <w:rsid w:val="002B37C1"/>
    <w:rsid w:val="002D5984"/>
    <w:rsid w:val="002E163F"/>
    <w:rsid w:val="002E751B"/>
    <w:rsid w:val="002F0093"/>
    <w:rsid w:val="002F6EE0"/>
    <w:rsid w:val="002F743E"/>
    <w:rsid w:val="003232E5"/>
    <w:rsid w:val="00327838"/>
    <w:rsid w:val="00332181"/>
    <w:rsid w:val="003508FB"/>
    <w:rsid w:val="00357E2F"/>
    <w:rsid w:val="00367F22"/>
    <w:rsid w:val="00391379"/>
    <w:rsid w:val="003924C4"/>
    <w:rsid w:val="00392C59"/>
    <w:rsid w:val="0039788C"/>
    <w:rsid w:val="003B163B"/>
    <w:rsid w:val="003B2169"/>
    <w:rsid w:val="003C00E7"/>
    <w:rsid w:val="003E355A"/>
    <w:rsid w:val="003F189E"/>
    <w:rsid w:val="00401F6C"/>
    <w:rsid w:val="004111CF"/>
    <w:rsid w:val="004316D6"/>
    <w:rsid w:val="00432071"/>
    <w:rsid w:val="004354A0"/>
    <w:rsid w:val="00436DCC"/>
    <w:rsid w:val="004424B7"/>
    <w:rsid w:val="004650C5"/>
    <w:rsid w:val="00483011"/>
    <w:rsid w:val="00487376"/>
    <w:rsid w:val="00487E6F"/>
    <w:rsid w:val="004B10BA"/>
    <w:rsid w:val="004C4AD0"/>
    <w:rsid w:val="004C5358"/>
    <w:rsid w:val="004C625E"/>
    <w:rsid w:val="004E0163"/>
    <w:rsid w:val="004E1FB2"/>
    <w:rsid w:val="004E456D"/>
    <w:rsid w:val="00527D66"/>
    <w:rsid w:val="00530223"/>
    <w:rsid w:val="00534E3C"/>
    <w:rsid w:val="00534EEE"/>
    <w:rsid w:val="005472D0"/>
    <w:rsid w:val="005536D8"/>
    <w:rsid w:val="00560928"/>
    <w:rsid w:val="00560FD0"/>
    <w:rsid w:val="00571CF3"/>
    <w:rsid w:val="00582652"/>
    <w:rsid w:val="0058586A"/>
    <w:rsid w:val="005B2ADE"/>
    <w:rsid w:val="005C2A06"/>
    <w:rsid w:val="005D37CB"/>
    <w:rsid w:val="005D47DF"/>
    <w:rsid w:val="006315E7"/>
    <w:rsid w:val="0063436A"/>
    <w:rsid w:val="00647411"/>
    <w:rsid w:val="00656738"/>
    <w:rsid w:val="00663E33"/>
    <w:rsid w:val="00672747"/>
    <w:rsid w:val="00690F33"/>
    <w:rsid w:val="006952E9"/>
    <w:rsid w:val="006A5719"/>
    <w:rsid w:val="006C2759"/>
    <w:rsid w:val="006D5DBD"/>
    <w:rsid w:val="006D6543"/>
    <w:rsid w:val="006E4123"/>
    <w:rsid w:val="006E6ECD"/>
    <w:rsid w:val="006F64FB"/>
    <w:rsid w:val="006F7648"/>
    <w:rsid w:val="00723721"/>
    <w:rsid w:val="00727F38"/>
    <w:rsid w:val="0074327E"/>
    <w:rsid w:val="007629A7"/>
    <w:rsid w:val="00764D4E"/>
    <w:rsid w:val="00773FA2"/>
    <w:rsid w:val="00780D34"/>
    <w:rsid w:val="00781D54"/>
    <w:rsid w:val="00794FF2"/>
    <w:rsid w:val="007A03F1"/>
    <w:rsid w:val="007A169F"/>
    <w:rsid w:val="007B1A4B"/>
    <w:rsid w:val="007C6BA8"/>
    <w:rsid w:val="007D1A87"/>
    <w:rsid w:val="007E01B8"/>
    <w:rsid w:val="007E1069"/>
    <w:rsid w:val="00805353"/>
    <w:rsid w:val="0081357A"/>
    <w:rsid w:val="008162CB"/>
    <w:rsid w:val="00825FB8"/>
    <w:rsid w:val="00827014"/>
    <w:rsid w:val="008364AC"/>
    <w:rsid w:val="008371B9"/>
    <w:rsid w:val="008414F3"/>
    <w:rsid w:val="00845E8E"/>
    <w:rsid w:val="00851BB3"/>
    <w:rsid w:val="008572D6"/>
    <w:rsid w:val="008605E5"/>
    <w:rsid w:val="00863A0E"/>
    <w:rsid w:val="0086446F"/>
    <w:rsid w:val="00866F73"/>
    <w:rsid w:val="00870C43"/>
    <w:rsid w:val="00884612"/>
    <w:rsid w:val="00886C2A"/>
    <w:rsid w:val="0089229E"/>
    <w:rsid w:val="00897B8D"/>
    <w:rsid w:val="008B0191"/>
    <w:rsid w:val="008C06E1"/>
    <w:rsid w:val="008C2A29"/>
    <w:rsid w:val="008C5551"/>
    <w:rsid w:val="008E6B3E"/>
    <w:rsid w:val="008F6F91"/>
    <w:rsid w:val="00902612"/>
    <w:rsid w:val="0092471E"/>
    <w:rsid w:val="00925355"/>
    <w:rsid w:val="009340BF"/>
    <w:rsid w:val="009523FD"/>
    <w:rsid w:val="0097264E"/>
    <w:rsid w:val="00972C1A"/>
    <w:rsid w:val="00976A2E"/>
    <w:rsid w:val="00991F92"/>
    <w:rsid w:val="009929EE"/>
    <w:rsid w:val="009937FB"/>
    <w:rsid w:val="00994C92"/>
    <w:rsid w:val="009968AB"/>
    <w:rsid w:val="009A10CD"/>
    <w:rsid w:val="009A2F9E"/>
    <w:rsid w:val="009A6FB9"/>
    <w:rsid w:val="009D09F0"/>
    <w:rsid w:val="009D2654"/>
    <w:rsid w:val="00A138BE"/>
    <w:rsid w:val="00A16460"/>
    <w:rsid w:val="00A3448E"/>
    <w:rsid w:val="00A3725A"/>
    <w:rsid w:val="00A53481"/>
    <w:rsid w:val="00A53F8F"/>
    <w:rsid w:val="00A651B1"/>
    <w:rsid w:val="00A72E08"/>
    <w:rsid w:val="00A75483"/>
    <w:rsid w:val="00A83BA5"/>
    <w:rsid w:val="00A96497"/>
    <w:rsid w:val="00AA2558"/>
    <w:rsid w:val="00AA46E9"/>
    <w:rsid w:val="00AB5625"/>
    <w:rsid w:val="00AC4EED"/>
    <w:rsid w:val="00AC6795"/>
    <w:rsid w:val="00AE5708"/>
    <w:rsid w:val="00B10546"/>
    <w:rsid w:val="00B1713C"/>
    <w:rsid w:val="00B22AD5"/>
    <w:rsid w:val="00B24017"/>
    <w:rsid w:val="00B32B3F"/>
    <w:rsid w:val="00B36C4F"/>
    <w:rsid w:val="00B41058"/>
    <w:rsid w:val="00B52FB1"/>
    <w:rsid w:val="00B742D1"/>
    <w:rsid w:val="00B83834"/>
    <w:rsid w:val="00B92780"/>
    <w:rsid w:val="00B92967"/>
    <w:rsid w:val="00B92C79"/>
    <w:rsid w:val="00B953D3"/>
    <w:rsid w:val="00BA64FA"/>
    <w:rsid w:val="00BC33E7"/>
    <w:rsid w:val="00BD0D65"/>
    <w:rsid w:val="00BD2012"/>
    <w:rsid w:val="00BF3AD2"/>
    <w:rsid w:val="00C019FD"/>
    <w:rsid w:val="00C12F17"/>
    <w:rsid w:val="00C15CF1"/>
    <w:rsid w:val="00C21438"/>
    <w:rsid w:val="00C22648"/>
    <w:rsid w:val="00C42348"/>
    <w:rsid w:val="00C52454"/>
    <w:rsid w:val="00C56623"/>
    <w:rsid w:val="00C6056A"/>
    <w:rsid w:val="00C65041"/>
    <w:rsid w:val="00C70541"/>
    <w:rsid w:val="00C706F6"/>
    <w:rsid w:val="00C76CF0"/>
    <w:rsid w:val="00C77B1D"/>
    <w:rsid w:val="00C94C96"/>
    <w:rsid w:val="00CA4509"/>
    <w:rsid w:val="00CA6364"/>
    <w:rsid w:val="00CB3DBA"/>
    <w:rsid w:val="00CE7D0F"/>
    <w:rsid w:val="00CF2E74"/>
    <w:rsid w:val="00CF79CC"/>
    <w:rsid w:val="00D220AC"/>
    <w:rsid w:val="00D264C7"/>
    <w:rsid w:val="00D45C2E"/>
    <w:rsid w:val="00D461A9"/>
    <w:rsid w:val="00D613FB"/>
    <w:rsid w:val="00D64681"/>
    <w:rsid w:val="00D734D2"/>
    <w:rsid w:val="00D84F5D"/>
    <w:rsid w:val="00D9591B"/>
    <w:rsid w:val="00DA47C9"/>
    <w:rsid w:val="00DC1700"/>
    <w:rsid w:val="00DD0B88"/>
    <w:rsid w:val="00DD2E65"/>
    <w:rsid w:val="00DF231A"/>
    <w:rsid w:val="00E004B3"/>
    <w:rsid w:val="00E16FC3"/>
    <w:rsid w:val="00E25038"/>
    <w:rsid w:val="00E34FFB"/>
    <w:rsid w:val="00E423AF"/>
    <w:rsid w:val="00E6496C"/>
    <w:rsid w:val="00E9474A"/>
    <w:rsid w:val="00ED0619"/>
    <w:rsid w:val="00ED31F8"/>
    <w:rsid w:val="00ED5F1F"/>
    <w:rsid w:val="00ED7218"/>
    <w:rsid w:val="00EE023C"/>
    <w:rsid w:val="00EF3DE8"/>
    <w:rsid w:val="00EF4F6B"/>
    <w:rsid w:val="00EF623B"/>
    <w:rsid w:val="00F1430E"/>
    <w:rsid w:val="00F16FC7"/>
    <w:rsid w:val="00F2268B"/>
    <w:rsid w:val="00F27996"/>
    <w:rsid w:val="00F27DBB"/>
    <w:rsid w:val="00F52468"/>
    <w:rsid w:val="00F737C6"/>
    <w:rsid w:val="00F8410D"/>
    <w:rsid w:val="00F86FA9"/>
    <w:rsid w:val="00F96F7B"/>
    <w:rsid w:val="00FA169C"/>
    <w:rsid w:val="00FA6792"/>
    <w:rsid w:val="00FB4C3F"/>
    <w:rsid w:val="00FD26CD"/>
    <w:rsid w:val="00FD2B07"/>
    <w:rsid w:val="00FD46A2"/>
    <w:rsid w:val="00FD5874"/>
    <w:rsid w:val="00FE74E0"/>
    <w:rsid w:val="1D3F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6B206C"/>
  <w15:docId w15:val="{A67A2B1D-79E9-43B3-A46C-298ABE2A9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DA47C9"/>
    <w:pPr>
      <w:widowControl w:val="0"/>
      <w:spacing w:after="0" w:line="240" w:lineRule="auto"/>
      <w:ind w:left="104"/>
      <w:outlineLvl w:val="0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87E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DA4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DA47C9"/>
    <w:pPr>
      <w:widowControl w:val="0"/>
      <w:spacing w:after="0" w:line="240" w:lineRule="auto"/>
      <w:ind w:left="462" w:hanging="360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A47C9"/>
    <w:rPr>
      <w:rFonts w:ascii="Arial" w:eastAsia="Arial" w:hAnsi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DA47C9"/>
    <w:rPr>
      <w:rFonts w:ascii="Arial" w:eastAsia="Arial" w:hAnsi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0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6A6"/>
  </w:style>
  <w:style w:type="paragraph" w:styleId="Footer">
    <w:name w:val="footer"/>
    <w:basedOn w:val="Normal"/>
    <w:link w:val="FooterChar"/>
    <w:uiPriority w:val="99"/>
    <w:unhideWhenUsed/>
    <w:rsid w:val="0010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6A6"/>
  </w:style>
  <w:style w:type="paragraph" w:styleId="ListParagraph">
    <w:name w:val="List Paragraph"/>
    <w:basedOn w:val="Normal"/>
    <w:uiPriority w:val="1"/>
    <w:qFormat/>
    <w:rsid w:val="009937FB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9937FB"/>
    <w:pPr>
      <w:widowControl w:val="0"/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8572D6"/>
  </w:style>
  <w:style w:type="character" w:styleId="Hyperlink">
    <w:name w:val="Hyperlink"/>
    <w:basedOn w:val="DefaultParagraphFont"/>
    <w:uiPriority w:val="99"/>
    <w:unhideWhenUsed/>
    <w:rsid w:val="0005757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5757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6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69F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536D8"/>
    <w:rPr>
      <w:color w:val="808080"/>
    </w:rPr>
  </w:style>
  <w:style w:type="paragraph" w:customStyle="1" w:styleId="Default">
    <w:name w:val="Default"/>
    <w:rsid w:val="002E163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lstat.org/publications/pdfs/SOP.pdf" TargetMode="External"/><Relationship Id="rId1" Type="http://schemas.openxmlformats.org/officeDocument/2006/relationships/hyperlink" Target="http://www.witig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174D23C-A1CA-4B82-8963-EBA00718B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65</Words>
  <Characters>436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Name:</vt:lpstr>
    </vt:vector>
  </TitlesOfParts>
  <Company>HP</Company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Name:</dc:title>
  <dc:creator>LaNae</dc:creator>
  <cp:lastModifiedBy>Jenny Jacobs</cp:lastModifiedBy>
  <cp:revision>2</cp:revision>
  <cp:lastPrinted>2024-02-09T17:30:00Z</cp:lastPrinted>
  <dcterms:created xsi:type="dcterms:W3CDTF">2024-02-09T17:34:00Z</dcterms:created>
  <dcterms:modified xsi:type="dcterms:W3CDTF">2024-02-09T17:34:00Z</dcterms:modified>
</cp:coreProperties>
</file>